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B73B23" w14:textId="70FFE1A0" w:rsidR="00DA3C09" w:rsidRPr="00840F08" w:rsidRDefault="0044282E" w:rsidP="00861D45">
      <w:pPr>
        <w:jc w:val="center"/>
        <w:rPr>
          <w:rFonts w:ascii="Aptos Narrow" w:hAnsi="Aptos Narrow" w:cs="Microsoft Sans Serif"/>
          <w:b/>
          <w:sz w:val="28"/>
          <w:szCs w:val="28"/>
          <w:lang w:val="pt-BR"/>
        </w:rPr>
      </w:pPr>
      <w:r w:rsidRPr="00840F08">
        <w:rPr>
          <w:rFonts w:ascii="Aptos Narrow" w:hAnsi="Aptos Narrow" w:cs="Microsoft Sans Serif"/>
          <w:b/>
          <w:sz w:val="28"/>
          <w:szCs w:val="28"/>
          <w:lang w:val="pt-BR"/>
        </w:rPr>
        <w:t>Ata d</w:t>
      </w:r>
      <w:r w:rsidR="008D6D18" w:rsidRPr="00840F08">
        <w:rPr>
          <w:rFonts w:ascii="Aptos Narrow" w:hAnsi="Aptos Narrow" w:cs="Microsoft Sans Serif"/>
          <w:b/>
          <w:sz w:val="28"/>
          <w:szCs w:val="28"/>
          <w:lang w:val="pt-BR"/>
        </w:rPr>
        <w:t>e</w:t>
      </w:r>
      <w:r w:rsidRPr="00840F08">
        <w:rPr>
          <w:rFonts w:ascii="Aptos Narrow" w:hAnsi="Aptos Narrow" w:cs="Microsoft Sans Serif"/>
          <w:b/>
          <w:sz w:val="28"/>
          <w:szCs w:val="28"/>
          <w:lang w:val="pt-BR"/>
        </w:rPr>
        <w:t xml:space="preserve"> Reunião </w:t>
      </w:r>
      <w:r w:rsidR="00C434E6" w:rsidRPr="00840F08">
        <w:rPr>
          <w:rFonts w:ascii="Aptos Narrow" w:hAnsi="Aptos Narrow" w:cs="Microsoft Sans Serif"/>
          <w:b/>
          <w:sz w:val="28"/>
          <w:szCs w:val="28"/>
          <w:lang w:val="pt-BR"/>
        </w:rPr>
        <w:t>do</w:t>
      </w:r>
      <w:r w:rsidRPr="00840F08">
        <w:rPr>
          <w:rFonts w:ascii="Aptos Narrow" w:hAnsi="Aptos Narrow" w:cs="Microsoft Sans Serif"/>
          <w:b/>
          <w:sz w:val="28"/>
          <w:szCs w:val="28"/>
          <w:lang w:val="pt-BR"/>
        </w:rPr>
        <w:t xml:space="preserve"> Comitê Consultivo do </w:t>
      </w:r>
      <w:r w:rsidR="00FF0042" w:rsidRPr="00840F08">
        <w:rPr>
          <w:rFonts w:ascii="Aptos Narrow" w:hAnsi="Aptos Narrow" w:cs="Microsoft Sans Serif"/>
          <w:b/>
          <w:sz w:val="28"/>
          <w:szCs w:val="28"/>
          <w:lang w:val="pt-BR"/>
        </w:rPr>
        <w:t>Projeto (</w:t>
      </w:r>
      <w:r w:rsidR="00650DCF" w:rsidRPr="00840F08">
        <w:rPr>
          <w:rFonts w:ascii="Aptos Narrow" w:hAnsi="Aptos Narrow" w:cs="Microsoft Sans Serif"/>
          <w:b/>
          <w:sz w:val="28"/>
          <w:szCs w:val="28"/>
          <w:lang w:val="pt-BR"/>
        </w:rPr>
        <w:t>PAC</w:t>
      </w:r>
      <w:r w:rsidR="00FF0042" w:rsidRPr="00840F08">
        <w:rPr>
          <w:rFonts w:ascii="Aptos Narrow" w:hAnsi="Aptos Narrow" w:cs="Microsoft Sans Serif"/>
          <w:b/>
          <w:sz w:val="28"/>
          <w:szCs w:val="28"/>
          <w:lang w:val="pt-BR"/>
        </w:rPr>
        <w:t>)</w:t>
      </w:r>
    </w:p>
    <w:p w14:paraId="7E25FCC5" w14:textId="77777777" w:rsidR="00F35DA1" w:rsidRPr="00840F08" w:rsidRDefault="00F35DA1" w:rsidP="00961AA6">
      <w:pPr>
        <w:jc w:val="both"/>
        <w:rPr>
          <w:rFonts w:ascii="Aptos Narrow" w:hAnsi="Aptos Narrow" w:cs="Microsoft Sans Serif"/>
          <w:sz w:val="20"/>
          <w:szCs w:val="20"/>
          <w:lang w:val="pt-BR"/>
        </w:rPr>
      </w:pPr>
    </w:p>
    <w:p w14:paraId="6450209C" w14:textId="77777777" w:rsidR="008D6D18" w:rsidRPr="00840F08" w:rsidRDefault="008D6D18" w:rsidP="00961AA6">
      <w:pPr>
        <w:jc w:val="both"/>
        <w:rPr>
          <w:rFonts w:ascii="Aptos Narrow" w:hAnsi="Aptos Narrow" w:cs="Microsoft Sans Serif"/>
          <w:sz w:val="20"/>
          <w:szCs w:val="20"/>
          <w:lang w:val="pt-BR"/>
        </w:rPr>
      </w:pPr>
    </w:p>
    <w:tbl>
      <w:tblPr>
        <w:tblStyle w:val="Tabelacomgrade"/>
        <w:tblW w:w="9535" w:type="dxa"/>
        <w:tblLook w:val="04A0" w:firstRow="1" w:lastRow="0" w:firstColumn="1" w:lastColumn="0" w:noHBand="0" w:noVBand="1"/>
      </w:tblPr>
      <w:tblGrid>
        <w:gridCol w:w="1129"/>
        <w:gridCol w:w="4395"/>
        <w:gridCol w:w="1701"/>
        <w:gridCol w:w="2310"/>
      </w:tblGrid>
      <w:tr w:rsidR="00FE2056" w:rsidRPr="00737C05" w14:paraId="2415B411" w14:textId="77777777" w:rsidTr="00840F08">
        <w:trPr>
          <w:trHeight w:val="608"/>
        </w:trPr>
        <w:tc>
          <w:tcPr>
            <w:tcW w:w="1129" w:type="dxa"/>
            <w:shd w:val="clear" w:color="auto" w:fill="E2EFD9" w:themeFill="accent6" w:themeFillTint="33"/>
            <w:vAlign w:val="center"/>
          </w:tcPr>
          <w:p w14:paraId="36053F4C" w14:textId="77777777" w:rsidR="00FE2056" w:rsidRPr="00840F08" w:rsidRDefault="00FE2056" w:rsidP="006D694A">
            <w:pPr>
              <w:rPr>
                <w:rFonts w:ascii="Aptos Narrow" w:hAnsi="Aptos Narrow" w:cs="Microsoft Sans Serif"/>
                <w:b/>
                <w:lang w:val="pt-BR"/>
              </w:rPr>
            </w:pPr>
            <w:r w:rsidRPr="00840F08">
              <w:rPr>
                <w:rFonts w:ascii="Aptos Narrow" w:hAnsi="Aptos Narrow" w:cs="Microsoft Sans Serif"/>
                <w:b/>
                <w:lang w:val="pt-BR"/>
              </w:rPr>
              <w:t>Projeto:</w:t>
            </w:r>
          </w:p>
        </w:tc>
        <w:tc>
          <w:tcPr>
            <w:tcW w:w="8406" w:type="dxa"/>
            <w:gridSpan w:val="3"/>
            <w:vAlign w:val="center"/>
          </w:tcPr>
          <w:p w14:paraId="5320958A" w14:textId="749EBC58" w:rsidR="00FE2056" w:rsidRPr="00840F08" w:rsidRDefault="00FE2056" w:rsidP="006F0B40">
            <w:pPr>
              <w:rPr>
                <w:rFonts w:ascii="Aptos Narrow" w:hAnsi="Aptos Narrow" w:cs="Microsoft Sans Serif"/>
                <w:bCs/>
                <w:sz w:val="18"/>
                <w:szCs w:val="18"/>
                <w:lang w:val="pt-BR"/>
              </w:rPr>
            </w:pPr>
            <w:r w:rsidRPr="00840F08">
              <w:rPr>
                <w:rFonts w:ascii="Aptos Narrow" w:hAnsi="Aptos Narrow" w:cs="Microsoft Sans Serif"/>
                <w:b/>
                <w:sz w:val="22"/>
                <w:szCs w:val="22"/>
                <w:lang w:val="pt-BR"/>
              </w:rPr>
              <w:t xml:space="preserve">“Pagamentos por resultados de REDD+ alcançados pelo Brasil no bioma Amazônia em 2014 e 2015” </w:t>
            </w:r>
            <w:r w:rsidR="00BF5A31" w:rsidRPr="00840F08">
              <w:rPr>
                <w:rFonts w:ascii="Aptos Narrow" w:hAnsi="Aptos Narrow" w:cs="Microsoft Sans Serif"/>
                <w:b/>
                <w:sz w:val="22"/>
                <w:szCs w:val="22"/>
                <w:lang w:val="pt-BR"/>
              </w:rPr>
              <w:t>–</w:t>
            </w:r>
            <w:r w:rsidRPr="00840F08">
              <w:rPr>
                <w:rFonts w:ascii="Aptos Narrow" w:hAnsi="Aptos Narrow" w:cs="Microsoft Sans Serif"/>
                <w:b/>
                <w:sz w:val="22"/>
                <w:szCs w:val="22"/>
                <w:lang w:val="pt-BR"/>
              </w:rPr>
              <w:t xml:space="preserve"> </w:t>
            </w:r>
            <w:r w:rsidR="00BF5A31" w:rsidRPr="00840F08">
              <w:rPr>
                <w:rFonts w:ascii="Aptos Narrow" w:hAnsi="Aptos Narrow" w:cs="Microsoft Sans Serif"/>
                <w:b/>
                <w:sz w:val="22"/>
                <w:szCs w:val="22"/>
                <w:lang w:val="pt-BR"/>
              </w:rPr>
              <w:t xml:space="preserve">Projeto </w:t>
            </w:r>
            <w:r w:rsidRPr="00840F08">
              <w:rPr>
                <w:rFonts w:ascii="Aptos Narrow" w:hAnsi="Aptos Narrow" w:cs="Microsoft Sans Serif"/>
                <w:b/>
                <w:sz w:val="22"/>
                <w:szCs w:val="22"/>
                <w:lang w:val="pt-BR"/>
              </w:rPr>
              <w:t xml:space="preserve">Floresta + </w:t>
            </w:r>
            <w:r w:rsidR="00E6289C" w:rsidRPr="00840F08">
              <w:rPr>
                <w:rFonts w:ascii="Aptos Narrow" w:hAnsi="Aptos Narrow" w:cs="Microsoft Sans Serif"/>
                <w:b/>
                <w:sz w:val="22"/>
                <w:szCs w:val="22"/>
                <w:lang w:val="pt-BR"/>
              </w:rPr>
              <w:t>Amazônia</w:t>
            </w:r>
          </w:p>
        </w:tc>
      </w:tr>
      <w:tr w:rsidR="00FE2056" w:rsidRPr="00840F08" w14:paraId="0DBF33F6" w14:textId="77777777" w:rsidTr="00840F08">
        <w:trPr>
          <w:trHeight w:val="658"/>
        </w:trPr>
        <w:tc>
          <w:tcPr>
            <w:tcW w:w="1129" w:type="dxa"/>
            <w:shd w:val="clear" w:color="auto" w:fill="E2EFD9" w:themeFill="accent6" w:themeFillTint="33"/>
            <w:vAlign w:val="center"/>
          </w:tcPr>
          <w:p w14:paraId="6FA9ADFD" w14:textId="77777777" w:rsidR="00FE2056" w:rsidRPr="00840F08" w:rsidRDefault="00FE2056" w:rsidP="006D694A">
            <w:pPr>
              <w:rPr>
                <w:rFonts w:ascii="Aptos Narrow" w:hAnsi="Aptos Narrow" w:cs="Microsoft Sans Serif"/>
                <w:b/>
                <w:lang w:val="pt-BR"/>
              </w:rPr>
            </w:pPr>
            <w:r w:rsidRPr="00840F08">
              <w:rPr>
                <w:rFonts w:ascii="Aptos Narrow" w:hAnsi="Aptos Narrow" w:cs="Microsoft Sans Serif"/>
                <w:b/>
                <w:lang w:val="pt-BR"/>
              </w:rPr>
              <w:t>TEMA:</w:t>
            </w:r>
          </w:p>
        </w:tc>
        <w:tc>
          <w:tcPr>
            <w:tcW w:w="4395" w:type="dxa"/>
            <w:vAlign w:val="center"/>
          </w:tcPr>
          <w:p w14:paraId="5B84BD7E" w14:textId="4CF2552C" w:rsidR="00FE2056" w:rsidRPr="00840F08" w:rsidRDefault="006F0B40" w:rsidP="006D694A">
            <w:pPr>
              <w:rPr>
                <w:rFonts w:ascii="Aptos Narrow" w:hAnsi="Aptos Narrow" w:cstheme="minorHAnsi"/>
                <w:bCs/>
                <w:sz w:val="22"/>
                <w:szCs w:val="22"/>
                <w:lang w:val="pt-BR"/>
              </w:rPr>
            </w:pPr>
            <w:r w:rsidRPr="00840F08">
              <w:rPr>
                <w:rFonts w:ascii="Aptos Narrow" w:hAnsi="Aptos Narrow" w:cstheme="minorHAnsi"/>
                <w:bCs/>
                <w:sz w:val="22"/>
                <w:szCs w:val="22"/>
                <w:lang w:val="pt-BR"/>
              </w:rPr>
              <w:t>6</w:t>
            </w:r>
            <w:r w:rsidR="00BD66F5" w:rsidRPr="00840F08">
              <w:rPr>
                <w:rFonts w:ascii="Aptos Narrow" w:hAnsi="Aptos Narrow" w:cstheme="minorHAnsi"/>
                <w:bCs/>
                <w:sz w:val="22"/>
                <w:szCs w:val="22"/>
                <w:lang w:val="pt-BR"/>
              </w:rPr>
              <w:t xml:space="preserve">ª Reunião </w:t>
            </w:r>
            <w:r w:rsidRPr="00840F08">
              <w:rPr>
                <w:rFonts w:ascii="Aptos Narrow" w:hAnsi="Aptos Narrow" w:cstheme="minorHAnsi"/>
                <w:bCs/>
                <w:sz w:val="22"/>
                <w:szCs w:val="22"/>
                <w:lang w:val="pt-BR"/>
              </w:rPr>
              <w:t xml:space="preserve">ordinária </w:t>
            </w:r>
            <w:r w:rsidR="00BD66F5" w:rsidRPr="00840F08">
              <w:rPr>
                <w:rFonts w:ascii="Aptos Narrow" w:hAnsi="Aptos Narrow" w:cstheme="minorHAnsi"/>
                <w:bCs/>
                <w:sz w:val="22"/>
                <w:szCs w:val="22"/>
                <w:lang w:val="pt-BR"/>
              </w:rPr>
              <w:t xml:space="preserve">do Comitê Consultivo do </w:t>
            </w:r>
            <w:r w:rsidR="00F73F9E" w:rsidRPr="00840F08">
              <w:rPr>
                <w:rFonts w:ascii="Aptos Narrow" w:hAnsi="Aptos Narrow" w:cstheme="minorHAnsi"/>
                <w:bCs/>
                <w:sz w:val="22"/>
                <w:szCs w:val="22"/>
                <w:lang w:val="pt-BR"/>
              </w:rPr>
              <w:t>Projeto Piloto Floresta+ Amazônia</w:t>
            </w:r>
          </w:p>
        </w:tc>
        <w:tc>
          <w:tcPr>
            <w:tcW w:w="1701" w:type="dxa"/>
            <w:shd w:val="clear" w:color="auto" w:fill="E2EFD9" w:themeFill="accent6" w:themeFillTint="33"/>
            <w:vAlign w:val="center"/>
          </w:tcPr>
          <w:p w14:paraId="0E666AE9" w14:textId="06DA327D" w:rsidR="00FE2056" w:rsidRPr="00840F08" w:rsidRDefault="00FE2056" w:rsidP="006D694A">
            <w:pPr>
              <w:rPr>
                <w:rFonts w:ascii="Aptos Narrow" w:hAnsi="Aptos Narrow" w:cs="Microsoft Sans Serif"/>
                <w:b/>
                <w:lang w:val="pt-BR"/>
              </w:rPr>
            </w:pPr>
            <w:r w:rsidRPr="00840F08">
              <w:rPr>
                <w:rFonts w:ascii="Aptos Narrow" w:hAnsi="Aptos Narrow" w:cs="Microsoft Sans Serif"/>
                <w:b/>
                <w:lang w:val="pt-BR"/>
              </w:rPr>
              <w:t>Ata N</w:t>
            </w:r>
            <w:r w:rsidR="0078422D">
              <w:rPr>
                <w:rFonts w:ascii="Aptos Narrow" w:hAnsi="Aptos Narrow" w:cs="Microsoft Sans Serif"/>
                <w:b/>
                <w:lang w:val="pt-BR"/>
              </w:rPr>
              <w:t>°</w:t>
            </w:r>
            <w:r w:rsidRPr="00840F08">
              <w:rPr>
                <w:rFonts w:ascii="Aptos Narrow" w:hAnsi="Aptos Narrow" w:cs="Microsoft Sans Serif"/>
                <w:b/>
                <w:lang w:val="pt-BR"/>
              </w:rPr>
              <w:t>:</w:t>
            </w:r>
          </w:p>
        </w:tc>
        <w:tc>
          <w:tcPr>
            <w:tcW w:w="2310" w:type="dxa"/>
            <w:vAlign w:val="center"/>
          </w:tcPr>
          <w:p w14:paraId="0A2021D9" w14:textId="0E204D7B" w:rsidR="00FE2056" w:rsidRPr="00840F08" w:rsidRDefault="006F0B40" w:rsidP="006D694A">
            <w:pPr>
              <w:rPr>
                <w:rFonts w:ascii="Aptos Narrow" w:hAnsi="Aptos Narrow" w:cstheme="minorHAnsi"/>
                <w:bCs/>
                <w:sz w:val="22"/>
                <w:szCs w:val="22"/>
                <w:lang w:val="pt-BR"/>
              </w:rPr>
            </w:pPr>
            <w:r w:rsidRPr="00840F08">
              <w:rPr>
                <w:rFonts w:ascii="Aptos Narrow" w:hAnsi="Aptos Narrow" w:cstheme="minorHAnsi"/>
                <w:bCs/>
                <w:sz w:val="22"/>
                <w:szCs w:val="22"/>
                <w:lang w:val="pt-BR"/>
              </w:rPr>
              <w:t>6</w:t>
            </w:r>
          </w:p>
        </w:tc>
      </w:tr>
      <w:tr w:rsidR="00FE2056" w:rsidRPr="00840F08" w14:paraId="244E08B8" w14:textId="77777777" w:rsidTr="00C763C6">
        <w:trPr>
          <w:trHeight w:val="376"/>
        </w:trPr>
        <w:tc>
          <w:tcPr>
            <w:tcW w:w="1129" w:type="dxa"/>
            <w:shd w:val="clear" w:color="auto" w:fill="E2EFD9" w:themeFill="accent6" w:themeFillTint="33"/>
            <w:vAlign w:val="center"/>
          </w:tcPr>
          <w:p w14:paraId="7B392BB2" w14:textId="77777777" w:rsidR="00FE2056" w:rsidRPr="00840F08" w:rsidRDefault="00FE2056" w:rsidP="006D694A">
            <w:pPr>
              <w:rPr>
                <w:rFonts w:ascii="Aptos Narrow" w:hAnsi="Aptos Narrow" w:cs="Microsoft Sans Serif"/>
                <w:b/>
                <w:lang w:val="pt-BR"/>
              </w:rPr>
            </w:pPr>
            <w:r w:rsidRPr="00840F08">
              <w:rPr>
                <w:rFonts w:ascii="Aptos Narrow" w:hAnsi="Aptos Narrow" w:cs="Microsoft Sans Serif"/>
                <w:b/>
                <w:lang w:val="pt-BR"/>
              </w:rPr>
              <w:t>Data e hora:</w:t>
            </w:r>
          </w:p>
        </w:tc>
        <w:tc>
          <w:tcPr>
            <w:tcW w:w="4395" w:type="dxa"/>
            <w:vAlign w:val="center"/>
          </w:tcPr>
          <w:p w14:paraId="5B4E48DE" w14:textId="532921FA" w:rsidR="00FE2056" w:rsidRPr="00840F08" w:rsidRDefault="008D6D18" w:rsidP="006D694A">
            <w:pPr>
              <w:rPr>
                <w:rFonts w:ascii="Aptos Narrow" w:hAnsi="Aptos Narrow" w:cstheme="minorHAnsi"/>
                <w:bCs/>
                <w:sz w:val="22"/>
                <w:szCs w:val="22"/>
                <w:lang w:val="pt-BR"/>
              </w:rPr>
            </w:pPr>
            <w:r w:rsidRPr="00840F08">
              <w:rPr>
                <w:rFonts w:ascii="Aptos Narrow" w:hAnsi="Aptos Narrow" w:cstheme="minorHAnsi"/>
                <w:bCs/>
                <w:sz w:val="22"/>
                <w:szCs w:val="22"/>
                <w:lang w:val="pt-BR"/>
              </w:rPr>
              <w:t>0</w:t>
            </w:r>
            <w:r w:rsidR="003A240A">
              <w:rPr>
                <w:rFonts w:ascii="Aptos Narrow" w:hAnsi="Aptos Narrow" w:cstheme="minorHAnsi"/>
                <w:bCs/>
                <w:sz w:val="22"/>
                <w:szCs w:val="22"/>
                <w:lang w:val="pt-BR"/>
              </w:rPr>
              <w:t>5</w:t>
            </w:r>
            <w:r w:rsidRPr="00840F08">
              <w:rPr>
                <w:rFonts w:ascii="Aptos Narrow" w:hAnsi="Aptos Narrow" w:cstheme="minorHAnsi"/>
                <w:bCs/>
                <w:sz w:val="22"/>
                <w:szCs w:val="22"/>
                <w:lang w:val="pt-BR"/>
              </w:rPr>
              <w:t xml:space="preserve"> de agosto de 2025</w:t>
            </w:r>
            <w:r w:rsidR="003B623E" w:rsidRPr="00840F08">
              <w:rPr>
                <w:rFonts w:ascii="Aptos Narrow" w:hAnsi="Aptos Narrow" w:cstheme="minorHAnsi"/>
                <w:bCs/>
                <w:sz w:val="22"/>
                <w:szCs w:val="22"/>
                <w:lang w:val="pt-BR"/>
              </w:rPr>
              <w:t xml:space="preserve"> </w:t>
            </w:r>
            <w:r w:rsidR="005E7318" w:rsidRPr="00840F08">
              <w:rPr>
                <w:rFonts w:ascii="Aptos Narrow" w:hAnsi="Aptos Narrow" w:cstheme="minorHAnsi"/>
                <w:bCs/>
                <w:sz w:val="22"/>
                <w:szCs w:val="22"/>
                <w:lang w:val="pt-BR"/>
              </w:rPr>
              <w:t>–</w:t>
            </w:r>
            <w:r w:rsidR="003B623E" w:rsidRPr="00840F08">
              <w:rPr>
                <w:rFonts w:ascii="Aptos Narrow" w:hAnsi="Aptos Narrow" w:cstheme="minorHAnsi"/>
                <w:bCs/>
                <w:sz w:val="22"/>
                <w:szCs w:val="22"/>
                <w:lang w:val="pt-BR"/>
              </w:rPr>
              <w:t xml:space="preserve"> </w:t>
            </w:r>
            <w:r w:rsidR="008C1196" w:rsidRPr="00840F08">
              <w:rPr>
                <w:rFonts w:ascii="Aptos Narrow" w:hAnsi="Aptos Narrow" w:cstheme="minorHAnsi"/>
                <w:bCs/>
                <w:sz w:val="22"/>
                <w:szCs w:val="22"/>
                <w:lang w:val="pt-BR"/>
              </w:rPr>
              <w:t>1</w:t>
            </w:r>
            <w:r w:rsidR="00643043" w:rsidRPr="00840F08">
              <w:rPr>
                <w:rFonts w:ascii="Aptos Narrow" w:hAnsi="Aptos Narrow" w:cstheme="minorHAnsi"/>
                <w:bCs/>
                <w:sz w:val="22"/>
                <w:szCs w:val="22"/>
                <w:lang w:val="pt-BR"/>
              </w:rPr>
              <w:t>4</w:t>
            </w:r>
            <w:r w:rsidR="00C02A7E" w:rsidRPr="00840F08">
              <w:rPr>
                <w:rFonts w:ascii="Aptos Narrow" w:hAnsi="Aptos Narrow" w:cstheme="minorHAnsi"/>
                <w:bCs/>
                <w:sz w:val="22"/>
                <w:szCs w:val="22"/>
                <w:lang w:val="pt-BR"/>
              </w:rPr>
              <w:t>h</w:t>
            </w:r>
            <w:r w:rsidR="005F7FA8" w:rsidRPr="00840F08">
              <w:rPr>
                <w:rFonts w:ascii="Aptos Narrow" w:hAnsi="Aptos Narrow" w:cstheme="minorHAnsi"/>
                <w:bCs/>
                <w:sz w:val="22"/>
                <w:szCs w:val="22"/>
                <w:lang w:val="pt-BR"/>
              </w:rPr>
              <w:t>3</w:t>
            </w:r>
            <w:r w:rsidR="00C02A7E" w:rsidRPr="00840F08">
              <w:rPr>
                <w:rFonts w:ascii="Aptos Narrow" w:hAnsi="Aptos Narrow" w:cstheme="minorHAnsi"/>
                <w:bCs/>
                <w:sz w:val="22"/>
                <w:szCs w:val="22"/>
                <w:lang w:val="pt-BR"/>
              </w:rPr>
              <w:t>0min</w:t>
            </w:r>
          </w:p>
        </w:tc>
        <w:tc>
          <w:tcPr>
            <w:tcW w:w="1701" w:type="dxa"/>
            <w:shd w:val="clear" w:color="auto" w:fill="E2EFD9" w:themeFill="accent6" w:themeFillTint="33"/>
            <w:vAlign w:val="center"/>
          </w:tcPr>
          <w:p w14:paraId="654E5A91" w14:textId="77777777" w:rsidR="00FE2056" w:rsidRPr="00840F08" w:rsidRDefault="00FE2056" w:rsidP="006D694A">
            <w:pPr>
              <w:rPr>
                <w:rFonts w:ascii="Aptos Narrow" w:hAnsi="Aptos Narrow" w:cs="Microsoft Sans Serif"/>
                <w:b/>
                <w:lang w:val="pt-BR"/>
              </w:rPr>
            </w:pPr>
            <w:r w:rsidRPr="00840F08">
              <w:rPr>
                <w:rFonts w:ascii="Aptos Narrow" w:hAnsi="Aptos Narrow" w:cs="Microsoft Sans Serif"/>
                <w:b/>
                <w:lang w:val="pt-BR"/>
              </w:rPr>
              <w:t xml:space="preserve">Tempo de duração: </w:t>
            </w:r>
          </w:p>
        </w:tc>
        <w:tc>
          <w:tcPr>
            <w:tcW w:w="2310" w:type="dxa"/>
            <w:vAlign w:val="center"/>
          </w:tcPr>
          <w:p w14:paraId="09F5586D" w14:textId="1E8A2178" w:rsidR="00FE2056" w:rsidRPr="00840F08" w:rsidRDefault="008C1196" w:rsidP="006D694A">
            <w:pPr>
              <w:rPr>
                <w:rFonts w:ascii="Aptos Narrow" w:hAnsi="Aptos Narrow" w:cstheme="minorHAnsi"/>
                <w:bCs/>
                <w:sz w:val="22"/>
                <w:szCs w:val="22"/>
                <w:lang w:val="pt-BR"/>
              </w:rPr>
            </w:pPr>
            <w:r w:rsidRPr="00840F08">
              <w:rPr>
                <w:rFonts w:ascii="Aptos Narrow" w:hAnsi="Aptos Narrow" w:cstheme="minorHAnsi"/>
                <w:bCs/>
                <w:sz w:val="22"/>
                <w:szCs w:val="22"/>
                <w:lang w:val="pt-BR"/>
              </w:rPr>
              <w:t xml:space="preserve">Aprox.: </w:t>
            </w:r>
            <w:r w:rsidR="009A70A8" w:rsidRPr="00840F08">
              <w:rPr>
                <w:rFonts w:ascii="Aptos Narrow" w:hAnsi="Aptos Narrow" w:cstheme="minorHAnsi"/>
                <w:bCs/>
                <w:sz w:val="22"/>
                <w:szCs w:val="22"/>
                <w:lang w:val="pt-BR"/>
              </w:rPr>
              <w:t>1</w:t>
            </w:r>
            <w:r w:rsidR="003B623E" w:rsidRPr="00840F08">
              <w:rPr>
                <w:rFonts w:ascii="Aptos Narrow" w:hAnsi="Aptos Narrow" w:cstheme="minorHAnsi"/>
                <w:bCs/>
                <w:sz w:val="22"/>
                <w:szCs w:val="22"/>
                <w:lang w:val="pt-BR"/>
              </w:rPr>
              <w:t>h</w:t>
            </w:r>
            <w:r w:rsidR="009A70A8" w:rsidRPr="00840F08">
              <w:rPr>
                <w:rFonts w:ascii="Aptos Narrow" w:hAnsi="Aptos Narrow" w:cstheme="minorHAnsi"/>
                <w:bCs/>
                <w:sz w:val="22"/>
                <w:szCs w:val="22"/>
                <w:lang w:val="pt-BR"/>
              </w:rPr>
              <w:t>30</w:t>
            </w:r>
            <w:r w:rsidR="00C02A7E" w:rsidRPr="00840F08">
              <w:rPr>
                <w:rFonts w:ascii="Aptos Narrow" w:hAnsi="Aptos Narrow" w:cstheme="minorHAnsi"/>
                <w:bCs/>
                <w:sz w:val="22"/>
                <w:szCs w:val="22"/>
                <w:lang w:val="pt-BR"/>
              </w:rPr>
              <w:t>min</w:t>
            </w:r>
          </w:p>
        </w:tc>
      </w:tr>
      <w:tr w:rsidR="00FE2056" w:rsidRPr="00840F08" w14:paraId="2905900E" w14:textId="77777777" w:rsidTr="00C763C6">
        <w:trPr>
          <w:trHeight w:val="376"/>
        </w:trPr>
        <w:tc>
          <w:tcPr>
            <w:tcW w:w="1129" w:type="dxa"/>
            <w:shd w:val="clear" w:color="auto" w:fill="E2EFD9" w:themeFill="accent6" w:themeFillTint="33"/>
            <w:vAlign w:val="center"/>
          </w:tcPr>
          <w:p w14:paraId="60B13A62" w14:textId="3DDC2CD8" w:rsidR="00FE2056" w:rsidRPr="00840F08" w:rsidRDefault="00951397" w:rsidP="006D694A">
            <w:pPr>
              <w:rPr>
                <w:rFonts w:ascii="Aptos Narrow" w:hAnsi="Aptos Narrow" w:cs="Microsoft Sans Serif"/>
                <w:b/>
                <w:lang w:val="pt-BR"/>
              </w:rPr>
            </w:pPr>
            <w:r w:rsidRPr="00840F08">
              <w:rPr>
                <w:rFonts w:ascii="Aptos Narrow" w:hAnsi="Aptos Narrow" w:cs="Microsoft Sans Serif"/>
                <w:b/>
                <w:lang w:val="pt-BR"/>
              </w:rPr>
              <w:t>Local</w:t>
            </w:r>
            <w:r w:rsidR="00FE2056" w:rsidRPr="00840F08">
              <w:rPr>
                <w:rFonts w:ascii="Aptos Narrow" w:hAnsi="Aptos Narrow" w:cs="Microsoft Sans Serif"/>
                <w:b/>
                <w:lang w:val="pt-BR"/>
              </w:rPr>
              <w:t>:</w:t>
            </w:r>
          </w:p>
        </w:tc>
        <w:tc>
          <w:tcPr>
            <w:tcW w:w="4395" w:type="dxa"/>
            <w:vAlign w:val="center"/>
          </w:tcPr>
          <w:p w14:paraId="0A199CA5" w14:textId="3B04E9B3" w:rsidR="00FE2056" w:rsidRPr="00840F08" w:rsidRDefault="00840F08" w:rsidP="00586B68">
            <w:pPr>
              <w:spacing w:after="60"/>
              <w:rPr>
                <w:rFonts w:ascii="Aptos Narrow" w:hAnsi="Aptos Narrow" w:cstheme="minorHAnsi"/>
                <w:bCs/>
                <w:sz w:val="22"/>
                <w:szCs w:val="22"/>
                <w:lang w:val="pt-BR"/>
              </w:rPr>
            </w:pPr>
            <w:r w:rsidRPr="00840F08">
              <w:rPr>
                <w:rFonts w:ascii="Aptos Narrow" w:hAnsi="Aptos Narrow" w:cstheme="minorHAnsi"/>
                <w:bCs/>
                <w:sz w:val="22"/>
                <w:szCs w:val="22"/>
                <w:lang w:val="pt-BR"/>
              </w:rPr>
              <w:t>Formato híbrido – Presencial na Sala de Reuniões 545, 5º andar do Ministério do Meio Ambiente e Mudança do Clima (MMA), e virtual via Microsoft Teams</w:t>
            </w:r>
          </w:p>
        </w:tc>
        <w:tc>
          <w:tcPr>
            <w:tcW w:w="1701" w:type="dxa"/>
            <w:shd w:val="clear" w:color="auto" w:fill="E2EFD9" w:themeFill="accent6" w:themeFillTint="33"/>
            <w:vAlign w:val="center"/>
          </w:tcPr>
          <w:p w14:paraId="139B0DA8" w14:textId="77777777" w:rsidR="00FE2056" w:rsidRPr="00840F08" w:rsidRDefault="00FE2056" w:rsidP="006D694A">
            <w:pPr>
              <w:spacing w:after="60"/>
              <w:rPr>
                <w:rFonts w:ascii="Aptos Narrow" w:hAnsi="Aptos Narrow" w:cs="Microsoft Sans Serif"/>
                <w:bCs/>
                <w:lang w:val="pt-BR"/>
              </w:rPr>
            </w:pPr>
            <w:r w:rsidRPr="00840F08">
              <w:rPr>
                <w:rFonts w:ascii="Aptos Narrow" w:hAnsi="Aptos Narrow" w:cs="Microsoft Sans Serif"/>
                <w:b/>
                <w:lang w:val="pt-BR"/>
              </w:rPr>
              <w:t>Autor da ata:</w:t>
            </w:r>
          </w:p>
        </w:tc>
        <w:tc>
          <w:tcPr>
            <w:tcW w:w="2310" w:type="dxa"/>
            <w:vAlign w:val="center"/>
          </w:tcPr>
          <w:p w14:paraId="3E67A3D9" w14:textId="67E03081" w:rsidR="00FE2056" w:rsidRPr="00840F08" w:rsidRDefault="00821A37" w:rsidP="00B8042C">
            <w:pPr>
              <w:rPr>
                <w:rFonts w:ascii="Aptos Narrow" w:hAnsi="Aptos Narrow" w:cstheme="minorHAnsi"/>
                <w:bCs/>
                <w:sz w:val="22"/>
                <w:szCs w:val="22"/>
                <w:lang w:val="es-AR"/>
              </w:rPr>
            </w:pPr>
            <w:r>
              <w:rPr>
                <w:rFonts w:ascii="Aptos Narrow" w:hAnsi="Aptos Narrow" w:cstheme="minorHAnsi"/>
                <w:bCs/>
                <w:sz w:val="22"/>
                <w:szCs w:val="22"/>
                <w:lang w:val="es-AR"/>
              </w:rPr>
              <w:t>PNUD/MMA</w:t>
            </w:r>
          </w:p>
        </w:tc>
      </w:tr>
    </w:tbl>
    <w:p w14:paraId="07E30A61" w14:textId="2C11D8F2" w:rsidR="00FE2056" w:rsidRPr="00840F08" w:rsidRDefault="00FE2056" w:rsidP="00961AA6">
      <w:pPr>
        <w:jc w:val="both"/>
        <w:rPr>
          <w:rFonts w:ascii="Aptos Narrow" w:hAnsi="Aptos Narrow" w:cs="Microsoft Sans Serif"/>
          <w:b/>
          <w:sz w:val="20"/>
          <w:szCs w:val="20"/>
          <w:lang w:val="es-AR"/>
        </w:rPr>
      </w:pPr>
    </w:p>
    <w:p w14:paraId="5A1568A0" w14:textId="2E0A2201" w:rsidR="00FE2056" w:rsidRDefault="00FE2056" w:rsidP="00961AA6">
      <w:pPr>
        <w:jc w:val="both"/>
        <w:rPr>
          <w:rFonts w:ascii="Aptos Narrow" w:hAnsi="Aptos Narrow" w:cs="Microsoft Sans Serif"/>
          <w:b/>
          <w:sz w:val="20"/>
          <w:szCs w:val="20"/>
          <w:lang w:val="es-AR"/>
        </w:rPr>
      </w:pPr>
    </w:p>
    <w:p w14:paraId="307F40E2" w14:textId="77777777" w:rsidR="00C92E6A" w:rsidRPr="00840F08" w:rsidRDefault="00C92E6A" w:rsidP="00961AA6">
      <w:pPr>
        <w:jc w:val="both"/>
        <w:rPr>
          <w:rFonts w:ascii="Aptos Narrow" w:hAnsi="Aptos Narrow" w:cs="Microsoft Sans Serif"/>
          <w:b/>
          <w:sz w:val="20"/>
          <w:szCs w:val="20"/>
          <w:lang w:val="es-AR"/>
        </w:rPr>
      </w:pPr>
    </w:p>
    <w:p w14:paraId="55C7552E" w14:textId="3C2AB588" w:rsidR="003E7CEA" w:rsidRDefault="0079055E" w:rsidP="00D73ED2">
      <w:pPr>
        <w:pStyle w:val="PargrafodaLista"/>
        <w:numPr>
          <w:ilvl w:val="0"/>
          <w:numId w:val="3"/>
        </w:numPr>
        <w:ind w:left="426" w:hanging="426"/>
        <w:jc w:val="both"/>
        <w:rPr>
          <w:rFonts w:ascii="Aptos Narrow" w:hAnsi="Aptos Narrow" w:cs="Microsoft Sans Serif"/>
          <w:b/>
          <w:lang w:val="pt-BR"/>
        </w:rPr>
      </w:pPr>
      <w:r w:rsidRPr="00840F08">
        <w:rPr>
          <w:rFonts w:ascii="Aptos Narrow" w:hAnsi="Aptos Narrow" w:cs="Microsoft Sans Serif"/>
          <w:b/>
          <w:lang w:val="pt-BR"/>
        </w:rPr>
        <w:t>Entidades m</w:t>
      </w:r>
      <w:r w:rsidR="003E7CEA" w:rsidRPr="00840F08">
        <w:rPr>
          <w:rFonts w:ascii="Aptos Narrow" w:hAnsi="Aptos Narrow" w:cs="Microsoft Sans Serif"/>
          <w:b/>
          <w:lang w:val="pt-BR"/>
        </w:rPr>
        <w:t xml:space="preserve">embro do PAC e participantes da </w:t>
      </w:r>
      <w:r w:rsidR="00C8046F" w:rsidRPr="00840F08">
        <w:rPr>
          <w:rFonts w:ascii="Aptos Narrow" w:hAnsi="Aptos Narrow" w:cs="Microsoft Sans Serif"/>
          <w:b/>
          <w:lang w:val="pt-BR"/>
        </w:rPr>
        <w:t>reunião</w:t>
      </w:r>
    </w:p>
    <w:p w14:paraId="03722387" w14:textId="77777777" w:rsidR="00840F08" w:rsidRDefault="00840F08" w:rsidP="00840F08">
      <w:pPr>
        <w:jc w:val="both"/>
        <w:rPr>
          <w:rFonts w:ascii="Aptos Narrow" w:hAnsi="Aptos Narrow" w:cs="Microsoft Sans Serif"/>
          <w:b/>
          <w:lang w:val="pt-BR"/>
        </w:rPr>
      </w:pPr>
    </w:p>
    <w:p w14:paraId="33CB24E3" w14:textId="7BD964C0" w:rsidR="00555F52" w:rsidRDefault="00555F52" w:rsidP="00840F08">
      <w:pPr>
        <w:jc w:val="both"/>
        <w:rPr>
          <w:rFonts w:ascii="Aptos Narrow" w:hAnsi="Aptos Narrow" w:cs="Microsoft Sans Serif"/>
          <w:b/>
          <w:lang w:val="pt-BR"/>
        </w:rPr>
      </w:pPr>
      <w:r>
        <w:rPr>
          <w:rFonts w:ascii="Aptos Narrow" w:hAnsi="Aptos Narrow" w:cs="Microsoft Sans Serif"/>
          <w:b/>
          <w:lang w:val="pt-BR"/>
        </w:rPr>
        <w:t>Membros do PAC</w:t>
      </w:r>
    </w:p>
    <w:p w14:paraId="251C9599" w14:textId="36DCFBEF" w:rsidR="00555F52" w:rsidRPr="00555F52" w:rsidRDefault="00555F52" w:rsidP="00555F52">
      <w:pPr>
        <w:pStyle w:val="PargrafodaLista"/>
        <w:numPr>
          <w:ilvl w:val="0"/>
          <w:numId w:val="5"/>
        </w:numPr>
        <w:jc w:val="both"/>
        <w:rPr>
          <w:rFonts w:ascii="Aptos Narrow" w:hAnsi="Aptos Narrow" w:cs="Microsoft Sans Serif"/>
          <w:bCs/>
          <w:lang w:val="pt-BR"/>
        </w:rPr>
      </w:pPr>
      <w:r w:rsidRPr="00555F52">
        <w:rPr>
          <w:rFonts w:ascii="Aptos Narrow" w:hAnsi="Aptos Narrow" w:cs="Microsoft Sans Serif"/>
          <w:bCs/>
          <w:lang w:val="pt-BR"/>
        </w:rPr>
        <w:t xml:space="preserve">Ministério do Meio Ambiente e Mudança do Clima (MMA) – </w:t>
      </w:r>
      <w:r w:rsidRPr="00FB3BA5">
        <w:rPr>
          <w:rFonts w:ascii="Aptos Narrow" w:hAnsi="Aptos Narrow" w:cs="Microsoft Sans Serif"/>
          <w:b/>
          <w:lang w:val="pt-BR"/>
        </w:rPr>
        <w:t>André Lima</w:t>
      </w:r>
      <w:r w:rsidRPr="00555F52">
        <w:rPr>
          <w:rFonts w:ascii="Aptos Narrow" w:hAnsi="Aptos Narrow" w:cs="Microsoft Sans Serif"/>
          <w:bCs/>
          <w:lang w:val="pt-BR"/>
        </w:rPr>
        <w:t xml:space="preserve"> (Secretário Extraordinário de Controle do Desmatamento e Ordenamento Ambiental Territorial), </w:t>
      </w:r>
      <w:r w:rsidRPr="00FB3BA5">
        <w:rPr>
          <w:rFonts w:ascii="Aptos Narrow" w:hAnsi="Aptos Narrow" w:cs="Microsoft Sans Serif"/>
          <w:b/>
          <w:lang w:val="pt-BR"/>
        </w:rPr>
        <w:t>Nazaré Lima Soares</w:t>
      </w:r>
      <w:r w:rsidRPr="00555F52">
        <w:rPr>
          <w:rFonts w:ascii="Aptos Narrow" w:hAnsi="Aptos Narrow" w:cs="Microsoft Sans Serif"/>
          <w:bCs/>
          <w:lang w:val="pt-BR"/>
        </w:rPr>
        <w:t xml:space="preserve"> (Coordenadora-Geral)</w:t>
      </w:r>
      <w:r w:rsidR="00821A37">
        <w:rPr>
          <w:rFonts w:ascii="Aptos Narrow" w:hAnsi="Aptos Narrow" w:cs="Microsoft Sans Serif"/>
          <w:bCs/>
          <w:lang w:val="pt-BR"/>
        </w:rPr>
        <w:t>.</w:t>
      </w:r>
    </w:p>
    <w:p w14:paraId="2B80724B" w14:textId="56B9CE46" w:rsidR="00555F52" w:rsidRPr="00555F52" w:rsidRDefault="00555F52" w:rsidP="0F5F9AD7">
      <w:pPr>
        <w:pStyle w:val="PargrafodaLista"/>
        <w:numPr>
          <w:ilvl w:val="0"/>
          <w:numId w:val="5"/>
        </w:numPr>
        <w:jc w:val="both"/>
        <w:rPr>
          <w:rFonts w:ascii="Aptos Narrow" w:hAnsi="Aptos Narrow" w:cs="Microsoft Sans Serif"/>
          <w:lang w:val="pt-BR"/>
        </w:rPr>
      </w:pPr>
      <w:r w:rsidRPr="628AE1D5">
        <w:rPr>
          <w:rFonts w:ascii="Aptos Narrow" w:hAnsi="Aptos Narrow" w:cs="Microsoft Sans Serif"/>
          <w:lang w:val="pt-BR"/>
        </w:rPr>
        <w:t xml:space="preserve">Programa das Nações Unidas para o Desenvolvimento (PNUD) – </w:t>
      </w:r>
      <w:r w:rsidRPr="628AE1D5">
        <w:rPr>
          <w:rFonts w:ascii="Aptos Narrow" w:hAnsi="Aptos Narrow" w:cs="Microsoft Sans Serif"/>
          <w:b/>
          <w:bCs/>
          <w:lang w:val="pt-BR"/>
        </w:rPr>
        <w:t>Luana Lopes</w:t>
      </w:r>
      <w:r w:rsidRPr="628AE1D5">
        <w:rPr>
          <w:rFonts w:ascii="Aptos Narrow" w:hAnsi="Aptos Narrow" w:cs="Microsoft Sans Serif"/>
          <w:lang w:val="pt-BR"/>
        </w:rPr>
        <w:t xml:space="preserve"> (Coordenadora da Unidade de Meio Ambiente), </w:t>
      </w:r>
      <w:r w:rsidRPr="628AE1D5">
        <w:rPr>
          <w:rFonts w:ascii="Aptos Narrow" w:hAnsi="Aptos Narrow" w:cs="Microsoft Sans Serif"/>
          <w:b/>
          <w:bCs/>
          <w:lang w:val="pt-BR"/>
        </w:rPr>
        <w:t xml:space="preserve">Regina </w:t>
      </w:r>
      <w:proofErr w:type="spellStart"/>
      <w:r w:rsidR="00FB3BA5" w:rsidRPr="628AE1D5">
        <w:rPr>
          <w:rFonts w:ascii="Aptos Narrow" w:hAnsi="Aptos Narrow" w:cs="Microsoft Sans Serif"/>
          <w:b/>
          <w:bCs/>
          <w:lang w:val="pt-BR"/>
        </w:rPr>
        <w:t>Cavini</w:t>
      </w:r>
      <w:proofErr w:type="spellEnd"/>
      <w:r w:rsidRPr="628AE1D5">
        <w:rPr>
          <w:rFonts w:ascii="Aptos Narrow" w:hAnsi="Aptos Narrow" w:cs="Microsoft Sans Serif"/>
          <w:lang w:val="pt-BR"/>
        </w:rPr>
        <w:t xml:space="preserve"> (Coordenação Projeto Floresta+ Amazônia)</w:t>
      </w:r>
      <w:r w:rsidR="00821A37">
        <w:rPr>
          <w:rFonts w:ascii="Aptos Narrow" w:hAnsi="Aptos Narrow" w:cs="Microsoft Sans Serif"/>
          <w:lang w:val="pt-BR"/>
        </w:rPr>
        <w:t>.</w:t>
      </w:r>
    </w:p>
    <w:p w14:paraId="0C94E4D4" w14:textId="5DD8026A" w:rsidR="00555F52" w:rsidRPr="00555F52" w:rsidRDefault="00555F52" w:rsidP="00555F52">
      <w:pPr>
        <w:pStyle w:val="PargrafodaLista"/>
        <w:numPr>
          <w:ilvl w:val="0"/>
          <w:numId w:val="5"/>
        </w:numPr>
        <w:jc w:val="both"/>
        <w:rPr>
          <w:rFonts w:ascii="Aptos Narrow" w:hAnsi="Aptos Narrow" w:cs="Microsoft Sans Serif"/>
          <w:bCs/>
          <w:lang w:val="pt-BR"/>
        </w:rPr>
      </w:pPr>
      <w:r w:rsidRPr="00555F52">
        <w:rPr>
          <w:rFonts w:ascii="Aptos Narrow" w:hAnsi="Aptos Narrow" w:cs="Microsoft Sans Serif"/>
          <w:bCs/>
          <w:lang w:val="pt-BR"/>
        </w:rPr>
        <w:t xml:space="preserve">Ministério do Desenvolvimento Agrário e Agricultura Familiar (MDA) – </w:t>
      </w:r>
      <w:r w:rsidRPr="00FB3BA5">
        <w:rPr>
          <w:rFonts w:ascii="Aptos Narrow" w:hAnsi="Aptos Narrow" w:cs="Microsoft Sans Serif"/>
          <w:b/>
          <w:lang w:val="pt-BR"/>
        </w:rPr>
        <w:t xml:space="preserve">Lauro </w:t>
      </w:r>
      <w:proofErr w:type="spellStart"/>
      <w:r w:rsidRPr="00FB3BA5">
        <w:rPr>
          <w:rFonts w:ascii="Aptos Narrow" w:hAnsi="Aptos Narrow" w:cs="Microsoft Sans Serif"/>
          <w:b/>
          <w:lang w:val="pt-BR"/>
        </w:rPr>
        <w:t>Satouru</w:t>
      </w:r>
      <w:proofErr w:type="spellEnd"/>
      <w:r w:rsidRPr="00FB3BA5">
        <w:rPr>
          <w:rFonts w:ascii="Aptos Narrow" w:hAnsi="Aptos Narrow" w:cs="Microsoft Sans Serif"/>
          <w:b/>
          <w:lang w:val="pt-BR"/>
        </w:rPr>
        <w:t xml:space="preserve"> Ito, Rodrigo Afonso Guimarães</w:t>
      </w:r>
      <w:r w:rsidR="00FB3BA5" w:rsidRPr="00FB3BA5">
        <w:rPr>
          <w:rFonts w:ascii="Aptos Narrow" w:hAnsi="Aptos Narrow" w:cs="Microsoft Sans Serif"/>
          <w:bCs/>
          <w:lang w:val="pt-BR"/>
        </w:rPr>
        <w:t>.</w:t>
      </w:r>
    </w:p>
    <w:p w14:paraId="7D5DCEED" w14:textId="312B3417" w:rsidR="00555F52" w:rsidRPr="00555F52" w:rsidRDefault="00555F52" w:rsidP="00555F52">
      <w:pPr>
        <w:pStyle w:val="PargrafodaLista"/>
        <w:numPr>
          <w:ilvl w:val="0"/>
          <w:numId w:val="5"/>
        </w:numPr>
        <w:jc w:val="both"/>
        <w:rPr>
          <w:rFonts w:ascii="Aptos Narrow" w:hAnsi="Aptos Narrow" w:cs="Microsoft Sans Serif"/>
          <w:bCs/>
          <w:lang w:val="pt-BR"/>
        </w:rPr>
      </w:pPr>
      <w:r w:rsidRPr="00555F52">
        <w:rPr>
          <w:rFonts w:ascii="Aptos Narrow" w:hAnsi="Aptos Narrow" w:cs="Microsoft Sans Serif"/>
          <w:bCs/>
          <w:lang w:val="pt-BR"/>
        </w:rPr>
        <w:t>Conselho Nacional das Populações Extrativistas (CNS) – [</w:t>
      </w:r>
      <w:r w:rsidRPr="002F5478">
        <w:rPr>
          <w:rFonts w:ascii="Aptos Narrow" w:hAnsi="Aptos Narrow" w:cs="Microsoft Sans Serif"/>
          <w:b/>
          <w:lang w:val="pt-BR"/>
        </w:rPr>
        <w:t>ausente</w:t>
      </w:r>
      <w:r w:rsidRPr="00555F52">
        <w:rPr>
          <w:rFonts w:ascii="Aptos Narrow" w:hAnsi="Aptos Narrow" w:cs="Microsoft Sans Serif"/>
          <w:bCs/>
          <w:lang w:val="pt-BR"/>
        </w:rPr>
        <w:t>]</w:t>
      </w:r>
      <w:r w:rsidR="00821A37">
        <w:rPr>
          <w:rFonts w:ascii="Aptos Narrow" w:hAnsi="Aptos Narrow" w:cs="Microsoft Sans Serif"/>
          <w:bCs/>
          <w:lang w:val="pt-BR"/>
        </w:rPr>
        <w:t>.</w:t>
      </w:r>
    </w:p>
    <w:p w14:paraId="0E836AF3" w14:textId="617A15F8" w:rsidR="00555F52" w:rsidRPr="00555F52" w:rsidRDefault="00555F52" w:rsidP="00555F52">
      <w:pPr>
        <w:pStyle w:val="PargrafodaLista"/>
        <w:numPr>
          <w:ilvl w:val="0"/>
          <w:numId w:val="5"/>
        </w:numPr>
        <w:jc w:val="both"/>
        <w:rPr>
          <w:rFonts w:ascii="Aptos Narrow" w:hAnsi="Aptos Narrow" w:cs="Microsoft Sans Serif"/>
          <w:bCs/>
          <w:lang w:val="pt-BR"/>
        </w:rPr>
      </w:pPr>
      <w:r w:rsidRPr="00555F52">
        <w:rPr>
          <w:rFonts w:ascii="Aptos Narrow" w:hAnsi="Aptos Narrow" w:cs="Microsoft Sans Serif"/>
          <w:bCs/>
          <w:lang w:val="pt-BR"/>
        </w:rPr>
        <w:t xml:space="preserve">Coordenação das Organizações Indígenas da Amazônia Brasileira (COIAB) – </w:t>
      </w:r>
      <w:r w:rsidRPr="002F5478">
        <w:rPr>
          <w:rFonts w:ascii="Aptos Narrow" w:hAnsi="Aptos Narrow" w:cs="Microsoft Sans Serif"/>
          <w:b/>
          <w:lang w:val="pt-BR"/>
        </w:rPr>
        <w:t xml:space="preserve">José Luís </w:t>
      </w:r>
      <w:proofErr w:type="spellStart"/>
      <w:r w:rsidRPr="002F5478">
        <w:rPr>
          <w:rFonts w:ascii="Aptos Narrow" w:hAnsi="Aptos Narrow" w:cs="Microsoft Sans Serif"/>
          <w:b/>
          <w:lang w:val="pt-BR"/>
        </w:rPr>
        <w:t>Cassupá</w:t>
      </w:r>
      <w:proofErr w:type="spellEnd"/>
      <w:r w:rsidR="00821A37">
        <w:rPr>
          <w:rFonts w:ascii="Aptos Narrow" w:hAnsi="Aptos Narrow" w:cs="Microsoft Sans Serif"/>
          <w:b/>
          <w:lang w:val="pt-BR"/>
        </w:rPr>
        <w:t>.</w:t>
      </w:r>
    </w:p>
    <w:p w14:paraId="7F8A439A" w14:textId="23A9AD1A" w:rsidR="00555F52" w:rsidRPr="00821A37" w:rsidRDefault="00555F52" w:rsidP="7451D5E2">
      <w:pPr>
        <w:pStyle w:val="PargrafodaLista"/>
        <w:numPr>
          <w:ilvl w:val="0"/>
          <w:numId w:val="5"/>
        </w:numPr>
        <w:jc w:val="both"/>
        <w:rPr>
          <w:b/>
          <w:bCs/>
          <w:lang w:val="pt-BR"/>
        </w:rPr>
      </w:pPr>
      <w:r w:rsidRPr="7451D5E2">
        <w:rPr>
          <w:rFonts w:ascii="Aptos Narrow" w:hAnsi="Aptos Narrow" w:cs="Microsoft Sans Serif"/>
          <w:lang w:val="pt-BR"/>
        </w:rPr>
        <w:t>Instituto Chico Mendes de Conservação da Biodiversidade (</w:t>
      </w:r>
      <w:proofErr w:type="spellStart"/>
      <w:r w:rsidRPr="7451D5E2">
        <w:rPr>
          <w:rFonts w:ascii="Aptos Narrow" w:hAnsi="Aptos Narrow" w:cs="Microsoft Sans Serif"/>
          <w:lang w:val="pt-BR"/>
        </w:rPr>
        <w:t>ICMBio</w:t>
      </w:r>
      <w:proofErr w:type="spellEnd"/>
      <w:r w:rsidRPr="7451D5E2">
        <w:rPr>
          <w:rFonts w:ascii="Aptos Narrow" w:hAnsi="Aptos Narrow" w:cs="Microsoft Sans Serif"/>
          <w:lang w:val="pt-BR"/>
        </w:rPr>
        <w:t xml:space="preserve">) – </w:t>
      </w:r>
      <w:proofErr w:type="spellStart"/>
      <w:r w:rsidR="7F1756BE" w:rsidRPr="00821A37">
        <w:rPr>
          <w:rFonts w:ascii="Aptos Narrow" w:eastAsia="Aptos Narrow" w:hAnsi="Aptos Narrow" w:cs="Aptos Narrow"/>
          <w:b/>
          <w:bCs/>
          <w:color w:val="000000" w:themeColor="text1"/>
          <w:lang w:val="pt-BR"/>
        </w:rPr>
        <w:t>Rossana</w:t>
      </w:r>
      <w:proofErr w:type="spellEnd"/>
      <w:r w:rsidR="7F1756BE" w:rsidRPr="00821A37">
        <w:rPr>
          <w:rFonts w:ascii="Aptos Narrow" w:eastAsia="Aptos Narrow" w:hAnsi="Aptos Narrow" w:cs="Aptos Narrow"/>
          <w:b/>
          <w:bCs/>
          <w:color w:val="000000" w:themeColor="text1"/>
          <w:lang w:val="pt-BR"/>
        </w:rPr>
        <w:t xml:space="preserve"> Evangelista Santana</w:t>
      </w:r>
      <w:r w:rsidR="00821A37" w:rsidRPr="00821A37">
        <w:rPr>
          <w:rFonts w:ascii="Aptos Narrow" w:eastAsia="Aptos Narrow" w:hAnsi="Aptos Narrow" w:cs="Aptos Narrow"/>
          <w:b/>
          <w:bCs/>
          <w:color w:val="000000" w:themeColor="text1"/>
          <w:lang w:val="pt-BR"/>
        </w:rPr>
        <w:t>.</w:t>
      </w:r>
    </w:p>
    <w:p w14:paraId="3BA7E0CE" w14:textId="39EB9D02" w:rsidR="00555F52" w:rsidRPr="00555F52" w:rsidRDefault="00555F52" w:rsidP="00555F52">
      <w:pPr>
        <w:pStyle w:val="PargrafodaLista"/>
        <w:numPr>
          <w:ilvl w:val="0"/>
          <w:numId w:val="5"/>
        </w:numPr>
        <w:jc w:val="both"/>
        <w:rPr>
          <w:rFonts w:ascii="Aptos Narrow" w:hAnsi="Aptos Narrow" w:cs="Microsoft Sans Serif"/>
          <w:bCs/>
          <w:lang w:val="pt-BR"/>
        </w:rPr>
      </w:pPr>
      <w:r w:rsidRPr="00555F52">
        <w:rPr>
          <w:rFonts w:ascii="Aptos Narrow" w:hAnsi="Aptos Narrow" w:cs="Microsoft Sans Serif"/>
          <w:bCs/>
          <w:lang w:val="pt-BR"/>
        </w:rPr>
        <w:t>Serviço Florestal Brasileiro (SFB) – [</w:t>
      </w:r>
      <w:r w:rsidRPr="002F5478">
        <w:rPr>
          <w:rFonts w:ascii="Aptos Narrow" w:hAnsi="Aptos Narrow" w:cs="Microsoft Sans Serif"/>
          <w:b/>
          <w:lang w:val="pt-BR"/>
        </w:rPr>
        <w:t>ausente</w:t>
      </w:r>
      <w:r w:rsidRPr="00555F52">
        <w:rPr>
          <w:rFonts w:ascii="Aptos Narrow" w:hAnsi="Aptos Narrow" w:cs="Microsoft Sans Serif"/>
          <w:bCs/>
          <w:lang w:val="pt-BR"/>
        </w:rPr>
        <w:t>]</w:t>
      </w:r>
      <w:r w:rsidR="00821A37">
        <w:rPr>
          <w:rFonts w:ascii="Aptos Narrow" w:hAnsi="Aptos Narrow" w:cs="Microsoft Sans Serif"/>
          <w:bCs/>
          <w:lang w:val="pt-BR"/>
        </w:rPr>
        <w:t>.</w:t>
      </w:r>
    </w:p>
    <w:p w14:paraId="79F20260" w14:textId="69B3704E" w:rsidR="628AE1D5" w:rsidRDefault="00555F52" w:rsidP="4F6D02E0">
      <w:pPr>
        <w:pStyle w:val="PargrafodaLista"/>
        <w:numPr>
          <w:ilvl w:val="0"/>
          <w:numId w:val="5"/>
        </w:numPr>
        <w:jc w:val="both"/>
        <w:rPr>
          <w:rFonts w:ascii="Aptos Narrow" w:hAnsi="Aptos Narrow" w:cs="Microsoft Sans Serif"/>
          <w:lang w:val="pt-BR"/>
        </w:rPr>
      </w:pPr>
      <w:r w:rsidRPr="4F6D02E0">
        <w:rPr>
          <w:rFonts w:ascii="Aptos Narrow" w:hAnsi="Aptos Narrow" w:cs="Microsoft Sans Serif"/>
          <w:lang w:val="pt-BR"/>
        </w:rPr>
        <w:t>Secretaria de Estado de Meio Ambiente do Amazonas (SEMA/AM) –</w:t>
      </w:r>
      <w:r w:rsidR="00821A37">
        <w:rPr>
          <w:rFonts w:ascii="Aptos Narrow" w:hAnsi="Aptos Narrow" w:cs="Microsoft Sans Serif"/>
          <w:lang w:val="pt-BR"/>
        </w:rPr>
        <w:t xml:space="preserve"> Analista</w:t>
      </w:r>
      <w:r w:rsidRPr="4F6D02E0">
        <w:rPr>
          <w:rFonts w:ascii="Aptos Narrow" w:hAnsi="Aptos Narrow" w:cs="Microsoft Sans Serif"/>
          <w:lang w:val="pt-BR"/>
        </w:rPr>
        <w:t xml:space="preserve"> </w:t>
      </w:r>
      <w:proofErr w:type="spellStart"/>
      <w:r w:rsidR="718DDD27" w:rsidRPr="4F6D02E0">
        <w:rPr>
          <w:rFonts w:ascii="Aptos Narrow" w:hAnsi="Aptos Narrow" w:cs="Microsoft Sans Serif"/>
          <w:lang w:val="pt-BR"/>
        </w:rPr>
        <w:t>Degat</w:t>
      </w:r>
      <w:proofErr w:type="spellEnd"/>
      <w:r w:rsidR="00821A37">
        <w:rPr>
          <w:rFonts w:ascii="Aptos Narrow" w:hAnsi="Aptos Narrow" w:cs="Microsoft Sans Serif"/>
          <w:lang w:val="pt-BR"/>
        </w:rPr>
        <w:t>.</w:t>
      </w:r>
    </w:p>
    <w:p w14:paraId="0681078F" w14:textId="20123641" w:rsidR="00555F52" w:rsidRPr="00821A37" w:rsidRDefault="00194CD5" w:rsidP="00555F52">
      <w:pPr>
        <w:pStyle w:val="PargrafodaLista"/>
        <w:numPr>
          <w:ilvl w:val="0"/>
          <w:numId w:val="5"/>
        </w:numPr>
        <w:jc w:val="both"/>
        <w:rPr>
          <w:rFonts w:ascii="Aptos Narrow" w:hAnsi="Aptos Narrow" w:cs="Microsoft Sans Serif"/>
          <w:b/>
          <w:lang w:val="pt-BR"/>
        </w:rPr>
      </w:pPr>
      <w:r w:rsidRPr="00821A37">
        <w:rPr>
          <w:rFonts w:ascii="Aptos Narrow" w:hAnsi="Aptos Narrow" w:cs="Microsoft Sans Serif"/>
          <w:bCs/>
          <w:lang w:val="pt-BR"/>
        </w:rPr>
        <w:t>Confederação Nacional dos Trabalhadores Rurais Agricultores e Agricultoras Familiares</w:t>
      </w:r>
      <w:r w:rsidR="00821A37">
        <w:rPr>
          <w:rFonts w:ascii="Aptos Narrow" w:hAnsi="Aptos Narrow" w:cs="Microsoft Sans Serif"/>
          <w:bCs/>
          <w:lang w:val="pt-BR"/>
        </w:rPr>
        <w:t xml:space="preserve"> </w:t>
      </w:r>
      <w:r w:rsidR="008150F1">
        <w:rPr>
          <w:rFonts w:ascii="Aptos Narrow" w:hAnsi="Aptos Narrow" w:cs="Microsoft Sans Serif"/>
          <w:bCs/>
          <w:lang w:val="pt-BR"/>
        </w:rPr>
        <w:t>(</w:t>
      </w:r>
      <w:proofErr w:type="gramStart"/>
      <w:r w:rsidR="00555F52" w:rsidRPr="00555F52">
        <w:rPr>
          <w:rFonts w:ascii="Aptos Narrow" w:hAnsi="Aptos Narrow" w:cs="Microsoft Sans Serif"/>
          <w:bCs/>
          <w:lang w:val="pt-BR"/>
        </w:rPr>
        <w:t>CONTAG</w:t>
      </w:r>
      <w:r w:rsidR="008150F1">
        <w:rPr>
          <w:rFonts w:ascii="Aptos Narrow" w:hAnsi="Aptos Narrow" w:cs="Microsoft Sans Serif"/>
          <w:bCs/>
          <w:lang w:val="pt-BR"/>
        </w:rPr>
        <w:t xml:space="preserve">) </w:t>
      </w:r>
      <w:r w:rsidR="00555F52" w:rsidRPr="00555F52">
        <w:rPr>
          <w:rFonts w:ascii="Aptos Narrow" w:hAnsi="Aptos Narrow" w:cs="Microsoft Sans Serif"/>
          <w:bCs/>
          <w:lang w:val="pt-BR"/>
        </w:rPr>
        <w:t xml:space="preserve"> </w:t>
      </w:r>
      <w:r w:rsidR="00E37DD0">
        <w:rPr>
          <w:rFonts w:ascii="Aptos Narrow" w:hAnsi="Aptos Narrow" w:cs="Microsoft Sans Serif"/>
          <w:bCs/>
          <w:lang w:val="pt-BR"/>
        </w:rPr>
        <w:t>-</w:t>
      </w:r>
      <w:proofErr w:type="gramEnd"/>
      <w:r w:rsidR="00E37DD0">
        <w:rPr>
          <w:rFonts w:ascii="Aptos Narrow" w:hAnsi="Aptos Narrow" w:cs="Microsoft Sans Serif"/>
          <w:bCs/>
          <w:lang w:val="pt-BR"/>
        </w:rPr>
        <w:t xml:space="preserve"> </w:t>
      </w:r>
      <w:r w:rsidR="00E37DD0" w:rsidRPr="00821A37">
        <w:rPr>
          <w:rFonts w:ascii="Aptos Narrow" w:hAnsi="Aptos Narrow" w:cs="Microsoft Sans Serif"/>
          <w:b/>
          <w:lang w:val="pt-BR"/>
        </w:rPr>
        <w:t xml:space="preserve">Raul </w:t>
      </w:r>
      <w:proofErr w:type="spellStart"/>
      <w:r w:rsidR="00E37DD0" w:rsidRPr="00821A37">
        <w:rPr>
          <w:rFonts w:ascii="Aptos Narrow" w:hAnsi="Aptos Narrow" w:cs="Microsoft Sans Serif"/>
          <w:b/>
          <w:lang w:val="pt-BR"/>
        </w:rPr>
        <w:t>Zoche</w:t>
      </w:r>
      <w:proofErr w:type="spellEnd"/>
      <w:r w:rsidR="00821A37">
        <w:rPr>
          <w:rFonts w:ascii="Aptos Narrow" w:hAnsi="Aptos Narrow" w:cs="Microsoft Sans Serif"/>
          <w:b/>
          <w:lang w:val="pt-BR"/>
        </w:rPr>
        <w:t>.</w:t>
      </w:r>
    </w:p>
    <w:p w14:paraId="4CE8AB1B" w14:textId="77777777" w:rsidR="00555F52" w:rsidRDefault="00555F52" w:rsidP="00555F52">
      <w:pPr>
        <w:jc w:val="both"/>
        <w:rPr>
          <w:rFonts w:ascii="Aptos Narrow" w:hAnsi="Aptos Narrow" w:cs="Microsoft Sans Serif"/>
          <w:bCs/>
          <w:lang w:val="pt-BR"/>
        </w:rPr>
      </w:pPr>
    </w:p>
    <w:p w14:paraId="529FA0CE" w14:textId="77777777" w:rsidR="00C04A8A" w:rsidRPr="00C04A8A" w:rsidRDefault="00C04A8A" w:rsidP="00C04A8A">
      <w:pPr>
        <w:jc w:val="both"/>
        <w:rPr>
          <w:rFonts w:ascii="Aptos Narrow" w:hAnsi="Aptos Narrow" w:cs="Microsoft Sans Serif"/>
          <w:b/>
          <w:lang w:val="pt-BR"/>
        </w:rPr>
      </w:pPr>
      <w:r w:rsidRPr="00C04A8A">
        <w:rPr>
          <w:rFonts w:ascii="Aptos Narrow" w:hAnsi="Aptos Narrow" w:cs="Microsoft Sans Serif"/>
          <w:b/>
          <w:lang w:val="pt-BR"/>
        </w:rPr>
        <w:t>Outros participantes</w:t>
      </w:r>
    </w:p>
    <w:p w14:paraId="2EFDB3F2" w14:textId="50E8D288" w:rsidR="00555F52" w:rsidRDefault="00C04A8A" w:rsidP="00C04A8A">
      <w:pPr>
        <w:pStyle w:val="PargrafodaLista"/>
        <w:numPr>
          <w:ilvl w:val="0"/>
          <w:numId w:val="6"/>
        </w:numPr>
        <w:jc w:val="both"/>
        <w:rPr>
          <w:rFonts w:ascii="Aptos Narrow" w:hAnsi="Aptos Narrow" w:cs="Microsoft Sans Serif"/>
          <w:bCs/>
          <w:lang w:val="pt-BR"/>
        </w:rPr>
      </w:pPr>
      <w:r w:rsidRPr="00C04A8A">
        <w:rPr>
          <w:rFonts w:ascii="Aptos Narrow" w:hAnsi="Aptos Narrow" w:cs="Microsoft Sans Serif"/>
          <w:bCs/>
          <w:lang w:val="pt-BR"/>
        </w:rPr>
        <w:t>Membros da equipe técnica do MMA, PNUD e parceiros.</w:t>
      </w:r>
    </w:p>
    <w:p w14:paraId="66BF4987" w14:textId="19830ECD" w:rsidR="00C92E6A" w:rsidRDefault="00C92E6A">
      <w:pPr>
        <w:rPr>
          <w:rFonts w:ascii="Aptos Narrow" w:hAnsi="Aptos Narrow" w:cs="Microsoft Sans Serif"/>
          <w:bCs/>
          <w:lang w:val="pt-BR"/>
        </w:rPr>
      </w:pPr>
      <w:r>
        <w:rPr>
          <w:rFonts w:ascii="Aptos Narrow" w:hAnsi="Aptos Narrow" w:cs="Microsoft Sans Serif"/>
          <w:bCs/>
          <w:lang w:val="pt-BR"/>
        </w:rPr>
        <w:br w:type="page"/>
      </w:r>
    </w:p>
    <w:p w14:paraId="557B4D0F" w14:textId="44353ADC" w:rsidR="00094AAD" w:rsidRDefault="00094AAD" w:rsidP="00D73ED2">
      <w:pPr>
        <w:pStyle w:val="PargrafodaLista"/>
        <w:numPr>
          <w:ilvl w:val="0"/>
          <w:numId w:val="3"/>
        </w:numPr>
        <w:ind w:left="426" w:hanging="426"/>
        <w:jc w:val="both"/>
        <w:rPr>
          <w:rFonts w:ascii="Aptos Narrow" w:hAnsi="Aptos Narrow" w:cs="Microsoft Sans Serif"/>
          <w:b/>
          <w:lang w:val="pt-BR"/>
        </w:rPr>
      </w:pPr>
      <w:r>
        <w:rPr>
          <w:rFonts w:ascii="Aptos Narrow" w:hAnsi="Aptos Narrow" w:cs="Microsoft Sans Serif"/>
          <w:b/>
          <w:lang w:val="pt-BR"/>
        </w:rPr>
        <w:lastRenderedPageBreak/>
        <w:t>Agenda</w:t>
      </w:r>
    </w:p>
    <w:p w14:paraId="36CF265A" w14:textId="77777777" w:rsidR="00C04A8A" w:rsidRPr="00C04A8A" w:rsidRDefault="00C04A8A" w:rsidP="00C04A8A">
      <w:pPr>
        <w:jc w:val="both"/>
        <w:rPr>
          <w:rFonts w:ascii="Aptos Narrow" w:hAnsi="Aptos Narrow" w:cs="Microsoft Sans Serif"/>
          <w:bCs/>
          <w:lang w:val="pt-BR"/>
        </w:rPr>
      </w:pPr>
    </w:p>
    <w:tbl>
      <w:tblPr>
        <w:tblStyle w:val="Tabelacomgrade"/>
        <w:tblW w:w="9776" w:type="dxa"/>
        <w:tblLook w:val="04A0" w:firstRow="1" w:lastRow="0" w:firstColumn="1" w:lastColumn="0" w:noHBand="0" w:noVBand="1"/>
      </w:tblPr>
      <w:tblGrid>
        <w:gridCol w:w="417"/>
        <w:gridCol w:w="9359"/>
      </w:tblGrid>
      <w:tr w:rsidR="00A97109" w:rsidRPr="00840F08" w14:paraId="5371CA98" w14:textId="77777777" w:rsidTr="00821A37">
        <w:trPr>
          <w:trHeight w:val="261"/>
        </w:trPr>
        <w:tc>
          <w:tcPr>
            <w:tcW w:w="9776" w:type="dxa"/>
            <w:gridSpan w:val="2"/>
            <w:shd w:val="clear" w:color="auto" w:fill="E2EFD9" w:themeFill="accent6" w:themeFillTint="33"/>
            <w:vAlign w:val="center"/>
          </w:tcPr>
          <w:p w14:paraId="6232D712" w14:textId="137862CD" w:rsidR="00A97109" w:rsidRPr="00840F08" w:rsidRDefault="00011E11" w:rsidP="00903B6D">
            <w:pPr>
              <w:rPr>
                <w:rFonts w:ascii="Aptos Narrow" w:hAnsi="Aptos Narrow" w:cs="Microsoft Sans Serif"/>
                <w:b/>
                <w:lang w:val="pt-BR"/>
              </w:rPr>
            </w:pPr>
            <w:r w:rsidRPr="00840F08">
              <w:rPr>
                <w:rFonts w:ascii="Aptos Narrow" w:hAnsi="Aptos Narrow" w:cs="Microsoft Sans Serif"/>
                <w:b/>
                <w:lang w:val="pt-BR"/>
              </w:rPr>
              <w:t>Agenda</w:t>
            </w:r>
          </w:p>
        </w:tc>
      </w:tr>
      <w:tr w:rsidR="00D34887" w:rsidRPr="00840F08" w14:paraId="513787CB" w14:textId="77777777" w:rsidTr="00821A37">
        <w:trPr>
          <w:trHeight w:val="265"/>
        </w:trPr>
        <w:tc>
          <w:tcPr>
            <w:tcW w:w="417" w:type="dxa"/>
          </w:tcPr>
          <w:p w14:paraId="5EFAF444" w14:textId="77777777" w:rsidR="00D34887" w:rsidRPr="00840F08" w:rsidRDefault="0038219A" w:rsidP="003338FD">
            <w:pPr>
              <w:rPr>
                <w:rFonts w:ascii="Aptos Narrow" w:hAnsi="Aptos Narrow" w:cstheme="minorHAnsi"/>
                <w:sz w:val="22"/>
                <w:szCs w:val="22"/>
                <w:lang w:val="pt-BR"/>
              </w:rPr>
            </w:pPr>
            <w:r w:rsidRPr="00840F08">
              <w:rPr>
                <w:rFonts w:ascii="Aptos Narrow" w:hAnsi="Aptos Narrow" w:cstheme="minorHAnsi"/>
                <w:sz w:val="22"/>
                <w:szCs w:val="22"/>
                <w:lang w:val="pt-BR"/>
              </w:rPr>
              <w:t>1</w:t>
            </w:r>
          </w:p>
          <w:p w14:paraId="3161BF12" w14:textId="77777777" w:rsidR="0038219A" w:rsidRPr="00840F08" w:rsidRDefault="0038219A" w:rsidP="003338FD">
            <w:pPr>
              <w:rPr>
                <w:rFonts w:ascii="Aptos Narrow" w:hAnsi="Aptos Narrow" w:cstheme="minorHAnsi"/>
                <w:sz w:val="22"/>
                <w:szCs w:val="22"/>
                <w:lang w:val="pt-BR"/>
              </w:rPr>
            </w:pPr>
            <w:r w:rsidRPr="00840F08">
              <w:rPr>
                <w:rFonts w:ascii="Aptos Narrow" w:hAnsi="Aptos Narrow" w:cstheme="minorHAnsi"/>
                <w:sz w:val="22"/>
                <w:szCs w:val="22"/>
                <w:lang w:val="pt-BR"/>
              </w:rPr>
              <w:t>2</w:t>
            </w:r>
          </w:p>
          <w:p w14:paraId="40BC0993" w14:textId="50344C37" w:rsidR="00DA613E" w:rsidRPr="00840F08" w:rsidRDefault="004C03BC" w:rsidP="003338FD">
            <w:pPr>
              <w:rPr>
                <w:rFonts w:ascii="Aptos Narrow" w:hAnsi="Aptos Narrow" w:cstheme="minorHAnsi"/>
                <w:sz w:val="22"/>
                <w:szCs w:val="22"/>
                <w:lang w:val="pt-BR"/>
              </w:rPr>
            </w:pPr>
            <w:r w:rsidRPr="00840F08">
              <w:rPr>
                <w:rFonts w:ascii="Aptos Narrow" w:hAnsi="Aptos Narrow" w:cstheme="minorHAnsi"/>
                <w:sz w:val="22"/>
                <w:szCs w:val="22"/>
                <w:lang w:val="pt-BR"/>
              </w:rPr>
              <w:t>3</w:t>
            </w:r>
          </w:p>
          <w:p w14:paraId="1D7A5C9E" w14:textId="015CAAE8" w:rsidR="00DA613E" w:rsidRPr="00840F08" w:rsidRDefault="004C03BC" w:rsidP="003338FD">
            <w:pPr>
              <w:rPr>
                <w:rFonts w:ascii="Aptos Narrow" w:hAnsi="Aptos Narrow" w:cstheme="minorHAnsi"/>
                <w:sz w:val="22"/>
                <w:szCs w:val="22"/>
                <w:lang w:val="pt-BR"/>
              </w:rPr>
            </w:pPr>
            <w:r w:rsidRPr="00840F08">
              <w:rPr>
                <w:rFonts w:ascii="Aptos Narrow" w:hAnsi="Aptos Narrow" w:cstheme="minorHAnsi"/>
                <w:sz w:val="22"/>
                <w:szCs w:val="22"/>
                <w:lang w:val="pt-BR"/>
              </w:rPr>
              <w:t>4</w:t>
            </w:r>
          </w:p>
          <w:p w14:paraId="531DE438" w14:textId="5B154059" w:rsidR="00DA613E" w:rsidRPr="00840F08" w:rsidRDefault="004C03BC" w:rsidP="003338FD">
            <w:pPr>
              <w:rPr>
                <w:rFonts w:ascii="Aptos Narrow" w:hAnsi="Aptos Narrow" w:cstheme="minorHAnsi"/>
                <w:sz w:val="22"/>
                <w:szCs w:val="22"/>
                <w:lang w:val="pt-BR"/>
              </w:rPr>
            </w:pPr>
            <w:r w:rsidRPr="00840F08">
              <w:rPr>
                <w:rFonts w:ascii="Aptos Narrow" w:hAnsi="Aptos Narrow" w:cstheme="minorHAnsi"/>
                <w:sz w:val="22"/>
                <w:szCs w:val="22"/>
                <w:lang w:val="pt-BR"/>
              </w:rPr>
              <w:t>5</w:t>
            </w:r>
          </w:p>
          <w:p w14:paraId="4F760920" w14:textId="739B935A" w:rsidR="00DA613E" w:rsidRPr="00840F08" w:rsidRDefault="00DA613E" w:rsidP="003338FD">
            <w:pPr>
              <w:rPr>
                <w:rFonts w:ascii="Aptos Narrow" w:hAnsi="Aptos Narrow" w:cstheme="minorHAnsi"/>
                <w:sz w:val="22"/>
                <w:szCs w:val="22"/>
                <w:lang w:val="pt-BR"/>
              </w:rPr>
            </w:pPr>
          </w:p>
        </w:tc>
        <w:tc>
          <w:tcPr>
            <w:tcW w:w="9359" w:type="dxa"/>
            <w:vAlign w:val="center"/>
          </w:tcPr>
          <w:p w14:paraId="44A43EA4" w14:textId="77777777" w:rsidR="0018106D" w:rsidRPr="0018106D" w:rsidRDefault="0018106D" w:rsidP="0018106D">
            <w:pPr>
              <w:rPr>
                <w:rFonts w:ascii="Aptos Narrow" w:hAnsi="Aptos Narrow" w:cstheme="minorHAnsi"/>
                <w:sz w:val="22"/>
                <w:szCs w:val="22"/>
                <w:lang w:val="pt-BR"/>
              </w:rPr>
            </w:pPr>
            <w:r w:rsidRPr="0018106D">
              <w:rPr>
                <w:rFonts w:ascii="Aptos Narrow" w:hAnsi="Aptos Narrow" w:cstheme="minorHAnsi"/>
                <w:sz w:val="22"/>
                <w:szCs w:val="22"/>
                <w:lang w:val="pt-BR"/>
              </w:rPr>
              <w:t>Boas-vindas e abertura</w:t>
            </w:r>
          </w:p>
          <w:p w14:paraId="706A23DA" w14:textId="77777777" w:rsidR="0018106D" w:rsidRPr="0018106D" w:rsidRDefault="0018106D" w:rsidP="0018106D">
            <w:pPr>
              <w:rPr>
                <w:rFonts w:ascii="Aptos Narrow" w:hAnsi="Aptos Narrow" w:cstheme="minorHAnsi"/>
                <w:sz w:val="22"/>
                <w:szCs w:val="22"/>
                <w:lang w:val="pt-BR"/>
              </w:rPr>
            </w:pPr>
            <w:r w:rsidRPr="0018106D">
              <w:rPr>
                <w:rFonts w:ascii="Aptos Narrow" w:hAnsi="Aptos Narrow" w:cstheme="minorHAnsi"/>
                <w:sz w:val="22"/>
                <w:szCs w:val="22"/>
                <w:lang w:val="pt-BR"/>
              </w:rPr>
              <w:t>Apresentação do PAC e composição atualizada</w:t>
            </w:r>
          </w:p>
          <w:p w14:paraId="7BC39182" w14:textId="77777777" w:rsidR="0018106D" w:rsidRPr="0018106D" w:rsidRDefault="0018106D" w:rsidP="0018106D">
            <w:pPr>
              <w:rPr>
                <w:rFonts w:ascii="Aptos Narrow" w:hAnsi="Aptos Narrow" w:cstheme="minorHAnsi"/>
                <w:sz w:val="22"/>
                <w:szCs w:val="22"/>
                <w:lang w:val="pt-BR"/>
              </w:rPr>
            </w:pPr>
            <w:r w:rsidRPr="0018106D">
              <w:rPr>
                <w:rFonts w:ascii="Aptos Narrow" w:hAnsi="Aptos Narrow" w:cstheme="minorHAnsi"/>
                <w:sz w:val="22"/>
                <w:szCs w:val="22"/>
                <w:lang w:val="pt-BR"/>
              </w:rPr>
              <w:t>Histórico e funções do Comitê</w:t>
            </w:r>
          </w:p>
          <w:p w14:paraId="05DFB479" w14:textId="77777777" w:rsidR="0018106D" w:rsidRPr="0018106D" w:rsidRDefault="0018106D" w:rsidP="0018106D">
            <w:pPr>
              <w:rPr>
                <w:rFonts w:ascii="Aptos Narrow" w:hAnsi="Aptos Narrow" w:cstheme="minorHAnsi"/>
                <w:sz w:val="22"/>
                <w:szCs w:val="22"/>
                <w:lang w:val="pt-BR"/>
              </w:rPr>
            </w:pPr>
            <w:r w:rsidRPr="0018106D">
              <w:rPr>
                <w:rFonts w:ascii="Aptos Narrow" w:hAnsi="Aptos Narrow" w:cstheme="minorHAnsi"/>
                <w:sz w:val="22"/>
                <w:szCs w:val="22"/>
                <w:lang w:val="pt-BR"/>
              </w:rPr>
              <w:t>Status de implementação do Projeto Floresta+ Amazônia</w:t>
            </w:r>
          </w:p>
          <w:p w14:paraId="1996C793" w14:textId="77777777" w:rsidR="0018106D" w:rsidRPr="0018106D" w:rsidRDefault="0018106D" w:rsidP="0018106D">
            <w:pPr>
              <w:rPr>
                <w:rFonts w:ascii="Aptos Narrow" w:hAnsi="Aptos Narrow" w:cstheme="minorHAnsi"/>
                <w:sz w:val="22"/>
                <w:szCs w:val="22"/>
                <w:lang w:val="pt-BR"/>
              </w:rPr>
            </w:pPr>
            <w:r w:rsidRPr="0018106D">
              <w:rPr>
                <w:rFonts w:ascii="Aptos Narrow" w:hAnsi="Aptos Narrow" w:cstheme="minorHAnsi"/>
                <w:sz w:val="22"/>
                <w:szCs w:val="22"/>
                <w:lang w:val="pt-BR"/>
              </w:rPr>
              <w:t>Espaço para perguntas e contribuições dos membros</w:t>
            </w:r>
          </w:p>
          <w:p w14:paraId="7E48FDA4" w14:textId="045B64E0" w:rsidR="005C2ED9" w:rsidRPr="00840F08" w:rsidRDefault="0018106D" w:rsidP="0018106D">
            <w:pPr>
              <w:rPr>
                <w:rFonts w:ascii="Aptos Narrow" w:hAnsi="Aptos Narrow" w:cstheme="minorHAnsi"/>
                <w:sz w:val="22"/>
                <w:szCs w:val="22"/>
                <w:lang w:val="pt-BR"/>
              </w:rPr>
            </w:pPr>
            <w:r w:rsidRPr="0018106D">
              <w:rPr>
                <w:rFonts w:ascii="Aptos Narrow" w:hAnsi="Aptos Narrow" w:cstheme="minorHAnsi"/>
                <w:sz w:val="22"/>
                <w:szCs w:val="22"/>
                <w:lang w:val="pt-BR"/>
              </w:rPr>
              <w:t>Encaminhamentos e encerramento</w:t>
            </w:r>
          </w:p>
        </w:tc>
      </w:tr>
    </w:tbl>
    <w:p w14:paraId="1298C614" w14:textId="77777777" w:rsidR="00FD2250" w:rsidRDefault="00FD2250" w:rsidP="00961AA6">
      <w:pPr>
        <w:jc w:val="both"/>
        <w:rPr>
          <w:rFonts w:ascii="Aptos Narrow" w:hAnsi="Aptos Narrow" w:cs="Microsoft Sans Serif"/>
          <w:b/>
          <w:sz w:val="20"/>
          <w:szCs w:val="20"/>
          <w:lang w:val="pt-BR"/>
        </w:rPr>
      </w:pPr>
    </w:p>
    <w:p w14:paraId="4FEA5CFC" w14:textId="1B1980B5" w:rsidR="00C872BB" w:rsidRDefault="00C872BB" w:rsidP="00C872BB">
      <w:pPr>
        <w:pStyle w:val="PargrafodaLista"/>
        <w:numPr>
          <w:ilvl w:val="0"/>
          <w:numId w:val="3"/>
        </w:numPr>
        <w:ind w:left="426" w:hanging="426"/>
        <w:jc w:val="both"/>
        <w:rPr>
          <w:rFonts w:ascii="Aptos Narrow" w:hAnsi="Aptos Narrow" w:cs="Microsoft Sans Serif"/>
          <w:b/>
          <w:lang w:val="pt-BR"/>
        </w:rPr>
      </w:pPr>
      <w:r>
        <w:rPr>
          <w:rFonts w:ascii="Aptos Narrow" w:hAnsi="Aptos Narrow" w:cs="Microsoft Sans Serif"/>
          <w:b/>
          <w:lang w:val="pt-BR"/>
        </w:rPr>
        <w:t>Registros</w:t>
      </w:r>
    </w:p>
    <w:p w14:paraId="1BC91082" w14:textId="77777777" w:rsidR="00D73ED2" w:rsidRDefault="00D73ED2" w:rsidP="00961AA6">
      <w:pPr>
        <w:jc w:val="both"/>
        <w:rPr>
          <w:rFonts w:ascii="Aptos Narrow" w:hAnsi="Aptos Narrow" w:cs="Microsoft Sans Serif"/>
          <w:b/>
          <w:sz w:val="20"/>
          <w:szCs w:val="20"/>
          <w:lang w:val="pt-BR"/>
        </w:rPr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617"/>
        <w:gridCol w:w="9076"/>
      </w:tblGrid>
      <w:tr w:rsidR="00903B6D" w:rsidRPr="00840F08" w14:paraId="63CBFAC9" w14:textId="77777777" w:rsidTr="7451D5E2">
        <w:trPr>
          <w:trHeight w:val="261"/>
          <w:tblHeader/>
        </w:trPr>
        <w:tc>
          <w:tcPr>
            <w:tcW w:w="9693" w:type="dxa"/>
            <w:gridSpan w:val="2"/>
            <w:shd w:val="clear" w:color="auto" w:fill="E2EFD9" w:themeFill="accent6" w:themeFillTint="33"/>
            <w:vAlign w:val="center"/>
          </w:tcPr>
          <w:p w14:paraId="09F3A9F6" w14:textId="6C5E0F49" w:rsidR="00903B6D" w:rsidRPr="00840F08" w:rsidRDefault="00C1334A" w:rsidP="00903B6D">
            <w:pPr>
              <w:rPr>
                <w:rFonts w:ascii="Aptos Narrow" w:hAnsi="Aptos Narrow" w:cs="Microsoft Sans Serif"/>
                <w:b/>
                <w:lang w:val="pt-BR"/>
              </w:rPr>
            </w:pPr>
            <w:r w:rsidRPr="00840F08">
              <w:rPr>
                <w:rFonts w:ascii="Aptos Narrow" w:hAnsi="Aptos Narrow" w:cs="Microsoft Sans Serif"/>
                <w:b/>
                <w:lang w:val="pt-BR"/>
              </w:rPr>
              <w:t>DESENVOLVIMENTO DA AGENDA</w:t>
            </w:r>
          </w:p>
        </w:tc>
      </w:tr>
      <w:tr w:rsidR="00D34887" w:rsidRPr="00737C05" w14:paraId="3BEE7634" w14:textId="77777777" w:rsidTr="7451D5E2">
        <w:trPr>
          <w:trHeight w:val="265"/>
        </w:trPr>
        <w:tc>
          <w:tcPr>
            <w:tcW w:w="617" w:type="dxa"/>
          </w:tcPr>
          <w:p w14:paraId="2360E89B" w14:textId="312D7475" w:rsidR="00D34887" w:rsidRPr="00840F08" w:rsidRDefault="00D34887" w:rsidP="00D34887">
            <w:pPr>
              <w:rPr>
                <w:rFonts w:ascii="Aptos Narrow" w:hAnsi="Aptos Narrow" w:cs="Microsoft Sans Serif"/>
                <w:b/>
                <w:sz w:val="18"/>
                <w:szCs w:val="18"/>
                <w:lang w:val="pt-BR"/>
              </w:rPr>
            </w:pPr>
            <w:r w:rsidRPr="00840F08">
              <w:rPr>
                <w:rFonts w:ascii="Aptos Narrow" w:hAnsi="Aptos Narrow" w:cs="Microsoft Sans Serif"/>
                <w:b/>
                <w:sz w:val="18"/>
                <w:szCs w:val="18"/>
                <w:lang w:val="pt-BR"/>
              </w:rPr>
              <w:t>01</w:t>
            </w:r>
          </w:p>
        </w:tc>
        <w:tc>
          <w:tcPr>
            <w:tcW w:w="9076" w:type="dxa"/>
            <w:vAlign w:val="center"/>
          </w:tcPr>
          <w:p w14:paraId="6BF15452" w14:textId="5A5F0327" w:rsidR="000D24FF" w:rsidRPr="00840F08" w:rsidRDefault="00F5105F" w:rsidP="007B5E42">
            <w:pPr>
              <w:jc w:val="both"/>
              <w:rPr>
                <w:rFonts w:ascii="Aptos Narrow" w:hAnsi="Aptos Narrow" w:cstheme="minorHAnsi"/>
                <w:sz w:val="22"/>
                <w:szCs w:val="22"/>
                <w:lang w:val="pt-BR"/>
              </w:rPr>
            </w:pPr>
            <w:r w:rsidRPr="00840F08">
              <w:rPr>
                <w:rFonts w:ascii="Aptos Narrow" w:hAnsi="Aptos Narrow" w:cstheme="minorHAnsi"/>
                <w:sz w:val="22"/>
                <w:szCs w:val="22"/>
                <w:lang w:val="pt-BR"/>
              </w:rPr>
              <w:t>Boas-vindas</w:t>
            </w:r>
            <w:r w:rsidR="000D24FF" w:rsidRPr="00840F08">
              <w:rPr>
                <w:rFonts w:ascii="Aptos Narrow" w:hAnsi="Aptos Narrow" w:cstheme="minorHAnsi"/>
                <w:sz w:val="22"/>
                <w:szCs w:val="22"/>
                <w:lang w:val="pt-BR"/>
              </w:rPr>
              <w:t xml:space="preserve"> e abertura</w:t>
            </w:r>
          </w:p>
          <w:p w14:paraId="0E9EB53C" w14:textId="77777777" w:rsidR="003546B1" w:rsidRPr="00840F08" w:rsidRDefault="003546B1" w:rsidP="007B5E42">
            <w:pPr>
              <w:jc w:val="both"/>
              <w:rPr>
                <w:rFonts w:ascii="Aptos Narrow" w:hAnsi="Aptos Narrow" w:cstheme="minorHAnsi"/>
                <w:sz w:val="22"/>
                <w:szCs w:val="22"/>
                <w:lang w:val="pt-BR"/>
              </w:rPr>
            </w:pPr>
          </w:p>
          <w:p w14:paraId="1AD2D86C" w14:textId="77777777" w:rsidR="00C872BB" w:rsidRPr="00C872BB" w:rsidRDefault="00C872BB" w:rsidP="00C872BB">
            <w:pPr>
              <w:jc w:val="both"/>
              <w:rPr>
                <w:rFonts w:ascii="Aptos Narrow" w:hAnsi="Aptos Narrow" w:cstheme="minorHAnsi"/>
                <w:sz w:val="22"/>
                <w:szCs w:val="22"/>
                <w:lang w:val="pt-BR"/>
              </w:rPr>
            </w:pPr>
            <w:r w:rsidRPr="00C872BB">
              <w:rPr>
                <w:rFonts w:ascii="Aptos Narrow" w:hAnsi="Aptos Narrow" w:cstheme="minorHAnsi"/>
                <w:sz w:val="22"/>
                <w:szCs w:val="22"/>
                <w:lang w:val="pt-BR"/>
              </w:rPr>
              <w:t>Nazaré Lima Soares abriu a reunião, agradecendo a presença dos participantes, e apresentou a pauta. Explicou o objetivo de retomar as reuniões do Comitê Consultivo após um período de inatividade, reforçando sua relevância para a governança e o alinhamento estratégico do Projeto.</w:t>
            </w:r>
          </w:p>
          <w:p w14:paraId="25C57996" w14:textId="77777777" w:rsidR="00C872BB" w:rsidRPr="00C872BB" w:rsidRDefault="00C872BB" w:rsidP="00C872BB">
            <w:pPr>
              <w:jc w:val="both"/>
              <w:rPr>
                <w:rFonts w:ascii="Aptos Narrow" w:hAnsi="Aptos Narrow" w:cstheme="minorHAnsi"/>
                <w:sz w:val="22"/>
                <w:szCs w:val="22"/>
                <w:lang w:val="pt-BR"/>
              </w:rPr>
            </w:pPr>
          </w:p>
          <w:p w14:paraId="23D62B83" w14:textId="77777777" w:rsidR="00C872BB" w:rsidRPr="00C872BB" w:rsidRDefault="00C872BB" w:rsidP="00C872BB">
            <w:pPr>
              <w:jc w:val="both"/>
              <w:rPr>
                <w:rFonts w:ascii="Aptos Narrow" w:hAnsi="Aptos Narrow" w:cstheme="minorHAnsi"/>
                <w:sz w:val="22"/>
                <w:szCs w:val="22"/>
                <w:lang w:val="pt-BR"/>
              </w:rPr>
            </w:pPr>
            <w:r w:rsidRPr="00C872BB">
              <w:rPr>
                <w:rFonts w:ascii="Aptos Narrow" w:hAnsi="Aptos Narrow" w:cstheme="minorHAnsi"/>
                <w:sz w:val="22"/>
                <w:szCs w:val="22"/>
                <w:lang w:val="pt-BR"/>
              </w:rPr>
              <w:t>Luana Lopes (PNUD) ressaltou o papel fundamental do PAC como instância de contribuição técnica e estratégica, agradeceu a reativação do comitê e destacou a importância da diversidade de atores representados.</w:t>
            </w:r>
          </w:p>
          <w:p w14:paraId="6A500705" w14:textId="77777777" w:rsidR="00C872BB" w:rsidRPr="00C872BB" w:rsidRDefault="00C872BB" w:rsidP="00C872BB">
            <w:pPr>
              <w:jc w:val="both"/>
              <w:rPr>
                <w:rFonts w:ascii="Aptos Narrow" w:hAnsi="Aptos Narrow" w:cstheme="minorHAnsi"/>
                <w:sz w:val="22"/>
                <w:szCs w:val="22"/>
                <w:lang w:val="pt-BR"/>
              </w:rPr>
            </w:pPr>
          </w:p>
          <w:p w14:paraId="57C85840" w14:textId="1B2A4121" w:rsidR="00034C07" w:rsidRPr="00840F08" w:rsidRDefault="00C872BB" w:rsidP="00C872BB">
            <w:pPr>
              <w:jc w:val="both"/>
              <w:rPr>
                <w:rFonts w:ascii="Aptos Narrow" w:hAnsi="Aptos Narrow" w:cstheme="minorHAnsi"/>
                <w:sz w:val="22"/>
                <w:szCs w:val="22"/>
                <w:lang w:val="pt-BR"/>
              </w:rPr>
            </w:pPr>
            <w:r w:rsidRPr="00C872BB">
              <w:rPr>
                <w:rFonts w:ascii="Aptos Narrow" w:hAnsi="Aptos Narrow" w:cstheme="minorHAnsi"/>
                <w:sz w:val="22"/>
                <w:szCs w:val="22"/>
                <w:lang w:val="pt-BR"/>
              </w:rPr>
              <w:t xml:space="preserve">André Lima (MMA) enfatizou o papel estratégico do Projeto Floresta+ Amazônia no apoio à implementação da Estratégia Nacional de REDD+ e do </w:t>
            </w:r>
            <w:proofErr w:type="spellStart"/>
            <w:r w:rsidRPr="00C872BB">
              <w:rPr>
                <w:rFonts w:ascii="Aptos Narrow" w:hAnsi="Aptos Narrow" w:cstheme="minorHAnsi"/>
                <w:sz w:val="22"/>
                <w:szCs w:val="22"/>
                <w:lang w:val="pt-BR"/>
              </w:rPr>
              <w:t>PPCDAm</w:t>
            </w:r>
            <w:proofErr w:type="spellEnd"/>
            <w:r w:rsidRPr="00C872BB">
              <w:rPr>
                <w:rFonts w:ascii="Aptos Narrow" w:hAnsi="Aptos Narrow" w:cstheme="minorHAnsi"/>
                <w:sz w:val="22"/>
                <w:szCs w:val="22"/>
                <w:lang w:val="pt-BR"/>
              </w:rPr>
              <w:t>, destacando ações como o Programa União com Municípios e iniciativas de Pagamento por Serviços Ambientais (PSA) voltadas para agricultura familiar, assentamentos e comunidades tradicionais.</w:t>
            </w:r>
          </w:p>
        </w:tc>
      </w:tr>
      <w:tr w:rsidR="00D34887" w:rsidRPr="00737C05" w14:paraId="776B141A" w14:textId="77777777" w:rsidTr="7451D5E2">
        <w:trPr>
          <w:trHeight w:val="265"/>
        </w:trPr>
        <w:tc>
          <w:tcPr>
            <w:tcW w:w="617" w:type="dxa"/>
          </w:tcPr>
          <w:p w14:paraId="61241AD5" w14:textId="072CE2A9" w:rsidR="00D34887" w:rsidRPr="00840F08" w:rsidRDefault="00AF65FD" w:rsidP="00D34887">
            <w:pPr>
              <w:rPr>
                <w:rFonts w:ascii="Aptos Narrow" w:hAnsi="Aptos Narrow" w:cs="Microsoft Sans Serif"/>
                <w:b/>
                <w:sz w:val="18"/>
                <w:szCs w:val="18"/>
                <w:lang w:val="pt-BR"/>
              </w:rPr>
            </w:pPr>
            <w:r w:rsidRPr="00840F08">
              <w:rPr>
                <w:rFonts w:ascii="Aptos Narrow" w:hAnsi="Aptos Narrow" w:cs="Microsoft Sans Serif"/>
                <w:b/>
                <w:sz w:val="18"/>
                <w:szCs w:val="18"/>
                <w:lang w:val="pt-BR"/>
              </w:rPr>
              <w:t>02</w:t>
            </w:r>
          </w:p>
        </w:tc>
        <w:tc>
          <w:tcPr>
            <w:tcW w:w="9076" w:type="dxa"/>
            <w:vAlign w:val="center"/>
          </w:tcPr>
          <w:p w14:paraId="062DDE44" w14:textId="28EAB011" w:rsidR="00C2484D" w:rsidRDefault="7BD2E8B8" w:rsidP="7451D5E2">
            <w:pPr>
              <w:jc w:val="both"/>
              <w:rPr>
                <w:rFonts w:ascii="Aptos Narrow" w:hAnsi="Aptos Narrow" w:cstheme="minorBidi"/>
                <w:sz w:val="22"/>
                <w:szCs w:val="22"/>
                <w:lang w:val="pt-BR"/>
              </w:rPr>
            </w:pPr>
            <w:r w:rsidRPr="7451D5E2">
              <w:rPr>
                <w:rFonts w:ascii="Aptos Narrow" w:hAnsi="Aptos Narrow" w:cstheme="minorBidi"/>
                <w:sz w:val="22"/>
                <w:szCs w:val="22"/>
                <w:lang w:val="pt-BR"/>
              </w:rPr>
              <w:t>Apresentação do PAC e composição atualizada</w:t>
            </w:r>
          </w:p>
          <w:p w14:paraId="797CD385" w14:textId="77777777" w:rsidR="002B2252" w:rsidRDefault="002B2252" w:rsidP="006816F2">
            <w:pPr>
              <w:jc w:val="both"/>
              <w:rPr>
                <w:rFonts w:ascii="Aptos Narrow" w:hAnsi="Aptos Narrow" w:cstheme="minorHAnsi"/>
                <w:sz w:val="22"/>
                <w:szCs w:val="22"/>
                <w:lang w:val="pt-BR"/>
              </w:rPr>
            </w:pPr>
          </w:p>
          <w:p w14:paraId="41265A82" w14:textId="774C26FC" w:rsidR="0024232A" w:rsidRPr="00840F08" w:rsidRDefault="002B2252" w:rsidP="002B2252">
            <w:pPr>
              <w:jc w:val="both"/>
              <w:rPr>
                <w:rFonts w:ascii="Aptos Narrow" w:hAnsi="Aptos Narrow" w:cstheme="minorHAnsi"/>
                <w:sz w:val="22"/>
                <w:szCs w:val="22"/>
                <w:lang w:val="pt-BR"/>
              </w:rPr>
            </w:pPr>
            <w:r w:rsidRPr="002B2252">
              <w:rPr>
                <w:rFonts w:ascii="Aptos Narrow" w:hAnsi="Aptos Narrow" w:cstheme="minorHAnsi"/>
                <w:sz w:val="22"/>
                <w:szCs w:val="22"/>
                <w:lang w:val="pt-BR"/>
              </w:rPr>
              <w:t>Nazaré Lima Soares apresentou a nova composição do PAC, destacando a substituição de algumas instituições para alinhar melhor com o público beneficiário e as agendas do projeto. Foram excluídas CNA e OCB, e incluída a CONTAG e o MDA.</w:t>
            </w:r>
            <w:r w:rsidR="004F4475">
              <w:rPr>
                <w:rFonts w:ascii="Aptos Narrow" w:hAnsi="Aptos Narrow" w:cstheme="minorHAnsi"/>
                <w:sz w:val="22"/>
                <w:szCs w:val="22"/>
                <w:lang w:val="pt-BR"/>
              </w:rPr>
              <w:t xml:space="preserve"> A participação do SEBRAE está sob avaliação quanto a importância de suas contribuições ao projeto.</w:t>
            </w:r>
            <w:r w:rsidRPr="002B2252">
              <w:rPr>
                <w:rFonts w:ascii="Aptos Narrow" w:hAnsi="Aptos Narrow" w:cstheme="minorHAnsi"/>
                <w:sz w:val="22"/>
                <w:szCs w:val="22"/>
                <w:lang w:val="pt-BR"/>
              </w:rPr>
              <w:t xml:space="preserve"> A representação dos estados da Amazônia está atualmente com a SEMA/AM, via ABEMA.</w:t>
            </w:r>
          </w:p>
        </w:tc>
      </w:tr>
      <w:tr w:rsidR="00644B63" w:rsidRPr="00737C05" w14:paraId="586E3C25" w14:textId="77777777" w:rsidTr="7451D5E2">
        <w:trPr>
          <w:trHeight w:val="265"/>
        </w:trPr>
        <w:tc>
          <w:tcPr>
            <w:tcW w:w="617" w:type="dxa"/>
          </w:tcPr>
          <w:p w14:paraId="18468334" w14:textId="11954B15" w:rsidR="00644B63" w:rsidRPr="00840F08" w:rsidRDefault="00AF65FD" w:rsidP="00644B63">
            <w:pPr>
              <w:rPr>
                <w:rFonts w:ascii="Aptos Narrow" w:hAnsi="Aptos Narrow" w:cs="Microsoft Sans Serif"/>
                <w:b/>
                <w:sz w:val="18"/>
                <w:szCs w:val="18"/>
                <w:lang w:val="pt-BR"/>
              </w:rPr>
            </w:pPr>
            <w:r w:rsidRPr="00840F08">
              <w:rPr>
                <w:rFonts w:ascii="Aptos Narrow" w:hAnsi="Aptos Narrow" w:cs="Microsoft Sans Serif"/>
                <w:b/>
                <w:sz w:val="18"/>
                <w:szCs w:val="18"/>
                <w:lang w:val="pt-BR"/>
              </w:rPr>
              <w:t>03</w:t>
            </w:r>
          </w:p>
        </w:tc>
        <w:tc>
          <w:tcPr>
            <w:tcW w:w="9076" w:type="dxa"/>
            <w:vAlign w:val="center"/>
          </w:tcPr>
          <w:p w14:paraId="55FFCC91" w14:textId="52B46AE7" w:rsidR="00695405" w:rsidRDefault="006A177D" w:rsidP="007B5E42">
            <w:pPr>
              <w:jc w:val="both"/>
              <w:rPr>
                <w:rFonts w:ascii="Aptos Narrow" w:hAnsi="Aptos Narrow" w:cstheme="minorHAnsi"/>
                <w:sz w:val="22"/>
                <w:szCs w:val="22"/>
                <w:lang w:val="pt-BR"/>
              </w:rPr>
            </w:pPr>
            <w:r w:rsidRPr="006A177D">
              <w:rPr>
                <w:rFonts w:ascii="Aptos Narrow" w:hAnsi="Aptos Narrow" w:cstheme="minorHAnsi"/>
                <w:sz w:val="22"/>
                <w:szCs w:val="22"/>
                <w:lang w:val="pt-BR"/>
              </w:rPr>
              <w:t>Histórico e funções do Comitê</w:t>
            </w:r>
          </w:p>
          <w:p w14:paraId="3E6B9F9D" w14:textId="77777777" w:rsidR="006A177D" w:rsidRDefault="006A177D" w:rsidP="007B5E42">
            <w:pPr>
              <w:jc w:val="both"/>
              <w:rPr>
                <w:rFonts w:ascii="Aptos Narrow" w:hAnsi="Aptos Narrow" w:cstheme="minorHAnsi"/>
                <w:sz w:val="22"/>
                <w:szCs w:val="22"/>
                <w:lang w:val="pt-BR"/>
              </w:rPr>
            </w:pPr>
          </w:p>
          <w:p w14:paraId="64241CB5" w14:textId="0C17123C" w:rsidR="005C2ED9" w:rsidRPr="00840F08" w:rsidRDefault="006A177D" w:rsidP="006A177D">
            <w:pPr>
              <w:jc w:val="both"/>
              <w:rPr>
                <w:rFonts w:ascii="Aptos Narrow" w:hAnsi="Aptos Narrow" w:cstheme="minorHAnsi"/>
                <w:sz w:val="22"/>
                <w:szCs w:val="22"/>
                <w:lang w:val="pt-BR"/>
              </w:rPr>
            </w:pPr>
            <w:r w:rsidRPr="006A177D">
              <w:rPr>
                <w:rFonts w:ascii="Aptos Narrow" w:hAnsi="Aptos Narrow" w:cstheme="minorHAnsi"/>
                <w:sz w:val="22"/>
                <w:szCs w:val="22"/>
                <w:lang w:val="pt-BR"/>
              </w:rPr>
              <w:t>Foi relembrada a criação do PAC em 2021, o regimento interno aprovado em 2022 e o período de inatividade entre 2023 e 2024.</w:t>
            </w:r>
            <w:r w:rsidR="0070627B">
              <w:rPr>
                <w:rFonts w:ascii="Aptos Narrow" w:hAnsi="Aptos Narrow" w:cstheme="minorHAnsi"/>
                <w:sz w:val="22"/>
                <w:szCs w:val="22"/>
                <w:lang w:val="pt-BR"/>
              </w:rPr>
              <w:t xml:space="preserve"> </w:t>
            </w:r>
            <w:r w:rsidRPr="006A177D">
              <w:rPr>
                <w:rFonts w:ascii="Aptos Narrow" w:hAnsi="Aptos Narrow" w:cstheme="minorHAnsi"/>
                <w:sz w:val="22"/>
                <w:szCs w:val="22"/>
                <w:lang w:val="pt-BR"/>
              </w:rPr>
              <w:t>Suas funções incluem facilitar a articulação interinstitucional, revisar o progresso do projeto, identificar desafios, propor soluções e apoiar a integração com políticas públicas relevantes.</w:t>
            </w:r>
          </w:p>
        </w:tc>
      </w:tr>
      <w:tr w:rsidR="00644B63" w:rsidRPr="00737C05" w14:paraId="2AF423C8" w14:textId="77777777" w:rsidTr="7451D5E2">
        <w:trPr>
          <w:trHeight w:val="265"/>
        </w:trPr>
        <w:tc>
          <w:tcPr>
            <w:tcW w:w="617" w:type="dxa"/>
          </w:tcPr>
          <w:p w14:paraId="327F4CC8" w14:textId="502EF008" w:rsidR="00644B63" w:rsidRPr="00840F08" w:rsidRDefault="00FC6F91" w:rsidP="00644B63">
            <w:pPr>
              <w:rPr>
                <w:rFonts w:ascii="Aptos Narrow" w:hAnsi="Aptos Narrow" w:cs="Microsoft Sans Serif"/>
                <w:b/>
                <w:sz w:val="18"/>
                <w:szCs w:val="18"/>
                <w:lang w:val="pt-BR"/>
              </w:rPr>
            </w:pPr>
            <w:r w:rsidRPr="00840F08">
              <w:rPr>
                <w:rFonts w:ascii="Aptos Narrow" w:hAnsi="Aptos Narrow" w:cs="Microsoft Sans Serif"/>
                <w:b/>
                <w:sz w:val="18"/>
                <w:szCs w:val="18"/>
                <w:lang w:val="pt-BR"/>
              </w:rPr>
              <w:t>0</w:t>
            </w:r>
            <w:r w:rsidR="00462947" w:rsidRPr="00840F08">
              <w:rPr>
                <w:rFonts w:ascii="Aptos Narrow" w:hAnsi="Aptos Narrow" w:cs="Microsoft Sans Serif"/>
                <w:b/>
                <w:sz w:val="18"/>
                <w:szCs w:val="18"/>
                <w:lang w:val="pt-BR"/>
              </w:rPr>
              <w:t>4</w:t>
            </w:r>
          </w:p>
        </w:tc>
        <w:tc>
          <w:tcPr>
            <w:tcW w:w="9076" w:type="dxa"/>
            <w:vAlign w:val="center"/>
          </w:tcPr>
          <w:p w14:paraId="12AE4D5D" w14:textId="77777777" w:rsidR="004A27AA" w:rsidRDefault="00F37E30" w:rsidP="002B2252">
            <w:pPr>
              <w:jc w:val="both"/>
              <w:rPr>
                <w:rFonts w:ascii="Aptos Narrow" w:hAnsi="Aptos Narrow" w:cs="Microsoft Sans Serif"/>
                <w:sz w:val="22"/>
                <w:szCs w:val="22"/>
                <w:lang w:val="pt-BR"/>
              </w:rPr>
            </w:pPr>
            <w:r w:rsidRPr="00F37E30">
              <w:rPr>
                <w:rFonts w:ascii="Aptos Narrow" w:hAnsi="Aptos Narrow" w:cs="Microsoft Sans Serif"/>
                <w:sz w:val="22"/>
                <w:szCs w:val="22"/>
                <w:lang w:val="pt-BR"/>
              </w:rPr>
              <w:t>Status de implementação do Projeto Floresta+ Amazônia</w:t>
            </w:r>
          </w:p>
          <w:p w14:paraId="38ABB9D8" w14:textId="77777777" w:rsidR="00F37E30" w:rsidRDefault="00F37E30" w:rsidP="002B2252">
            <w:pPr>
              <w:jc w:val="both"/>
              <w:rPr>
                <w:rFonts w:ascii="Aptos Narrow" w:hAnsi="Aptos Narrow" w:cs="Microsoft Sans Serif"/>
                <w:sz w:val="22"/>
                <w:szCs w:val="22"/>
                <w:lang w:val="pt-BR"/>
              </w:rPr>
            </w:pPr>
          </w:p>
          <w:p w14:paraId="04487424" w14:textId="082CBB96" w:rsidR="00F57E6C" w:rsidRPr="00F57E6C" w:rsidRDefault="00F57E6C" w:rsidP="00F57E6C">
            <w:pPr>
              <w:jc w:val="both"/>
              <w:rPr>
                <w:rFonts w:ascii="Aptos Narrow" w:hAnsi="Aptos Narrow" w:cs="Microsoft Sans Serif"/>
                <w:sz w:val="22"/>
                <w:szCs w:val="22"/>
                <w:lang w:val="pt-BR"/>
              </w:rPr>
            </w:pPr>
            <w:r w:rsidRPr="00F57E6C">
              <w:rPr>
                <w:rFonts w:ascii="Aptos Narrow" w:hAnsi="Aptos Narrow" w:cs="Microsoft Sans Serif"/>
                <w:sz w:val="22"/>
                <w:szCs w:val="22"/>
                <w:lang w:val="pt-BR"/>
              </w:rPr>
              <w:t xml:space="preserve">Regina </w:t>
            </w:r>
            <w:proofErr w:type="spellStart"/>
            <w:r>
              <w:rPr>
                <w:rFonts w:ascii="Aptos Narrow" w:hAnsi="Aptos Narrow" w:cs="Microsoft Sans Serif"/>
                <w:sz w:val="22"/>
                <w:szCs w:val="22"/>
                <w:lang w:val="pt-BR"/>
              </w:rPr>
              <w:t>Cavini</w:t>
            </w:r>
            <w:proofErr w:type="spellEnd"/>
            <w:r w:rsidRPr="00F57E6C">
              <w:rPr>
                <w:rFonts w:ascii="Aptos Narrow" w:hAnsi="Aptos Narrow" w:cs="Microsoft Sans Serif"/>
                <w:sz w:val="22"/>
                <w:szCs w:val="22"/>
                <w:lang w:val="pt-BR"/>
              </w:rPr>
              <w:t xml:space="preserve"> (PNUD) </w:t>
            </w:r>
            <w:r>
              <w:rPr>
                <w:rFonts w:ascii="Aptos Narrow" w:hAnsi="Aptos Narrow" w:cs="Microsoft Sans Serif"/>
                <w:sz w:val="22"/>
                <w:szCs w:val="22"/>
                <w:lang w:val="pt-BR"/>
              </w:rPr>
              <w:t>apresentou</w:t>
            </w:r>
            <w:r w:rsidRPr="00F57E6C">
              <w:rPr>
                <w:rFonts w:ascii="Aptos Narrow" w:hAnsi="Aptos Narrow" w:cs="Microsoft Sans Serif"/>
                <w:sz w:val="22"/>
                <w:szCs w:val="22"/>
                <w:lang w:val="pt-BR"/>
              </w:rPr>
              <w:t xml:space="preserve"> o panorama de execução do projeto, destacando:</w:t>
            </w:r>
          </w:p>
          <w:p w14:paraId="0924AA3B" w14:textId="77777777" w:rsidR="00F57E6C" w:rsidRPr="00F57E6C" w:rsidRDefault="00F57E6C" w:rsidP="00F57E6C">
            <w:pPr>
              <w:pStyle w:val="PargrafodaLista"/>
              <w:numPr>
                <w:ilvl w:val="0"/>
                <w:numId w:val="6"/>
              </w:numPr>
              <w:jc w:val="both"/>
              <w:rPr>
                <w:rFonts w:ascii="Aptos Narrow" w:hAnsi="Aptos Narrow" w:cs="Microsoft Sans Serif"/>
                <w:sz w:val="22"/>
                <w:szCs w:val="22"/>
                <w:lang w:val="pt-BR"/>
              </w:rPr>
            </w:pPr>
            <w:r w:rsidRPr="00F57E6C">
              <w:rPr>
                <w:rFonts w:ascii="Aptos Narrow" w:hAnsi="Aptos Narrow" w:cs="Microsoft Sans Serif"/>
                <w:sz w:val="22"/>
                <w:szCs w:val="22"/>
                <w:lang w:val="pt-BR"/>
              </w:rPr>
              <w:lastRenderedPageBreak/>
              <w:t>Modalidade 1 e 2: PSA para conservação e recuperação em imóveis rurais, incluindo edital específico para assentamentos (com desafios devido à irregularidade de ocupantes).</w:t>
            </w:r>
          </w:p>
          <w:p w14:paraId="3CE0D4C1" w14:textId="3218F1E4" w:rsidR="00F57E6C" w:rsidRPr="00F57E6C" w:rsidRDefault="00F57E6C" w:rsidP="00F57E6C">
            <w:pPr>
              <w:pStyle w:val="PargrafodaLista"/>
              <w:numPr>
                <w:ilvl w:val="0"/>
                <w:numId w:val="6"/>
              </w:numPr>
              <w:jc w:val="both"/>
              <w:rPr>
                <w:rFonts w:ascii="Aptos Narrow" w:hAnsi="Aptos Narrow" w:cs="Microsoft Sans Serif"/>
                <w:sz w:val="22"/>
                <w:szCs w:val="22"/>
                <w:lang w:val="pt-BR"/>
              </w:rPr>
            </w:pPr>
            <w:r w:rsidRPr="00F57E6C">
              <w:rPr>
                <w:rFonts w:ascii="Aptos Narrow" w:hAnsi="Aptos Narrow" w:cs="Microsoft Sans Serif"/>
                <w:sz w:val="22"/>
                <w:szCs w:val="22"/>
                <w:lang w:val="pt-BR"/>
              </w:rPr>
              <w:t xml:space="preserve">Modalidade 3: Apoio a </w:t>
            </w:r>
            <w:r w:rsidR="001B0497">
              <w:rPr>
                <w:rFonts w:ascii="Aptos Narrow" w:hAnsi="Aptos Narrow" w:cs="Microsoft Sans Serif"/>
                <w:sz w:val="22"/>
                <w:szCs w:val="22"/>
                <w:lang w:val="pt-BR"/>
              </w:rPr>
              <w:t xml:space="preserve">projetos locais de povos e </w:t>
            </w:r>
            <w:r w:rsidRPr="00F57E6C">
              <w:rPr>
                <w:rFonts w:ascii="Aptos Narrow" w:hAnsi="Aptos Narrow" w:cs="Microsoft Sans Serif"/>
                <w:sz w:val="22"/>
                <w:szCs w:val="22"/>
                <w:lang w:val="pt-BR"/>
              </w:rPr>
              <w:t xml:space="preserve">comunidades tradicionais e povos indígenas </w:t>
            </w:r>
            <w:r w:rsidR="001B0497">
              <w:rPr>
                <w:rFonts w:ascii="Aptos Narrow" w:hAnsi="Aptos Narrow" w:cs="Microsoft Sans Serif"/>
                <w:sz w:val="22"/>
                <w:szCs w:val="22"/>
                <w:lang w:val="pt-BR"/>
              </w:rPr>
              <w:t xml:space="preserve">para fortalecer a gestão ambiental e territorial </w:t>
            </w:r>
            <w:r w:rsidRPr="00F57E6C">
              <w:rPr>
                <w:rFonts w:ascii="Aptos Narrow" w:hAnsi="Aptos Narrow" w:cs="Microsoft Sans Serif"/>
                <w:sz w:val="22"/>
                <w:szCs w:val="22"/>
                <w:lang w:val="pt-BR"/>
              </w:rPr>
              <w:t>(40 projetos contratados, sendo 25 indígenas).</w:t>
            </w:r>
          </w:p>
          <w:p w14:paraId="1E78EBEA" w14:textId="77777777" w:rsidR="00F57E6C" w:rsidRPr="00F57E6C" w:rsidRDefault="00F57E6C" w:rsidP="00F57E6C">
            <w:pPr>
              <w:pStyle w:val="PargrafodaLista"/>
              <w:numPr>
                <w:ilvl w:val="0"/>
                <w:numId w:val="6"/>
              </w:numPr>
              <w:jc w:val="both"/>
              <w:rPr>
                <w:rFonts w:ascii="Aptos Narrow" w:hAnsi="Aptos Narrow" w:cs="Microsoft Sans Serif"/>
                <w:sz w:val="22"/>
                <w:szCs w:val="22"/>
                <w:lang w:val="pt-BR"/>
              </w:rPr>
            </w:pPr>
            <w:r w:rsidRPr="00F57E6C">
              <w:rPr>
                <w:rFonts w:ascii="Aptos Narrow" w:hAnsi="Aptos Narrow" w:cs="Microsoft Sans Serif"/>
                <w:sz w:val="22"/>
                <w:szCs w:val="22"/>
                <w:lang w:val="pt-BR"/>
              </w:rPr>
              <w:t xml:space="preserve">Modalidade 4: Inovação e fortalecimento da </w:t>
            </w:r>
            <w:proofErr w:type="spellStart"/>
            <w:r w:rsidRPr="00F57E6C">
              <w:rPr>
                <w:rFonts w:ascii="Aptos Narrow" w:hAnsi="Aptos Narrow" w:cs="Microsoft Sans Serif"/>
                <w:sz w:val="22"/>
                <w:szCs w:val="22"/>
                <w:lang w:val="pt-BR"/>
              </w:rPr>
              <w:t>sociobioeconomia</w:t>
            </w:r>
            <w:proofErr w:type="spellEnd"/>
            <w:r w:rsidRPr="00F57E6C">
              <w:rPr>
                <w:rFonts w:ascii="Aptos Narrow" w:hAnsi="Aptos Narrow" w:cs="Microsoft Sans Serif"/>
                <w:sz w:val="22"/>
                <w:szCs w:val="22"/>
                <w:lang w:val="pt-BR"/>
              </w:rPr>
              <w:t xml:space="preserve">, alinhada à Política Nacional de PSA e à Política Nacional de </w:t>
            </w:r>
            <w:proofErr w:type="spellStart"/>
            <w:r w:rsidRPr="00F57E6C">
              <w:rPr>
                <w:rFonts w:ascii="Aptos Narrow" w:hAnsi="Aptos Narrow" w:cs="Microsoft Sans Serif"/>
                <w:sz w:val="22"/>
                <w:szCs w:val="22"/>
                <w:lang w:val="pt-BR"/>
              </w:rPr>
              <w:t>Sociobioeconomia</w:t>
            </w:r>
            <w:proofErr w:type="spellEnd"/>
            <w:r w:rsidRPr="00F57E6C">
              <w:rPr>
                <w:rFonts w:ascii="Aptos Narrow" w:hAnsi="Aptos Narrow" w:cs="Microsoft Sans Serif"/>
                <w:sz w:val="22"/>
                <w:szCs w:val="22"/>
                <w:lang w:val="pt-BR"/>
              </w:rPr>
              <w:t>.</w:t>
            </w:r>
          </w:p>
          <w:p w14:paraId="1C3D23FC" w14:textId="77777777" w:rsidR="00F57E6C" w:rsidRPr="00F57E6C" w:rsidRDefault="00F57E6C" w:rsidP="00F57E6C">
            <w:pPr>
              <w:pStyle w:val="PargrafodaLista"/>
              <w:numPr>
                <w:ilvl w:val="0"/>
                <w:numId w:val="6"/>
              </w:numPr>
              <w:jc w:val="both"/>
              <w:rPr>
                <w:rFonts w:ascii="Aptos Narrow" w:hAnsi="Aptos Narrow" w:cs="Microsoft Sans Serif"/>
                <w:sz w:val="22"/>
                <w:szCs w:val="22"/>
                <w:lang w:val="pt-BR"/>
              </w:rPr>
            </w:pPr>
            <w:r w:rsidRPr="00F57E6C">
              <w:rPr>
                <w:rFonts w:ascii="Aptos Narrow" w:hAnsi="Aptos Narrow" w:cs="Microsoft Sans Serif"/>
                <w:sz w:val="22"/>
                <w:szCs w:val="22"/>
                <w:lang w:val="pt-BR"/>
              </w:rPr>
              <w:t>Modalidade 5: Apoio institucional a entes públicos e privados, com destaque para o Programa União com Municípios e a instalação de escritórios municipais de monitoramento ambiental.</w:t>
            </w:r>
          </w:p>
          <w:p w14:paraId="6968255F" w14:textId="77777777" w:rsidR="00F57E6C" w:rsidRPr="00F57E6C" w:rsidRDefault="00F57E6C" w:rsidP="00F57E6C">
            <w:pPr>
              <w:pStyle w:val="PargrafodaLista"/>
              <w:numPr>
                <w:ilvl w:val="0"/>
                <w:numId w:val="6"/>
              </w:numPr>
              <w:jc w:val="both"/>
              <w:rPr>
                <w:rFonts w:ascii="Aptos Narrow" w:hAnsi="Aptos Narrow" w:cs="Microsoft Sans Serif"/>
                <w:sz w:val="22"/>
                <w:szCs w:val="22"/>
                <w:lang w:val="pt-BR"/>
              </w:rPr>
            </w:pPr>
            <w:r w:rsidRPr="00F57E6C">
              <w:rPr>
                <w:rFonts w:ascii="Aptos Narrow" w:hAnsi="Aptos Narrow" w:cs="Microsoft Sans Serif"/>
                <w:sz w:val="22"/>
                <w:szCs w:val="22"/>
                <w:lang w:val="pt-BR"/>
              </w:rPr>
              <w:t>Apoio à Estratégia Nacional de REDD+ e à implementação do SISREDD+, incluindo grupos de trabalho de salvaguardas, MRV e repartição de benefícios.</w:t>
            </w:r>
          </w:p>
          <w:p w14:paraId="58B17576" w14:textId="0A8B9C0E" w:rsidR="00F37E30" w:rsidRPr="00F57E6C" w:rsidRDefault="00F57E6C" w:rsidP="00F57E6C">
            <w:pPr>
              <w:pStyle w:val="PargrafodaLista"/>
              <w:numPr>
                <w:ilvl w:val="0"/>
                <w:numId w:val="6"/>
              </w:numPr>
              <w:jc w:val="both"/>
              <w:rPr>
                <w:rFonts w:ascii="Aptos Narrow" w:hAnsi="Aptos Narrow" w:cs="Microsoft Sans Serif"/>
                <w:sz w:val="22"/>
                <w:szCs w:val="22"/>
                <w:lang w:val="pt-BR"/>
              </w:rPr>
            </w:pPr>
            <w:r w:rsidRPr="00F57E6C">
              <w:rPr>
                <w:rFonts w:ascii="Aptos Narrow" w:hAnsi="Aptos Narrow" w:cs="Microsoft Sans Serif"/>
                <w:sz w:val="22"/>
                <w:szCs w:val="22"/>
                <w:lang w:val="pt-BR"/>
              </w:rPr>
              <w:t>Processos de revisão substantiva e solicitação de prorrogação do projeto até 2029.</w:t>
            </w:r>
          </w:p>
        </w:tc>
      </w:tr>
      <w:tr w:rsidR="00FC6F91" w:rsidRPr="00737C05" w14:paraId="5AFD216E" w14:textId="77777777" w:rsidTr="7451D5E2">
        <w:trPr>
          <w:trHeight w:val="265"/>
        </w:trPr>
        <w:tc>
          <w:tcPr>
            <w:tcW w:w="617" w:type="dxa"/>
          </w:tcPr>
          <w:p w14:paraId="70C7D42F" w14:textId="33BB3448" w:rsidR="00FC6F91" w:rsidRPr="00840F08" w:rsidRDefault="00FC6F91" w:rsidP="008162C2">
            <w:pPr>
              <w:rPr>
                <w:rFonts w:ascii="Aptos Narrow" w:hAnsi="Aptos Narrow" w:cs="Microsoft Sans Serif"/>
                <w:b/>
                <w:sz w:val="18"/>
                <w:szCs w:val="18"/>
                <w:lang w:val="pt-BR"/>
              </w:rPr>
            </w:pPr>
            <w:r w:rsidRPr="00840F08">
              <w:rPr>
                <w:rFonts w:ascii="Aptos Narrow" w:hAnsi="Aptos Narrow" w:cs="Microsoft Sans Serif"/>
                <w:b/>
                <w:sz w:val="18"/>
                <w:szCs w:val="18"/>
                <w:lang w:val="pt-BR"/>
              </w:rPr>
              <w:lastRenderedPageBreak/>
              <w:t>0</w:t>
            </w:r>
            <w:r w:rsidR="00462947" w:rsidRPr="00840F08">
              <w:rPr>
                <w:rFonts w:ascii="Aptos Narrow" w:hAnsi="Aptos Narrow" w:cs="Microsoft Sans Serif"/>
                <w:b/>
                <w:sz w:val="18"/>
                <w:szCs w:val="18"/>
                <w:lang w:val="pt-BR"/>
              </w:rPr>
              <w:t>5</w:t>
            </w:r>
          </w:p>
        </w:tc>
        <w:tc>
          <w:tcPr>
            <w:tcW w:w="9076" w:type="dxa"/>
          </w:tcPr>
          <w:p w14:paraId="58CAA6FC" w14:textId="77777777" w:rsidR="00FC6F91" w:rsidRDefault="00D10D8B" w:rsidP="005C2ED9">
            <w:pPr>
              <w:jc w:val="both"/>
              <w:rPr>
                <w:rFonts w:ascii="Aptos Narrow" w:hAnsi="Aptos Narrow" w:cstheme="minorHAnsi"/>
                <w:sz w:val="22"/>
                <w:szCs w:val="22"/>
                <w:lang w:val="pt-BR"/>
              </w:rPr>
            </w:pPr>
            <w:r w:rsidRPr="00D10D8B">
              <w:rPr>
                <w:rFonts w:ascii="Aptos Narrow" w:hAnsi="Aptos Narrow" w:cstheme="minorHAnsi"/>
                <w:sz w:val="22"/>
                <w:szCs w:val="22"/>
                <w:lang w:val="pt-BR"/>
              </w:rPr>
              <w:t>Espaço para perguntas e contribuições</w:t>
            </w:r>
          </w:p>
          <w:p w14:paraId="3150FA47" w14:textId="77777777" w:rsidR="00D10D8B" w:rsidRDefault="00D10D8B" w:rsidP="005C2ED9">
            <w:pPr>
              <w:jc w:val="both"/>
              <w:rPr>
                <w:rFonts w:ascii="Aptos Narrow" w:hAnsi="Aptos Narrow" w:cstheme="minorHAnsi"/>
                <w:sz w:val="22"/>
                <w:szCs w:val="22"/>
                <w:lang w:val="pt-BR"/>
              </w:rPr>
            </w:pPr>
          </w:p>
          <w:p w14:paraId="2FC36351" w14:textId="03AAED56" w:rsidR="00656F16" w:rsidRPr="00656F16" w:rsidRDefault="00656F16" w:rsidP="00656F16">
            <w:pPr>
              <w:jc w:val="both"/>
              <w:rPr>
                <w:rFonts w:ascii="Aptos Narrow" w:hAnsi="Aptos Narrow" w:cstheme="minorHAnsi"/>
                <w:sz w:val="22"/>
                <w:szCs w:val="22"/>
                <w:lang w:val="pt-BR"/>
              </w:rPr>
            </w:pPr>
            <w:r w:rsidRPr="00656F16">
              <w:rPr>
                <w:rFonts w:ascii="Aptos Narrow" w:hAnsi="Aptos Narrow" w:cstheme="minorHAnsi"/>
                <w:sz w:val="22"/>
                <w:szCs w:val="22"/>
                <w:lang w:val="pt-BR"/>
              </w:rPr>
              <w:t xml:space="preserve">COIAB (José Luís </w:t>
            </w:r>
            <w:proofErr w:type="spellStart"/>
            <w:r w:rsidRPr="00656F16">
              <w:rPr>
                <w:rFonts w:ascii="Aptos Narrow" w:hAnsi="Aptos Narrow" w:cstheme="minorHAnsi"/>
                <w:sz w:val="22"/>
                <w:szCs w:val="22"/>
                <w:lang w:val="pt-BR"/>
              </w:rPr>
              <w:t>Cassupá</w:t>
            </w:r>
            <w:proofErr w:type="spellEnd"/>
            <w:r w:rsidRPr="00656F16">
              <w:rPr>
                <w:rFonts w:ascii="Aptos Narrow" w:hAnsi="Aptos Narrow" w:cstheme="minorHAnsi"/>
                <w:sz w:val="22"/>
                <w:szCs w:val="22"/>
                <w:lang w:val="pt-BR"/>
              </w:rPr>
              <w:t>): solicitou informações detalhadas sobre projetos indígenas apoiados; PNUD se comprometeu a enviar lista de 25 projetos.</w:t>
            </w:r>
          </w:p>
          <w:p w14:paraId="75C5F7C9" w14:textId="77777777" w:rsidR="00656F16" w:rsidRPr="00656F16" w:rsidRDefault="00656F16" w:rsidP="00656F16">
            <w:pPr>
              <w:jc w:val="both"/>
              <w:rPr>
                <w:rFonts w:ascii="Aptos Narrow" w:hAnsi="Aptos Narrow" w:cstheme="minorHAnsi"/>
                <w:sz w:val="22"/>
                <w:szCs w:val="22"/>
                <w:lang w:val="pt-BR"/>
              </w:rPr>
            </w:pPr>
          </w:p>
          <w:p w14:paraId="093BECEE" w14:textId="00DB43D1" w:rsidR="00D10D8B" w:rsidRPr="00840F08" w:rsidRDefault="00656F16" w:rsidP="00656F16">
            <w:pPr>
              <w:jc w:val="both"/>
              <w:rPr>
                <w:rFonts w:ascii="Aptos Narrow" w:hAnsi="Aptos Narrow" w:cstheme="minorHAnsi"/>
                <w:sz w:val="22"/>
                <w:szCs w:val="22"/>
                <w:lang w:val="pt-BR"/>
              </w:rPr>
            </w:pPr>
            <w:r w:rsidRPr="00656F16">
              <w:rPr>
                <w:rFonts w:ascii="Aptos Narrow" w:hAnsi="Aptos Narrow" w:cstheme="minorHAnsi"/>
                <w:sz w:val="22"/>
                <w:szCs w:val="22"/>
                <w:lang w:val="pt-BR"/>
              </w:rPr>
              <w:t>MDA e CONTAG: destacaram importância de maior integração com políticas de agricultura familiar e de enfrentamento das dificuldades de regularização fundiária em assentamentos.</w:t>
            </w:r>
          </w:p>
        </w:tc>
      </w:tr>
      <w:tr w:rsidR="006A177D" w:rsidRPr="00737C05" w14:paraId="43B69226" w14:textId="77777777" w:rsidTr="7451D5E2">
        <w:trPr>
          <w:trHeight w:val="265"/>
        </w:trPr>
        <w:tc>
          <w:tcPr>
            <w:tcW w:w="617" w:type="dxa"/>
          </w:tcPr>
          <w:p w14:paraId="4AACC686" w14:textId="1662022E" w:rsidR="006A177D" w:rsidRPr="00840F08" w:rsidRDefault="007526DD" w:rsidP="008162C2">
            <w:pPr>
              <w:rPr>
                <w:rFonts w:ascii="Aptos Narrow" w:hAnsi="Aptos Narrow" w:cs="Microsoft Sans Serif"/>
                <w:b/>
                <w:sz w:val="18"/>
                <w:szCs w:val="18"/>
                <w:lang w:val="pt-BR"/>
              </w:rPr>
            </w:pPr>
            <w:r>
              <w:rPr>
                <w:rFonts w:ascii="Aptos Narrow" w:hAnsi="Aptos Narrow" w:cs="Microsoft Sans Serif"/>
                <w:b/>
                <w:sz w:val="18"/>
                <w:szCs w:val="18"/>
                <w:lang w:val="pt-BR"/>
              </w:rPr>
              <w:t>06</w:t>
            </w:r>
          </w:p>
        </w:tc>
        <w:tc>
          <w:tcPr>
            <w:tcW w:w="9076" w:type="dxa"/>
          </w:tcPr>
          <w:p w14:paraId="48941190" w14:textId="77777777" w:rsidR="006A177D" w:rsidRDefault="007526DD" w:rsidP="005C2ED9">
            <w:pPr>
              <w:jc w:val="both"/>
              <w:rPr>
                <w:rFonts w:ascii="Aptos Narrow" w:hAnsi="Aptos Narrow" w:cstheme="minorHAnsi"/>
                <w:sz w:val="22"/>
                <w:szCs w:val="22"/>
                <w:lang w:val="pt-BR"/>
              </w:rPr>
            </w:pPr>
            <w:r w:rsidRPr="007526DD">
              <w:rPr>
                <w:rFonts w:ascii="Aptos Narrow" w:hAnsi="Aptos Narrow" w:cstheme="minorHAnsi"/>
                <w:sz w:val="22"/>
                <w:szCs w:val="22"/>
                <w:lang w:val="pt-BR"/>
              </w:rPr>
              <w:t>Encaminhamentos</w:t>
            </w:r>
          </w:p>
          <w:p w14:paraId="0F5511BB" w14:textId="77777777" w:rsidR="007526DD" w:rsidRDefault="007526DD" w:rsidP="005C2ED9">
            <w:pPr>
              <w:jc w:val="both"/>
              <w:rPr>
                <w:rFonts w:ascii="Aptos Narrow" w:hAnsi="Aptos Narrow" w:cstheme="minorHAnsi"/>
                <w:sz w:val="22"/>
                <w:szCs w:val="22"/>
                <w:lang w:val="pt-BR"/>
              </w:rPr>
            </w:pPr>
          </w:p>
          <w:p w14:paraId="7E780205" w14:textId="57515038" w:rsidR="00CE3188" w:rsidRDefault="00CE3188" w:rsidP="00F954D2">
            <w:pPr>
              <w:pStyle w:val="PargrafodaLista"/>
              <w:numPr>
                <w:ilvl w:val="0"/>
                <w:numId w:val="7"/>
              </w:numPr>
              <w:jc w:val="both"/>
              <w:rPr>
                <w:rFonts w:ascii="Aptos Narrow" w:hAnsi="Aptos Narrow" w:cstheme="minorHAnsi"/>
                <w:sz w:val="22"/>
                <w:szCs w:val="22"/>
                <w:lang w:val="pt-BR"/>
              </w:rPr>
            </w:pPr>
            <w:r>
              <w:rPr>
                <w:rFonts w:ascii="Aptos Narrow" w:hAnsi="Aptos Narrow" w:cstheme="minorHAnsi"/>
                <w:sz w:val="22"/>
                <w:szCs w:val="22"/>
                <w:lang w:val="pt-BR"/>
              </w:rPr>
              <w:t>Compartilhar o regimento interno do PAC com os membros</w:t>
            </w:r>
          </w:p>
          <w:p w14:paraId="34F0C194" w14:textId="6530068B" w:rsidR="007526DD" w:rsidRPr="00F954D2" w:rsidRDefault="007526DD" w:rsidP="00F954D2">
            <w:pPr>
              <w:pStyle w:val="PargrafodaLista"/>
              <w:numPr>
                <w:ilvl w:val="0"/>
                <w:numId w:val="7"/>
              </w:numPr>
              <w:jc w:val="both"/>
              <w:rPr>
                <w:rFonts w:ascii="Aptos Narrow" w:hAnsi="Aptos Narrow" w:cstheme="minorHAnsi"/>
                <w:sz w:val="22"/>
                <w:szCs w:val="22"/>
                <w:lang w:val="pt-BR"/>
              </w:rPr>
            </w:pPr>
            <w:r w:rsidRPr="00F954D2">
              <w:rPr>
                <w:rFonts w:ascii="Aptos Narrow" w:hAnsi="Aptos Narrow" w:cstheme="minorHAnsi"/>
                <w:sz w:val="22"/>
                <w:szCs w:val="22"/>
                <w:lang w:val="pt-BR"/>
              </w:rPr>
              <w:t>Compartilhar a apresentação utilizada na reunião, ata e documentos de referência (</w:t>
            </w:r>
            <w:proofErr w:type="spellStart"/>
            <w:r w:rsidRPr="00F954D2">
              <w:rPr>
                <w:rFonts w:ascii="Aptos Narrow" w:hAnsi="Aptos Narrow" w:cstheme="minorHAnsi"/>
                <w:sz w:val="22"/>
                <w:szCs w:val="22"/>
                <w:lang w:val="pt-BR"/>
              </w:rPr>
              <w:t>Prodoc</w:t>
            </w:r>
            <w:proofErr w:type="spellEnd"/>
            <w:r w:rsidRPr="00F954D2">
              <w:rPr>
                <w:rFonts w:ascii="Aptos Narrow" w:hAnsi="Aptos Narrow" w:cstheme="minorHAnsi"/>
                <w:sz w:val="22"/>
                <w:szCs w:val="22"/>
                <w:lang w:val="pt-BR"/>
              </w:rPr>
              <w:t xml:space="preserve"> e Avaliação de Meio Termo quando disponíveis).</w:t>
            </w:r>
          </w:p>
          <w:p w14:paraId="7502474B" w14:textId="77777777" w:rsidR="007526DD" w:rsidRPr="00F954D2" w:rsidRDefault="007526DD" w:rsidP="00F954D2">
            <w:pPr>
              <w:pStyle w:val="PargrafodaLista"/>
              <w:numPr>
                <w:ilvl w:val="0"/>
                <w:numId w:val="7"/>
              </w:numPr>
              <w:jc w:val="both"/>
              <w:rPr>
                <w:rFonts w:ascii="Aptos Narrow" w:hAnsi="Aptos Narrow" w:cstheme="minorHAnsi"/>
                <w:sz w:val="22"/>
                <w:szCs w:val="22"/>
                <w:lang w:val="pt-BR"/>
              </w:rPr>
            </w:pPr>
            <w:r w:rsidRPr="00F954D2">
              <w:rPr>
                <w:rFonts w:ascii="Aptos Narrow" w:hAnsi="Aptos Narrow" w:cstheme="minorHAnsi"/>
                <w:sz w:val="22"/>
                <w:szCs w:val="22"/>
                <w:lang w:val="pt-BR"/>
              </w:rPr>
              <w:t>Enviar à COIAB lista dos 25 projetos indígenas apoiados.</w:t>
            </w:r>
          </w:p>
          <w:p w14:paraId="1023CD11" w14:textId="77777777" w:rsidR="007526DD" w:rsidRPr="00F954D2" w:rsidRDefault="007526DD" w:rsidP="00F954D2">
            <w:pPr>
              <w:pStyle w:val="PargrafodaLista"/>
              <w:numPr>
                <w:ilvl w:val="0"/>
                <w:numId w:val="7"/>
              </w:numPr>
              <w:jc w:val="both"/>
              <w:rPr>
                <w:rFonts w:ascii="Aptos Narrow" w:hAnsi="Aptos Narrow" w:cstheme="minorHAnsi"/>
                <w:sz w:val="22"/>
                <w:szCs w:val="22"/>
                <w:lang w:val="pt-BR"/>
              </w:rPr>
            </w:pPr>
            <w:r w:rsidRPr="00F954D2">
              <w:rPr>
                <w:rFonts w:ascii="Aptos Narrow" w:hAnsi="Aptos Narrow" w:cstheme="minorHAnsi"/>
                <w:sz w:val="22"/>
                <w:szCs w:val="22"/>
                <w:lang w:val="pt-BR"/>
              </w:rPr>
              <w:t>Avaliar sugestões de maior integração com MDA, CONTAG e Incra.</w:t>
            </w:r>
          </w:p>
          <w:p w14:paraId="3EE682B4" w14:textId="77777777" w:rsidR="007526DD" w:rsidRPr="00F954D2" w:rsidRDefault="007526DD" w:rsidP="00F954D2">
            <w:pPr>
              <w:pStyle w:val="PargrafodaLista"/>
              <w:numPr>
                <w:ilvl w:val="0"/>
                <w:numId w:val="7"/>
              </w:numPr>
              <w:jc w:val="both"/>
              <w:rPr>
                <w:rFonts w:ascii="Aptos Narrow" w:hAnsi="Aptos Narrow" w:cstheme="minorHAnsi"/>
                <w:sz w:val="22"/>
                <w:szCs w:val="22"/>
                <w:lang w:val="pt-BR"/>
              </w:rPr>
            </w:pPr>
            <w:r w:rsidRPr="00F954D2">
              <w:rPr>
                <w:rFonts w:ascii="Aptos Narrow" w:hAnsi="Aptos Narrow" w:cstheme="minorHAnsi"/>
                <w:sz w:val="22"/>
                <w:szCs w:val="22"/>
                <w:lang w:val="pt-BR"/>
              </w:rPr>
              <w:t>Considerar ajustes no edital de assentamentos e novo edital para territórios coletivos.</w:t>
            </w:r>
          </w:p>
          <w:p w14:paraId="6148DF97" w14:textId="7239D211" w:rsidR="007526DD" w:rsidRPr="00F954D2" w:rsidRDefault="007526DD" w:rsidP="00F954D2">
            <w:pPr>
              <w:pStyle w:val="PargrafodaLista"/>
              <w:numPr>
                <w:ilvl w:val="0"/>
                <w:numId w:val="7"/>
              </w:numPr>
              <w:jc w:val="both"/>
              <w:rPr>
                <w:rFonts w:ascii="Aptos Narrow" w:hAnsi="Aptos Narrow" w:cstheme="minorHAnsi"/>
                <w:sz w:val="22"/>
                <w:szCs w:val="22"/>
                <w:lang w:val="pt-BR"/>
              </w:rPr>
            </w:pPr>
            <w:r w:rsidRPr="00F954D2">
              <w:rPr>
                <w:rFonts w:ascii="Aptos Narrow" w:hAnsi="Aptos Narrow" w:cstheme="minorHAnsi"/>
                <w:sz w:val="22"/>
                <w:szCs w:val="22"/>
                <w:lang w:val="pt-BR"/>
              </w:rPr>
              <w:t>Realizar nova reunião do PAC até o final de 2025 para apresentar plano de trabalho para o período de prorrogação.</w:t>
            </w:r>
          </w:p>
        </w:tc>
      </w:tr>
      <w:tr w:rsidR="006A177D" w:rsidRPr="00737C05" w14:paraId="67A66440" w14:textId="77777777" w:rsidTr="7451D5E2">
        <w:trPr>
          <w:trHeight w:val="265"/>
        </w:trPr>
        <w:tc>
          <w:tcPr>
            <w:tcW w:w="617" w:type="dxa"/>
          </w:tcPr>
          <w:p w14:paraId="3108476F" w14:textId="153817C7" w:rsidR="006A177D" w:rsidRPr="00840F08" w:rsidRDefault="00F954D2" w:rsidP="008162C2">
            <w:pPr>
              <w:rPr>
                <w:rFonts w:ascii="Aptos Narrow" w:hAnsi="Aptos Narrow" w:cs="Microsoft Sans Serif"/>
                <w:b/>
                <w:sz w:val="18"/>
                <w:szCs w:val="18"/>
                <w:lang w:val="pt-BR"/>
              </w:rPr>
            </w:pPr>
            <w:r>
              <w:rPr>
                <w:rFonts w:ascii="Aptos Narrow" w:hAnsi="Aptos Narrow" w:cs="Microsoft Sans Serif"/>
                <w:b/>
                <w:sz w:val="18"/>
                <w:szCs w:val="18"/>
                <w:lang w:val="pt-BR"/>
              </w:rPr>
              <w:t>07</w:t>
            </w:r>
          </w:p>
        </w:tc>
        <w:tc>
          <w:tcPr>
            <w:tcW w:w="9076" w:type="dxa"/>
          </w:tcPr>
          <w:p w14:paraId="62B0F6E5" w14:textId="77777777" w:rsidR="006A177D" w:rsidRDefault="00143F62" w:rsidP="005C2ED9">
            <w:pPr>
              <w:jc w:val="both"/>
              <w:rPr>
                <w:rFonts w:ascii="Aptos Narrow" w:hAnsi="Aptos Narrow" w:cstheme="minorHAnsi"/>
                <w:sz w:val="22"/>
                <w:szCs w:val="22"/>
                <w:lang w:val="pt-BR"/>
              </w:rPr>
            </w:pPr>
            <w:r w:rsidRPr="00143F62">
              <w:rPr>
                <w:rFonts w:ascii="Aptos Narrow" w:hAnsi="Aptos Narrow" w:cstheme="minorHAnsi"/>
                <w:sz w:val="22"/>
                <w:szCs w:val="22"/>
                <w:lang w:val="pt-BR"/>
              </w:rPr>
              <w:t>Encerramento</w:t>
            </w:r>
          </w:p>
          <w:p w14:paraId="287DC571" w14:textId="77777777" w:rsidR="00143F62" w:rsidRDefault="00143F62" w:rsidP="005C2ED9">
            <w:pPr>
              <w:jc w:val="both"/>
              <w:rPr>
                <w:rFonts w:ascii="Aptos Narrow" w:hAnsi="Aptos Narrow" w:cstheme="minorHAnsi"/>
                <w:sz w:val="22"/>
                <w:szCs w:val="22"/>
                <w:lang w:val="pt-BR"/>
              </w:rPr>
            </w:pPr>
          </w:p>
          <w:p w14:paraId="25A936C2" w14:textId="04F1F4EB" w:rsidR="00143F62" w:rsidRPr="00840F08" w:rsidRDefault="00143F62" w:rsidP="005C2ED9">
            <w:pPr>
              <w:jc w:val="both"/>
              <w:rPr>
                <w:rFonts w:ascii="Aptos Narrow" w:hAnsi="Aptos Narrow" w:cstheme="minorHAnsi"/>
                <w:sz w:val="22"/>
                <w:szCs w:val="22"/>
                <w:lang w:val="pt-BR"/>
              </w:rPr>
            </w:pPr>
            <w:r w:rsidRPr="00143F62">
              <w:rPr>
                <w:rFonts w:ascii="Aptos Narrow" w:hAnsi="Aptos Narrow" w:cstheme="minorHAnsi"/>
                <w:sz w:val="22"/>
                <w:szCs w:val="22"/>
                <w:lang w:val="pt-BR"/>
              </w:rPr>
              <w:t>Luana Lopes (PNUD) e André Lima (MMA) agradeceram as contribuições e reforçaram a importância da participação ativa dos membros, inclusive fora das reuniões ordinárias, para ampliar a efetividade e integração das ações do projeto.</w:t>
            </w:r>
          </w:p>
        </w:tc>
      </w:tr>
    </w:tbl>
    <w:p w14:paraId="0CAC0CA1" w14:textId="7F887668" w:rsidR="00903B6D" w:rsidRPr="00840F08" w:rsidRDefault="00903B6D" w:rsidP="00961AA6">
      <w:pPr>
        <w:jc w:val="both"/>
        <w:rPr>
          <w:rFonts w:ascii="Aptos Narrow" w:hAnsi="Aptos Narrow" w:cs="Microsoft Sans Serif"/>
          <w:b/>
          <w:sz w:val="20"/>
          <w:szCs w:val="20"/>
          <w:lang w:val="pt-BR"/>
        </w:rPr>
      </w:pPr>
    </w:p>
    <w:p w14:paraId="590C7300" w14:textId="77777777" w:rsidR="00792C7A" w:rsidRPr="00840F08" w:rsidRDefault="00792C7A" w:rsidP="008F7CF8">
      <w:pPr>
        <w:rPr>
          <w:rFonts w:ascii="Aptos Narrow" w:hAnsi="Aptos Narrow" w:cstheme="minorHAnsi"/>
          <w:b/>
          <w:bCs/>
          <w:lang w:val="pt-BR"/>
        </w:rPr>
      </w:pPr>
      <w:bookmarkStart w:id="0" w:name="_Hlk58434061"/>
    </w:p>
    <w:p w14:paraId="00FE1C79" w14:textId="6CD240CA" w:rsidR="00AD08B1" w:rsidRPr="00CE3188" w:rsidRDefault="000B61C0" w:rsidP="00CE3188">
      <w:pPr>
        <w:pStyle w:val="PargrafodaLista"/>
        <w:numPr>
          <w:ilvl w:val="0"/>
          <w:numId w:val="3"/>
        </w:numPr>
        <w:ind w:left="426" w:hanging="426"/>
        <w:jc w:val="both"/>
        <w:rPr>
          <w:rFonts w:ascii="Aptos Narrow" w:hAnsi="Aptos Narrow" w:cs="Microsoft Sans Serif"/>
          <w:b/>
          <w:lang w:val="pt-BR"/>
        </w:rPr>
      </w:pPr>
      <w:r w:rsidRPr="00CE3188">
        <w:rPr>
          <w:rFonts w:ascii="Aptos Narrow" w:hAnsi="Aptos Narrow" w:cs="Microsoft Sans Serif"/>
          <w:b/>
          <w:lang w:val="pt-BR"/>
        </w:rPr>
        <w:t>Lista de Anexos</w:t>
      </w:r>
    </w:p>
    <w:p w14:paraId="1DDB0ADE" w14:textId="6D1280E0" w:rsidR="00FF4D30" w:rsidRDefault="00121E09" w:rsidP="0095167F">
      <w:pPr>
        <w:pStyle w:val="PargrafodaLista"/>
        <w:numPr>
          <w:ilvl w:val="0"/>
          <w:numId w:val="1"/>
        </w:numPr>
        <w:rPr>
          <w:rFonts w:ascii="Aptos Narrow" w:eastAsia="Times New Roman" w:hAnsi="Aptos Narrow" w:cstheme="minorHAnsi"/>
          <w:sz w:val="22"/>
          <w:szCs w:val="22"/>
          <w:lang w:val="pt-BR" w:eastAsia="es-ES"/>
        </w:rPr>
      </w:pPr>
      <w:r w:rsidRPr="00840F08">
        <w:rPr>
          <w:rFonts w:ascii="Aptos Narrow" w:eastAsia="Times New Roman" w:hAnsi="Aptos Narrow" w:cstheme="minorHAnsi"/>
          <w:sz w:val="22"/>
          <w:szCs w:val="22"/>
          <w:lang w:val="pt-BR" w:eastAsia="es-ES"/>
        </w:rPr>
        <w:t xml:space="preserve">Anexo </w:t>
      </w:r>
      <w:r w:rsidR="006B1661" w:rsidRPr="00840F08">
        <w:rPr>
          <w:rFonts w:ascii="Aptos Narrow" w:eastAsia="Times New Roman" w:hAnsi="Aptos Narrow" w:cstheme="minorHAnsi"/>
          <w:sz w:val="22"/>
          <w:szCs w:val="22"/>
          <w:lang w:val="pt-BR" w:eastAsia="es-ES"/>
        </w:rPr>
        <w:t>1</w:t>
      </w:r>
      <w:r w:rsidR="00AD08B1" w:rsidRPr="00840F08">
        <w:rPr>
          <w:rFonts w:ascii="Aptos Narrow" w:eastAsia="Times New Roman" w:hAnsi="Aptos Narrow" w:cstheme="minorHAnsi"/>
          <w:sz w:val="22"/>
          <w:szCs w:val="22"/>
          <w:lang w:val="pt-BR" w:eastAsia="es-ES"/>
        </w:rPr>
        <w:t xml:space="preserve">: </w:t>
      </w:r>
      <w:r w:rsidR="000B61C0" w:rsidRPr="00840F08">
        <w:rPr>
          <w:rFonts w:ascii="Aptos Narrow" w:eastAsia="Times New Roman" w:hAnsi="Aptos Narrow" w:cstheme="minorHAnsi"/>
          <w:sz w:val="22"/>
          <w:szCs w:val="22"/>
          <w:lang w:val="pt-BR" w:eastAsia="es-ES"/>
        </w:rPr>
        <w:t xml:space="preserve">Apresentação </w:t>
      </w:r>
      <w:r w:rsidR="00B21F94">
        <w:rPr>
          <w:rFonts w:ascii="Aptos Narrow" w:eastAsia="Times New Roman" w:hAnsi="Aptos Narrow" w:cstheme="minorHAnsi"/>
          <w:sz w:val="22"/>
          <w:szCs w:val="22"/>
          <w:lang w:val="pt-BR" w:eastAsia="es-ES"/>
        </w:rPr>
        <w:t xml:space="preserve">do Status do </w:t>
      </w:r>
      <w:r w:rsidR="000B61C0" w:rsidRPr="00840F08">
        <w:rPr>
          <w:rFonts w:ascii="Aptos Narrow" w:eastAsia="Times New Roman" w:hAnsi="Aptos Narrow" w:cstheme="minorHAnsi"/>
          <w:sz w:val="22"/>
          <w:szCs w:val="22"/>
          <w:lang w:val="pt-BR" w:eastAsia="es-ES"/>
        </w:rPr>
        <w:t>Floresta+</w:t>
      </w:r>
      <w:bookmarkEnd w:id="0"/>
      <w:r w:rsidR="007C38CA">
        <w:rPr>
          <w:rFonts w:ascii="Aptos Narrow" w:eastAsia="Times New Roman" w:hAnsi="Aptos Narrow" w:cstheme="minorHAnsi"/>
          <w:sz w:val="22"/>
          <w:szCs w:val="22"/>
          <w:lang w:val="pt-BR" w:eastAsia="es-ES"/>
        </w:rPr>
        <w:t xml:space="preserve"> </w:t>
      </w:r>
      <w:r w:rsidR="00B21F94">
        <w:rPr>
          <w:rFonts w:ascii="Aptos Narrow" w:eastAsia="Times New Roman" w:hAnsi="Aptos Narrow" w:cstheme="minorHAnsi"/>
          <w:sz w:val="22"/>
          <w:szCs w:val="22"/>
          <w:lang w:val="pt-BR" w:eastAsia="es-ES"/>
        </w:rPr>
        <w:t>Amazônia</w:t>
      </w:r>
    </w:p>
    <w:p w14:paraId="6658D3B2" w14:textId="517358DE" w:rsidR="00B21F94" w:rsidRPr="00840F08" w:rsidRDefault="00B21F94" w:rsidP="0095167F">
      <w:pPr>
        <w:pStyle w:val="PargrafodaLista"/>
        <w:numPr>
          <w:ilvl w:val="0"/>
          <w:numId w:val="1"/>
        </w:numPr>
        <w:rPr>
          <w:rFonts w:ascii="Aptos Narrow" w:eastAsia="Times New Roman" w:hAnsi="Aptos Narrow" w:cstheme="minorHAnsi"/>
          <w:sz w:val="22"/>
          <w:szCs w:val="22"/>
          <w:lang w:val="pt-BR" w:eastAsia="es-ES"/>
        </w:rPr>
      </w:pPr>
      <w:r>
        <w:rPr>
          <w:rFonts w:ascii="Aptos Narrow" w:eastAsia="Times New Roman" w:hAnsi="Aptos Narrow" w:cstheme="minorHAnsi"/>
          <w:sz w:val="22"/>
          <w:szCs w:val="22"/>
          <w:lang w:val="pt-BR" w:eastAsia="es-ES"/>
        </w:rPr>
        <w:t>Anexo 2: D</w:t>
      </w:r>
      <w:r w:rsidRPr="00B21F94">
        <w:rPr>
          <w:rFonts w:ascii="Aptos Narrow" w:eastAsia="Times New Roman" w:hAnsi="Aptos Narrow" w:cstheme="minorHAnsi"/>
          <w:sz w:val="22"/>
          <w:szCs w:val="22"/>
          <w:lang w:val="pt-BR" w:eastAsia="es-ES"/>
        </w:rPr>
        <w:t>ocumento de composição atualizada do PAC</w:t>
      </w:r>
    </w:p>
    <w:sectPr w:rsidR="00B21F94" w:rsidRPr="00840F08" w:rsidSect="00C92E6A">
      <w:headerReference w:type="default" r:id="rId13"/>
      <w:footerReference w:type="default" r:id="rId14"/>
      <w:headerReference w:type="first" r:id="rId15"/>
      <w:footerReference w:type="first" r:id="rId16"/>
      <w:pgSz w:w="11906" w:h="16838"/>
      <w:pgMar w:top="1440" w:right="1080" w:bottom="1440" w:left="1080" w:header="794" w:footer="56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6A68E7" w14:textId="77777777" w:rsidR="0058439D" w:rsidRDefault="0058439D" w:rsidP="0054079D">
      <w:r>
        <w:separator/>
      </w:r>
    </w:p>
  </w:endnote>
  <w:endnote w:type="continuationSeparator" w:id="0">
    <w:p w14:paraId="63D27FB4" w14:textId="77777777" w:rsidR="0058439D" w:rsidRDefault="0058439D" w:rsidP="0054079D">
      <w:r>
        <w:continuationSeparator/>
      </w:r>
    </w:p>
  </w:endnote>
  <w:endnote w:type="continuationNotice" w:id="1">
    <w:p w14:paraId="6C35781A" w14:textId="77777777" w:rsidR="0058439D" w:rsidRDefault="0058439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ptos Narrow">
    <w:charset w:val="00"/>
    <w:family w:val="swiss"/>
    <w:pitch w:val="variable"/>
    <w:sig w:usb0="20000287" w:usb1="00000003" w:usb2="00000000" w:usb3="00000000" w:csb0="0000019F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07857887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14:paraId="3C0EAC1D" w14:textId="1644E690" w:rsidR="00C92E6A" w:rsidRDefault="00A97B25">
            <w:pPr>
              <w:pStyle w:val="Rodap"/>
              <w:jc w:val="right"/>
            </w:pPr>
            <w:r>
              <w:rPr>
                <w:noProof/>
              </w:rPr>
              <w:drawing>
                <wp:inline distT="0" distB="0" distL="0" distR="0" wp14:anchorId="7797DB64" wp14:editId="3017A5EB">
                  <wp:extent cx="5753100" cy="895350"/>
                  <wp:effectExtent l="0" t="0" r="0" b="0"/>
                  <wp:docPr id="1165453970" name="Image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53100" cy="8953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C92E6A">
              <w:rPr>
                <w:lang w:val="pt-BR"/>
              </w:rPr>
              <w:t xml:space="preserve">Página </w:t>
            </w:r>
            <w:r w:rsidR="00C92E6A">
              <w:rPr>
                <w:b/>
                <w:bCs/>
              </w:rPr>
              <w:fldChar w:fldCharType="begin"/>
            </w:r>
            <w:r w:rsidR="00C92E6A">
              <w:rPr>
                <w:b/>
                <w:bCs/>
              </w:rPr>
              <w:instrText>PAGE</w:instrText>
            </w:r>
            <w:r w:rsidR="00C92E6A">
              <w:rPr>
                <w:b/>
                <w:bCs/>
              </w:rPr>
              <w:fldChar w:fldCharType="separate"/>
            </w:r>
            <w:r w:rsidR="00C92E6A">
              <w:rPr>
                <w:b/>
                <w:bCs/>
                <w:lang w:val="pt-BR"/>
              </w:rPr>
              <w:t>2</w:t>
            </w:r>
            <w:r w:rsidR="00C92E6A">
              <w:rPr>
                <w:b/>
                <w:bCs/>
              </w:rPr>
              <w:fldChar w:fldCharType="end"/>
            </w:r>
            <w:r w:rsidR="00C92E6A">
              <w:rPr>
                <w:lang w:val="pt-BR"/>
              </w:rPr>
              <w:t xml:space="preserve"> de </w:t>
            </w:r>
            <w:r w:rsidR="00C92E6A">
              <w:rPr>
                <w:b/>
                <w:bCs/>
              </w:rPr>
              <w:fldChar w:fldCharType="begin"/>
            </w:r>
            <w:r w:rsidR="00C92E6A">
              <w:rPr>
                <w:b/>
                <w:bCs/>
              </w:rPr>
              <w:instrText>NUMPAGES</w:instrText>
            </w:r>
            <w:r w:rsidR="00C92E6A">
              <w:rPr>
                <w:b/>
                <w:bCs/>
              </w:rPr>
              <w:fldChar w:fldCharType="separate"/>
            </w:r>
            <w:r w:rsidR="00C92E6A">
              <w:rPr>
                <w:b/>
                <w:bCs/>
                <w:lang w:val="pt-BR"/>
              </w:rPr>
              <w:t>2</w:t>
            </w:r>
            <w:r w:rsidR="00C92E6A">
              <w:rPr>
                <w:b/>
                <w:bCs/>
              </w:rPr>
              <w:fldChar w:fldCharType="end"/>
            </w:r>
          </w:p>
        </w:sdtContent>
      </w:sdt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FD569B" w14:textId="2E7DBD13" w:rsidR="00FE35D3" w:rsidRDefault="00A97B25">
    <w:pPr>
      <w:pStyle w:val="Rodap"/>
    </w:pPr>
    <w:r>
      <w:rPr>
        <w:noProof/>
      </w:rPr>
      <w:drawing>
        <wp:inline distT="0" distB="0" distL="0" distR="0" wp14:anchorId="05A1FFD5" wp14:editId="070D90EE">
          <wp:extent cx="5753100" cy="895350"/>
          <wp:effectExtent l="0" t="0" r="0" b="0"/>
          <wp:docPr id="1540277689" name="Imagem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3100" cy="8953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3E0756" w14:textId="77777777" w:rsidR="0058439D" w:rsidRDefault="0058439D" w:rsidP="0054079D">
      <w:r>
        <w:separator/>
      </w:r>
    </w:p>
  </w:footnote>
  <w:footnote w:type="continuationSeparator" w:id="0">
    <w:p w14:paraId="4C2B83C5" w14:textId="77777777" w:rsidR="0058439D" w:rsidRDefault="0058439D" w:rsidP="0054079D">
      <w:r>
        <w:continuationSeparator/>
      </w:r>
    </w:p>
  </w:footnote>
  <w:footnote w:type="continuationNotice" w:id="1">
    <w:p w14:paraId="7019B2D4" w14:textId="77777777" w:rsidR="0058439D" w:rsidRDefault="0058439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C00C21" w14:textId="4B22DB29" w:rsidR="006D694A" w:rsidRDefault="00F233B3" w:rsidP="00F233B3">
    <w:pPr>
      <w:pBdr>
        <w:top w:val="nil"/>
        <w:left w:val="nil"/>
        <w:bottom w:val="nil"/>
        <w:right w:val="nil"/>
        <w:between w:val="nil"/>
      </w:pBdr>
      <w:tabs>
        <w:tab w:val="center" w:pos="4419"/>
        <w:tab w:val="right" w:pos="8838"/>
      </w:tabs>
      <w:jc w:val="right"/>
      <w:rPr>
        <w:color w:val="000000"/>
      </w:rPr>
    </w:pPr>
    <w:r>
      <w:rPr>
        <w:noProof/>
        <w:color w:val="000000"/>
      </w:rPr>
      <w:drawing>
        <wp:inline distT="0" distB="0" distL="0" distR="0" wp14:anchorId="133E7F47" wp14:editId="08C43C6E">
          <wp:extent cx="2314808" cy="863600"/>
          <wp:effectExtent l="0" t="0" r="0" b="0"/>
          <wp:docPr id="2" name="Picture 2" descr="A picture containing graphical user interfac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picture containing graphical user interface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39917" cy="87296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309E27E7" w14:textId="77777777" w:rsidR="006D694A" w:rsidRDefault="006D694A" w:rsidP="00717010">
    <w:pPr>
      <w:tabs>
        <w:tab w:val="center" w:pos="4252"/>
        <w:tab w:val="right" w:pos="8504"/>
      </w:tabs>
      <w:jc w:val="center"/>
      <w:rPr>
        <w:color w:val="000000"/>
        <w:sz w:val="14"/>
        <w:szCs w:val="1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14DDD1" w14:textId="197C4E59" w:rsidR="00C92E6A" w:rsidRDefault="00C92E6A" w:rsidP="00C92E6A">
    <w:pPr>
      <w:pStyle w:val="Cabealho"/>
      <w:jc w:val="right"/>
    </w:pPr>
    <w:r>
      <w:rPr>
        <w:noProof/>
        <w:color w:val="000000"/>
      </w:rPr>
      <w:drawing>
        <wp:inline distT="0" distB="0" distL="0" distR="0" wp14:anchorId="50D669B3" wp14:editId="4CA1C8CD">
          <wp:extent cx="2314808" cy="863600"/>
          <wp:effectExtent l="0" t="0" r="0" b="0"/>
          <wp:docPr id="1540154583" name="Picture 2" descr="A picture containing graphical user interfac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picture containing graphical user interface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39917" cy="87296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3C3F83"/>
    <w:multiLevelType w:val="hybridMultilevel"/>
    <w:tmpl w:val="9AFA05D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5A31C59"/>
    <w:multiLevelType w:val="hybridMultilevel"/>
    <w:tmpl w:val="9C20210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8237194"/>
    <w:multiLevelType w:val="hybridMultilevel"/>
    <w:tmpl w:val="9ABA61CE"/>
    <w:lvl w:ilvl="0" w:tplc="2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21F1197"/>
    <w:multiLevelType w:val="hybridMultilevel"/>
    <w:tmpl w:val="DD0E131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FCF2A7B"/>
    <w:multiLevelType w:val="hybridMultilevel"/>
    <w:tmpl w:val="6486C43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3CA053D"/>
    <w:multiLevelType w:val="hybridMultilevel"/>
    <w:tmpl w:val="4FB084C2"/>
    <w:lvl w:ilvl="0" w:tplc="2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0257C6B"/>
    <w:multiLevelType w:val="hybridMultilevel"/>
    <w:tmpl w:val="D81097E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33183229">
    <w:abstractNumId w:val="2"/>
  </w:num>
  <w:num w:numId="2" w16cid:durableId="349063294">
    <w:abstractNumId w:val="5"/>
  </w:num>
  <w:num w:numId="3" w16cid:durableId="680357770">
    <w:abstractNumId w:val="1"/>
  </w:num>
  <w:num w:numId="4" w16cid:durableId="1112942885">
    <w:abstractNumId w:val="3"/>
  </w:num>
  <w:num w:numId="5" w16cid:durableId="737703706">
    <w:abstractNumId w:val="6"/>
  </w:num>
  <w:num w:numId="6" w16cid:durableId="569579239">
    <w:abstractNumId w:val="4"/>
  </w:num>
  <w:num w:numId="7" w16cid:durableId="1018237686">
    <w:abstractNumId w:val="0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1M7M0MzEyMrS0NDJW0lEKTi0uzszPAykwqQUAstINxSwAAAA="/>
  </w:docVars>
  <w:rsids>
    <w:rsidRoot w:val="005B5E88"/>
    <w:rsid w:val="00000FE9"/>
    <w:rsid w:val="0000357E"/>
    <w:rsid w:val="00011E11"/>
    <w:rsid w:val="00011E46"/>
    <w:rsid w:val="00012B01"/>
    <w:rsid w:val="00013801"/>
    <w:rsid w:val="00013F76"/>
    <w:rsid w:val="00014BDF"/>
    <w:rsid w:val="000151BF"/>
    <w:rsid w:val="0001600D"/>
    <w:rsid w:val="0001643C"/>
    <w:rsid w:val="00016CEB"/>
    <w:rsid w:val="000235F8"/>
    <w:rsid w:val="00023AF5"/>
    <w:rsid w:val="00024EFA"/>
    <w:rsid w:val="000250D3"/>
    <w:rsid w:val="00025C76"/>
    <w:rsid w:val="00026D9E"/>
    <w:rsid w:val="0002767C"/>
    <w:rsid w:val="0002782A"/>
    <w:rsid w:val="00027A18"/>
    <w:rsid w:val="00030DD0"/>
    <w:rsid w:val="00032C14"/>
    <w:rsid w:val="000332E1"/>
    <w:rsid w:val="00033838"/>
    <w:rsid w:val="0003482E"/>
    <w:rsid w:val="00034C07"/>
    <w:rsid w:val="00035B1B"/>
    <w:rsid w:val="000366B6"/>
    <w:rsid w:val="000403EB"/>
    <w:rsid w:val="000408E1"/>
    <w:rsid w:val="00041828"/>
    <w:rsid w:val="00042057"/>
    <w:rsid w:val="0004347A"/>
    <w:rsid w:val="000445C9"/>
    <w:rsid w:val="00045C71"/>
    <w:rsid w:val="00045DBC"/>
    <w:rsid w:val="000501C9"/>
    <w:rsid w:val="00050B4C"/>
    <w:rsid w:val="00050E4B"/>
    <w:rsid w:val="000510D3"/>
    <w:rsid w:val="00051553"/>
    <w:rsid w:val="00051626"/>
    <w:rsid w:val="00051AE3"/>
    <w:rsid w:val="00052106"/>
    <w:rsid w:val="00052AD9"/>
    <w:rsid w:val="00053E58"/>
    <w:rsid w:val="00055C66"/>
    <w:rsid w:val="00062D8A"/>
    <w:rsid w:val="00062DA9"/>
    <w:rsid w:val="00063689"/>
    <w:rsid w:val="00064ABD"/>
    <w:rsid w:val="000650D8"/>
    <w:rsid w:val="00065998"/>
    <w:rsid w:val="000670A0"/>
    <w:rsid w:val="00070ACA"/>
    <w:rsid w:val="00072BF2"/>
    <w:rsid w:val="00074E76"/>
    <w:rsid w:val="000776E5"/>
    <w:rsid w:val="000805BC"/>
    <w:rsid w:val="000814B4"/>
    <w:rsid w:val="0008193B"/>
    <w:rsid w:val="00081A18"/>
    <w:rsid w:val="00081C51"/>
    <w:rsid w:val="00083B1A"/>
    <w:rsid w:val="00084D14"/>
    <w:rsid w:val="000852AE"/>
    <w:rsid w:val="00091305"/>
    <w:rsid w:val="00094AAD"/>
    <w:rsid w:val="00095CA9"/>
    <w:rsid w:val="0009779D"/>
    <w:rsid w:val="000A1213"/>
    <w:rsid w:val="000A33D5"/>
    <w:rsid w:val="000A46FA"/>
    <w:rsid w:val="000A4C7F"/>
    <w:rsid w:val="000A4FA5"/>
    <w:rsid w:val="000A6BA0"/>
    <w:rsid w:val="000A6DFF"/>
    <w:rsid w:val="000A72CC"/>
    <w:rsid w:val="000A7F48"/>
    <w:rsid w:val="000B237B"/>
    <w:rsid w:val="000B2D66"/>
    <w:rsid w:val="000B3F99"/>
    <w:rsid w:val="000B4F5C"/>
    <w:rsid w:val="000B5031"/>
    <w:rsid w:val="000B5036"/>
    <w:rsid w:val="000B591B"/>
    <w:rsid w:val="000B595D"/>
    <w:rsid w:val="000B61C0"/>
    <w:rsid w:val="000B64A7"/>
    <w:rsid w:val="000B7C3C"/>
    <w:rsid w:val="000B7D44"/>
    <w:rsid w:val="000C1935"/>
    <w:rsid w:val="000C308A"/>
    <w:rsid w:val="000C3442"/>
    <w:rsid w:val="000C716F"/>
    <w:rsid w:val="000C7F2F"/>
    <w:rsid w:val="000D06F7"/>
    <w:rsid w:val="000D24FF"/>
    <w:rsid w:val="000D2BEB"/>
    <w:rsid w:val="000D4E2A"/>
    <w:rsid w:val="000D5C66"/>
    <w:rsid w:val="000D6A96"/>
    <w:rsid w:val="000E0387"/>
    <w:rsid w:val="000E3163"/>
    <w:rsid w:val="000E4119"/>
    <w:rsid w:val="000E4682"/>
    <w:rsid w:val="000E4D33"/>
    <w:rsid w:val="000E59F6"/>
    <w:rsid w:val="000E6A6E"/>
    <w:rsid w:val="000E777C"/>
    <w:rsid w:val="000F0965"/>
    <w:rsid w:val="000F0CC1"/>
    <w:rsid w:val="000F0D2C"/>
    <w:rsid w:val="000F5463"/>
    <w:rsid w:val="000F55AC"/>
    <w:rsid w:val="000F569C"/>
    <w:rsid w:val="000F582C"/>
    <w:rsid w:val="00102196"/>
    <w:rsid w:val="00102972"/>
    <w:rsid w:val="00102C75"/>
    <w:rsid w:val="001042D6"/>
    <w:rsid w:val="001044A6"/>
    <w:rsid w:val="001045B6"/>
    <w:rsid w:val="001063E9"/>
    <w:rsid w:val="00106B1E"/>
    <w:rsid w:val="00106DA6"/>
    <w:rsid w:val="00110DF7"/>
    <w:rsid w:val="00111BCA"/>
    <w:rsid w:val="0011480A"/>
    <w:rsid w:val="00116649"/>
    <w:rsid w:val="001169EB"/>
    <w:rsid w:val="00116F92"/>
    <w:rsid w:val="00117020"/>
    <w:rsid w:val="0012048A"/>
    <w:rsid w:val="00121E09"/>
    <w:rsid w:val="00125299"/>
    <w:rsid w:val="00125669"/>
    <w:rsid w:val="00126138"/>
    <w:rsid w:val="001266D6"/>
    <w:rsid w:val="001274DB"/>
    <w:rsid w:val="0012797E"/>
    <w:rsid w:val="00130D77"/>
    <w:rsid w:val="00134A5A"/>
    <w:rsid w:val="00134DD5"/>
    <w:rsid w:val="0013573A"/>
    <w:rsid w:val="00137E0C"/>
    <w:rsid w:val="00137E34"/>
    <w:rsid w:val="00140A4C"/>
    <w:rsid w:val="0014177C"/>
    <w:rsid w:val="001429D5"/>
    <w:rsid w:val="00143F62"/>
    <w:rsid w:val="00144E42"/>
    <w:rsid w:val="00145B99"/>
    <w:rsid w:val="00146BDB"/>
    <w:rsid w:val="00147F6D"/>
    <w:rsid w:val="0015039A"/>
    <w:rsid w:val="00150CC3"/>
    <w:rsid w:val="001518E8"/>
    <w:rsid w:val="00151D5F"/>
    <w:rsid w:val="00153076"/>
    <w:rsid w:val="00157967"/>
    <w:rsid w:val="00157A6C"/>
    <w:rsid w:val="00160897"/>
    <w:rsid w:val="00160A68"/>
    <w:rsid w:val="00161897"/>
    <w:rsid w:val="0016213B"/>
    <w:rsid w:val="00162DBD"/>
    <w:rsid w:val="0016459F"/>
    <w:rsid w:val="00164BAC"/>
    <w:rsid w:val="001650B0"/>
    <w:rsid w:val="00167296"/>
    <w:rsid w:val="0016768C"/>
    <w:rsid w:val="00167FE8"/>
    <w:rsid w:val="00170737"/>
    <w:rsid w:val="0017328B"/>
    <w:rsid w:val="00173EFF"/>
    <w:rsid w:val="00174D45"/>
    <w:rsid w:val="00176DAA"/>
    <w:rsid w:val="00177F44"/>
    <w:rsid w:val="00180ECB"/>
    <w:rsid w:val="0018106D"/>
    <w:rsid w:val="00182415"/>
    <w:rsid w:val="0018241D"/>
    <w:rsid w:val="001829F6"/>
    <w:rsid w:val="00185CE8"/>
    <w:rsid w:val="00187EB0"/>
    <w:rsid w:val="00192819"/>
    <w:rsid w:val="00193656"/>
    <w:rsid w:val="00194BF1"/>
    <w:rsid w:val="00194CD5"/>
    <w:rsid w:val="001959C2"/>
    <w:rsid w:val="0019693E"/>
    <w:rsid w:val="00197050"/>
    <w:rsid w:val="001A1374"/>
    <w:rsid w:val="001A331B"/>
    <w:rsid w:val="001A3908"/>
    <w:rsid w:val="001A4294"/>
    <w:rsid w:val="001A5D72"/>
    <w:rsid w:val="001A5D9B"/>
    <w:rsid w:val="001B0497"/>
    <w:rsid w:val="001B0ABA"/>
    <w:rsid w:val="001B1253"/>
    <w:rsid w:val="001B1325"/>
    <w:rsid w:val="001B20DE"/>
    <w:rsid w:val="001B3433"/>
    <w:rsid w:val="001B5C64"/>
    <w:rsid w:val="001B62C3"/>
    <w:rsid w:val="001B6AB1"/>
    <w:rsid w:val="001C15DE"/>
    <w:rsid w:val="001C1FE5"/>
    <w:rsid w:val="001C23C9"/>
    <w:rsid w:val="001C2635"/>
    <w:rsid w:val="001C47B3"/>
    <w:rsid w:val="001C62CB"/>
    <w:rsid w:val="001C6883"/>
    <w:rsid w:val="001C6A68"/>
    <w:rsid w:val="001D27D7"/>
    <w:rsid w:val="001D2DFD"/>
    <w:rsid w:val="001D419D"/>
    <w:rsid w:val="001D42B4"/>
    <w:rsid w:val="001D6515"/>
    <w:rsid w:val="001E0171"/>
    <w:rsid w:val="001E01C7"/>
    <w:rsid w:val="001E2E57"/>
    <w:rsid w:val="001E48C1"/>
    <w:rsid w:val="001E5DE8"/>
    <w:rsid w:val="001E6EC5"/>
    <w:rsid w:val="001E779C"/>
    <w:rsid w:val="001F0987"/>
    <w:rsid w:val="001F2D72"/>
    <w:rsid w:val="001F3697"/>
    <w:rsid w:val="001F4DDF"/>
    <w:rsid w:val="001F5DF9"/>
    <w:rsid w:val="001F615C"/>
    <w:rsid w:val="002002FE"/>
    <w:rsid w:val="002050D7"/>
    <w:rsid w:val="00205E47"/>
    <w:rsid w:val="0020745E"/>
    <w:rsid w:val="00210C09"/>
    <w:rsid w:val="0021173E"/>
    <w:rsid w:val="0021247F"/>
    <w:rsid w:val="00212EFE"/>
    <w:rsid w:val="002143BB"/>
    <w:rsid w:val="002146F7"/>
    <w:rsid w:val="00216041"/>
    <w:rsid w:val="00216135"/>
    <w:rsid w:val="00216C16"/>
    <w:rsid w:val="00216CC7"/>
    <w:rsid w:val="00217E38"/>
    <w:rsid w:val="00220337"/>
    <w:rsid w:val="00220A8E"/>
    <w:rsid w:val="00220E3E"/>
    <w:rsid w:val="0022321E"/>
    <w:rsid w:val="00223626"/>
    <w:rsid w:val="00224FE5"/>
    <w:rsid w:val="00225659"/>
    <w:rsid w:val="00225BEB"/>
    <w:rsid w:val="00225C31"/>
    <w:rsid w:val="00230C13"/>
    <w:rsid w:val="002317E5"/>
    <w:rsid w:val="00231F3D"/>
    <w:rsid w:val="0023211F"/>
    <w:rsid w:val="00232BD8"/>
    <w:rsid w:val="00233D54"/>
    <w:rsid w:val="00233F4E"/>
    <w:rsid w:val="00234758"/>
    <w:rsid w:val="00235DB2"/>
    <w:rsid w:val="00236D0D"/>
    <w:rsid w:val="00240BC6"/>
    <w:rsid w:val="0024154C"/>
    <w:rsid w:val="0024232A"/>
    <w:rsid w:val="00242AA5"/>
    <w:rsid w:val="002450BE"/>
    <w:rsid w:val="00245D19"/>
    <w:rsid w:val="002504BD"/>
    <w:rsid w:val="00251259"/>
    <w:rsid w:val="00252FF4"/>
    <w:rsid w:val="002545FA"/>
    <w:rsid w:val="0025468F"/>
    <w:rsid w:val="00256A7B"/>
    <w:rsid w:val="00260623"/>
    <w:rsid w:val="00260774"/>
    <w:rsid w:val="00260E99"/>
    <w:rsid w:val="00261CE2"/>
    <w:rsid w:val="00262124"/>
    <w:rsid w:val="0026239B"/>
    <w:rsid w:val="002642EA"/>
    <w:rsid w:val="00264F11"/>
    <w:rsid w:val="00266C21"/>
    <w:rsid w:val="00270F68"/>
    <w:rsid w:val="00271758"/>
    <w:rsid w:val="002725AF"/>
    <w:rsid w:val="00272B36"/>
    <w:rsid w:val="00273E25"/>
    <w:rsid w:val="002744BF"/>
    <w:rsid w:val="00275CFD"/>
    <w:rsid w:val="00283FB5"/>
    <w:rsid w:val="00284C57"/>
    <w:rsid w:val="002853B2"/>
    <w:rsid w:val="002854FB"/>
    <w:rsid w:val="00287F2F"/>
    <w:rsid w:val="0029398D"/>
    <w:rsid w:val="00293EDC"/>
    <w:rsid w:val="00294216"/>
    <w:rsid w:val="0029523E"/>
    <w:rsid w:val="002963D3"/>
    <w:rsid w:val="0029640E"/>
    <w:rsid w:val="00296D89"/>
    <w:rsid w:val="0029799F"/>
    <w:rsid w:val="002A1FAF"/>
    <w:rsid w:val="002A2670"/>
    <w:rsid w:val="002A2D26"/>
    <w:rsid w:val="002A5379"/>
    <w:rsid w:val="002A604B"/>
    <w:rsid w:val="002A6F41"/>
    <w:rsid w:val="002A708D"/>
    <w:rsid w:val="002B0795"/>
    <w:rsid w:val="002B2252"/>
    <w:rsid w:val="002B23C2"/>
    <w:rsid w:val="002B3801"/>
    <w:rsid w:val="002B6D37"/>
    <w:rsid w:val="002B7EEA"/>
    <w:rsid w:val="002C243A"/>
    <w:rsid w:val="002C2773"/>
    <w:rsid w:val="002C3716"/>
    <w:rsid w:val="002C4892"/>
    <w:rsid w:val="002C505B"/>
    <w:rsid w:val="002C75A1"/>
    <w:rsid w:val="002C7C37"/>
    <w:rsid w:val="002D0015"/>
    <w:rsid w:val="002D3385"/>
    <w:rsid w:val="002D3CF5"/>
    <w:rsid w:val="002D4C78"/>
    <w:rsid w:val="002E06C8"/>
    <w:rsid w:val="002E286B"/>
    <w:rsid w:val="002E2CCA"/>
    <w:rsid w:val="002E3F3F"/>
    <w:rsid w:val="002E5F39"/>
    <w:rsid w:val="002E6D4E"/>
    <w:rsid w:val="002F17CE"/>
    <w:rsid w:val="002F2EAB"/>
    <w:rsid w:val="002F3A86"/>
    <w:rsid w:val="002F4EC5"/>
    <w:rsid w:val="002F50CB"/>
    <w:rsid w:val="002F5478"/>
    <w:rsid w:val="002F69DF"/>
    <w:rsid w:val="002F6E56"/>
    <w:rsid w:val="00300589"/>
    <w:rsid w:val="0030128D"/>
    <w:rsid w:val="00301FD7"/>
    <w:rsid w:val="0030324B"/>
    <w:rsid w:val="0030328E"/>
    <w:rsid w:val="00305373"/>
    <w:rsid w:val="0030599E"/>
    <w:rsid w:val="003075AD"/>
    <w:rsid w:val="0031071A"/>
    <w:rsid w:val="0031193D"/>
    <w:rsid w:val="003123C2"/>
    <w:rsid w:val="00317666"/>
    <w:rsid w:val="00317C2A"/>
    <w:rsid w:val="00320549"/>
    <w:rsid w:val="00323B48"/>
    <w:rsid w:val="00324FF5"/>
    <w:rsid w:val="00325CE8"/>
    <w:rsid w:val="00330E3A"/>
    <w:rsid w:val="003338FD"/>
    <w:rsid w:val="00334197"/>
    <w:rsid w:val="00337039"/>
    <w:rsid w:val="003372B2"/>
    <w:rsid w:val="00340FE3"/>
    <w:rsid w:val="00341341"/>
    <w:rsid w:val="00343065"/>
    <w:rsid w:val="00343925"/>
    <w:rsid w:val="00345521"/>
    <w:rsid w:val="00345CF8"/>
    <w:rsid w:val="00347317"/>
    <w:rsid w:val="00351CC8"/>
    <w:rsid w:val="00352917"/>
    <w:rsid w:val="003532A6"/>
    <w:rsid w:val="003546B1"/>
    <w:rsid w:val="00355FF5"/>
    <w:rsid w:val="003567B2"/>
    <w:rsid w:val="0035680F"/>
    <w:rsid w:val="0035714D"/>
    <w:rsid w:val="003578EA"/>
    <w:rsid w:val="00362877"/>
    <w:rsid w:val="00363AB4"/>
    <w:rsid w:val="00363DE1"/>
    <w:rsid w:val="00366E87"/>
    <w:rsid w:val="0037183D"/>
    <w:rsid w:val="00374063"/>
    <w:rsid w:val="00375529"/>
    <w:rsid w:val="0037715C"/>
    <w:rsid w:val="00377A1F"/>
    <w:rsid w:val="00377F01"/>
    <w:rsid w:val="003805D3"/>
    <w:rsid w:val="00380F4B"/>
    <w:rsid w:val="00381144"/>
    <w:rsid w:val="0038219A"/>
    <w:rsid w:val="0038237E"/>
    <w:rsid w:val="00382AD2"/>
    <w:rsid w:val="00382D7E"/>
    <w:rsid w:val="0038306B"/>
    <w:rsid w:val="00385FD9"/>
    <w:rsid w:val="00387C2C"/>
    <w:rsid w:val="00387E41"/>
    <w:rsid w:val="0039069A"/>
    <w:rsid w:val="003912CD"/>
    <w:rsid w:val="003920B4"/>
    <w:rsid w:val="00394B2F"/>
    <w:rsid w:val="003952AA"/>
    <w:rsid w:val="00396695"/>
    <w:rsid w:val="003A071B"/>
    <w:rsid w:val="003A16B8"/>
    <w:rsid w:val="003A20F2"/>
    <w:rsid w:val="003A214E"/>
    <w:rsid w:val="003A240A"/>
    <w:rsid w:val="003A2913"/>
    <w:rsid w:val="003A2EBA"/>
    <w:rsid w:val="003A377F"/>
    <w:rsid w:val="003A4B3A"/>
    <w:rsid w:val="003A514D"/>
    <w:rsid w:val="003A5599"/>
    <w:rsid w:val="003A56E2"/>
    <w:rsid w:val="003A6904"/>
    <w:rsid w:val="003B0090"/>
    <w:rsid w:val="003B09B8"/>
    <w:rsid w:val="003B53B3"/>
    <w:rsid w:val="003B55E3"/>
    <w:rsid w:val="003B60B4"/>
    <w:rsid w:val="003B623E"/>
    <w:rsid w:val="003C0943"/>
    <w:rsid w:val="003C170F"/>
    <w:rsid w:val="003C335F"/>
    <w:rsid w:val="003C409A"/>
    <w:rsid w:val="003C4E22"/>
    <w:rsid w:val="003C59A6"/>
    <w:rsid w:val="003C67BF"/>
    <w:rsid w:val="003C6ABA"/>
    <w:rsid w:val="003D0102"/>
    <w:rsid w:val="003D23B0"/>
    <w:rsid w:val="003D4637"/>
    <w:rsid w:val="003D59BE"/>
    <w:rsid w:val="003D5EF5"/>
    <w:rsid w:val="003D701E"/>
    <w:rsid w:val="003D77AA"/>
    <w:rsid w:val="003D77E0"/>
    <w:rsid w:val="003D7EC6"/>
    <w:rsid w:val="003E1128"/>
    <w:rsid w:val="003E1352"/>
    <w:rsid w:val="003E1886"/>
    <w:rsid w:val="003E2CB0"/>
    <w:rsid w:val="003E50D5"/>
    <w:rsid w:val="003E5A59"/>
    <w:rsid w:val="003E621F"/>
    <w:rsid w:val="003E65CD"/>
    <w:rsid w:val="003E6A75"/>
    <w:rsid w:val="003E6AB5"/>
    <w:rsid w:val="003E6E5F"/>
    <w:rsid w:val="003E727A"/>
    <w:rsid w:val="003E7932"/>
    <w:rsid w:val="003E7CEA"/>
    <w:rsid w:val="003F034B"/>
    <w:rsid w:val="003F0856"/>
    <w:rsid w:val="003F516A"/>
    <w:rsid w:val="00402DF4"/>
    <w:rsid w:val="0040331C"/>
    <w:rsid w:val="0040393F"/>
    <w:rsid w:val="004040E7"/>
    <w:rsid w:val="00404227"/>
    <w:rsid w:val="004056D8"/>
    <w:rsid w:val="00406972"/>
    <w:rsid w:val="00406A12"/>
    <w:rsid w:val="004079F0"/>
    <w:rsid w:val="00411434"/>
    <w:rsid w:val="00411B3F"/>
    <w:rsid w:val="00411C16"/>
    <w:rsid w:val="00412458"/>
    <w:rsid w:val="00412B27"/>
    <w:rsid w:val="00412D3D"/>
    <w:rsid w:val="00413DD9"/>
    <w:rsid w:val="004168FC"/>
    <w:rsid w:val="00420542"/>
    <w:rsid w:val="00421313"/>
    <w:rsid w:val="004222A5"/>
    <w:rsid w:val="004269FE"/>
    <w:rsid w:val="00426D3E"/>
    <w:rsid w:val="004305EC"/>
    <w:rsid w:val="004306F4"/>
    <w:rsid w:val="00430FCD"/>
    <w:rsid w:val="00431864"/>
    <w:rsid w:val="004318CD"/>
    <w:rsid w:val="0043357B"/>
    <w:rsid w:val="00433850"/>
    <w:rsid w:val="004342AB"/>
    <w:rsid w:val="00434512"/>
    <w:rsid w:val="00434675"/>
    <w:rsid w:val="00436237"/>
    <w:rsid w:val="004374F8"/>
    <w:rsid w:val="00440EFA"/>
    <w:rsid w:val="004412D1"/>
    <w:rsid w:val="0044282E"/>
    <w:rsid w:val="004428AC"/>
    <w:rsid w:val="00443BBB"/>
    <w:rsid w:val="00443F70"/>
    <w:rsid w:val="00443F73"/>
    <w:rsid w:val="00444495"/>
    <w:rsid w:val="004456E2"/>
    <w:rsid w:val="00445D37"/>
    <w:rsid w:val="004468D7"/>
    <w:rsid w:val="00451CAD"/>
    <w:rsid w:val="00452399"/>
    <w:rsid w:val="004535C4"/>
    <w:rsid w:val="00455C72"/>
    <w:rsid w:val="00457097"/>
    <w:rsid w:val="004604AA"/>
    <w:rsid w:val="00460AA8"/>
    <w:rsid w:val="00462947"/>
    <w:rsid w:val="00464CC2"/>
    <w:rsid w:val="00464DA3"/>
    <w:rsid w:val="00465781"/>
    <w:rsid w:val="00466750"/>
    <w:rsid w:val="004676C5"/>
    <w:rsid w:val="004703D3"/>
    <w:rsid w:val="00471619"/>
    <w:rsid w:val="00472874"/>
    <w:rsid w:val="004737F2"/>
    <w:rsid w:val="00474FE1"/>
    <w:rsid w:val="00476BAB"/>
    <w:rsid w:val="00476EE9"/>
    <w:rsid w:val="00483D3B"/>
    <w:rsid w:val="00483EBE"/>
    <w:rsid w:val="0048525A"/>
    <w:rsid w:val="00485C08"/>
    <w:rsid w:val="00492242"/>
    <w:rsid w:val="00494A66"/>
    <w:rsid w:val="0049616B"/>
    <w:rsid w:val="00496BDE"/>
    <w:rsid w:val="004975CC"/>
    <w:rsid w:val="00497BBA"/>
    <w:rsid w:val="004A139F"/>
    <w:rsid w:val="004A16ED"/>
    <w:rsid w:val="004A19B3"/>
    <w:rsid w:val="004A1C3A"/>
    <w:rsid w:val="004A27AA"/>
    <w:rsid w:val="004A40E9"/>
    <w:rsid w:val="004A4C7D"/>
    <w:rsid w:val="004A4F2A"/>
    <w:rsid w:val="004A5BD0"/>
    <w:rsid w:val="004A6678"/>
    <w:rsid w:val="004A6A8A"/>
    <w:rsid w:val="004A6F5B"/>
    <w:rsid w:val="004A7284"/>
    <w:rsid w:val="004B0449"/>
    <w:rsid w:val="004B1468"/>
    <w:rsid w:val="004B1A3E"/>
    <w:rsid w:val="004B3DD6"/>
    <w:rsid w:val="004B3E37"/>
    <w:rsid w:val="004B4EB5"/>
    <w:rsid w:val="004B6C0A"/>
    <w:rsid w:val="004B769A"/>
    <w:rsid w:val="004B7753"/>
    <w:rsid w:val="004C0398"/>
    <w:rsid w:val="004C03BC"/>
    <w:rsid w:val="004C065F"/>
    <w:rsid w:val="004C0CE7"/>
    <w:rsid w:val="004C1610"/>
    <w:rsid w:val="004C18AE"/>
    <w:rsid w:val="004C18FE"/>
    <w:rsid w:val="004C1A71"/>
    <w:rsid w:val="004C22FC"/>
    <w:rsid w:val="004C3B05"/>
    <w:rsid w:val="004C423C"/>
    <w:rsid w:val="004C4F07"/>
    <w:rsid w:val="004C556F"/>
    <w:rsid w:val="004C7A57"/>
    <w:rsid w:val="004D1DB0"/>
    <w:rsid w:val="004D22D0"/>
    <w:rsid w:val="004D2604"/>
    <w:rsid w:val="004D340D"/>
    <w:rsid w:val="004D36BC"/>
    <w:rsid w:val="004D3D0C"/>
    <w:rsid w:val="004D3FC4"/>
    <w:rsid w:val="004D61B7"/>
    <w:rsid w:val="004D6802"/>
    <w:rsid w:val="004E030F"/>
    <w:rsid w:val="004E05F6"/>
    <w:rsid w:val="004E08B3"/>
    <w:rsid w:val="004E0EEA"/>
    <w:rsid w:val="004E135E"/>
    <w:rsid w:val="004E1C90"/>
    <w:rsid w:val="004E288F"/>
    <w:rsid w:val="004E36BF"/>
    <w:rsid w:val="004E3B3F"/>
    <w:rsid w:val="004E3FA5"/>
    <w:rsid w:val="004E5617"/>
    <w:rsid w:val="004E5E64"/>
    <w:rsid w:val="004E75FD"/>
    <w:rsid w:val="004E7F2C"/>
    <w:rsid w:val="004F178E"/>
    <w:rsid w:val="004F4475"/>
    <w:rsid w:val="004F4AEC"/>
    <w:rsid w:val="004F4C71"/>
    <w:rsid w:val="004F53F7"/>
    <w:rsid w:val="004F583B"/>
    <w:rsid w:val="004F5DA3"/>
    <w:rsid w:val="004F5ED2"/>
    <w:rsid w:val="004F6BEC"/>
    <w:rsid w:val="004F701B"/>
    <w:rsid w:val="004F7128"/>
    <w:rsid w:val="004F7AC1"/>
    <w:rsid w:val="00500270"/>
    <w:rsid w:val="00502399"/>
    <w:rsid w:val="005024EB"/>
    <w:rsid w:val="00503DD0"/>
    <w:rsid w:val="00505A85"/>
    <w:rsid w:val="00505FAC"/>
    <w:rsid w:val="005068B9"/>
    <w:rsid w:val="00507D22"/>
    <w:rsid w:val="00507DFD"/>
    <w:rsid w:val="0051009B"/>
    <w:rsid w:val="00511EDC"/>
    <w:rsid w:val="005124C0"/>
    <w:rsid w:val="0051283A"/>
    <w:rsid w:val="00512EBD"/>
    <w:rsid w:val="005141CB"/>
    <w:rsid w:val="00514A7C"/>
    <w:rsid w:val="00514E9D"/>
    <w:rsid w:val="0051506A"/>
    <w:rsid w:val="005163E1"/>
    <w:rsid w:val="005217C5"/>
    <w:rsid w:val="0052181A"/>
    <w:rsid w:val="00521A26"/>
    <w:rsid w:val="00521D73"/>
    <w:rsid w:val="00522BDF"/>
    <w:rsid w:val="00523643"/>
    <w:rsid w:val="005257B5"/>
    <w:rsid w:val="00526203"/>
    <w:rsid w:val="0052704B"/>
    <w:rsid w:val="00530619"/>
    <w:rsid w:val="00530C89"/>
    <w:rsid w:val="00531B4F"/>
    <w:rsid w:val="0053287E"/>
    <w:rsid w:val="00533B21"/>
    <w:rsid w:val="005342C4"/>
    <w:rsid w:val="00535A15"/>
    <w:rsid w:val="00536E0D"/>
    <w:rsid w:val="00537C46"/>
    <w:rsid w:val="00540360"/>
    <w:rsid w:val="0054079D"/>
    <w:rsid w:val="00540A6E"/>
    <w:rsid w:val="005412D5"/>
    <w:rsid w:val="005415B5"/>
    <w:rsid w:val="0054239C"/>
    <w:rsid w:val="005423B0"/>
    <w:rsid w:val="00543D16"/>
    <w:rsid w:val="005449F8"/>
    <w:rsid w:val="00550658"/>
    <w:rsid w:val="00553B90"/>
    <w:rsid w:val="00554CF4"/>
    <w:rsid w:val="005556B6"/>
    <w:rsid w:val="00555F52"/>
    <w:rsid w:val="00557999"/>
    <w:rsid w:val="005579D9"/>
    <w:rsid w:val="00560BCE"/>
    <w:rsid w:val="00561E42"/>
    <w:rsid w:val="00562766"/>
    <w:rsid w:val="005632A1"/>
    <w:rsid w:val="00565D01"/>
    <w:rsid w:val="00565F2E"/>
    <w:rsid w:val="00567746"/>
    <w:rsid w:val="0057010D"/>
    <w:rsid w:val="00570DBD"/>
    <w:rsid w:val="00571FDA"/>
    <w:rsid w:val="00573407"/>
    <w:rsid w:val="00574131"/>
    <w:rsid w:val="00575399"/>
    <w:rsid w:val="00576DBB"/>
    <w:rsid w:val="0057784C"/>
    <w:rsid w:val="00577A94"/>
    <w:rsid w:val="00577B08"/>
    <w:rsid w:val="00581A4E"/>
    <w:rsid w:val="0058439D"/>
    <w:rsid w:val="0058677B"/>
    <w:rsid w:val="00586B68"/>
    <w:rsid w:val="00586BF8"/>
    <w:rsid w:val="00586D52"/>
    <w:rsid w:val="00586DAD"/>
    <w:rsid w:val="005901DE"/>
    <w:rsid w:val="00590678"/>
    <w:rsid w:val="005914FA"/>
    <w:rsid w:val="00591D61"/>
    <w:rsid w:val="005929BA"/>
    <w:rsid w:val="00594086"/>
    <w:rsid w:val="00597960"/>
    <w:rsid w:val="00597D3D"/>
    <w:rsid w:val="005A04E5"/>
    <w:rsid w:val="005A07C1"/>
    <w:rsid w:val="005A2556"/>
    <w:rsid w:val="005A263C"/>
    <w:rsid w:val="005A2917"/>
    <w:rsid w:val="005A39C4"/>
    <w:rsid w:val="005A4688"/>
    <w:rsid w:val="005A4ADF"/>
    <w:rsid w:val="005A5020"/>
    <w:rsid w:val="005A5D1F"/>
    <w:rsid w:val="005A7288"/>
    <w:rsid w:val="005A7955"/>
    <w:rsid w:val="005A7EEE"/>
    <w:rsid w:val="005B0898"/>
    <w:rsid w:val="005B1264"/>
    <w:rsid w:val="005B354E"/>
    <w:rsid w:val="005B4C07"/>
    <w:rsid w:val="005B56F5"/>
    <w:rsid w:val="005B5CA7"/>
    <w:rsid w:val="005B5E88"/>
    <w:rsid w:val="005B652A"/>
    <w:rsid w:val="005B67EA"/>
    <w:rsid w:val="005B6BBD"/>
    <w:rsid w:val="005B78FE"/>
    <w:rsid w:val="005C06C2"/>
    <w:rsid w:val="005C0A55"/>
    <w:rsid w:val="005C0FC1"/>
    <w:rsid w:val="005C1878"/>
    <w:rsid w:val="005C1E06"/>
    <w:rsid w:val="005C2740"/>
    <w:rsid w:val="005C2CD0"/>
    <w:rsid w:val="005C2ED9"/>
    <w:rsid w:val="005C41CB"/>
    <w:rsid w:val="005C4F0E"/>
    <w:rsid w:val="005C51AB"/>
    <w:rsid w:val="005C63DA"/>
    <w:rsid w:val="005C6DCC"/>
    <w:rsid w:val="005D2CDD"/>
    <w:rsid w:val="005D3151"/>
    <w:rsid w:val="005D3EE6"/>
    <w:rsid w:val="005D5F79"/>
    <w:rsid w:val="005D6993"/>
    <w:rsid w:val="005D69CA"/>
    <w:rsid w:val="005D6F5A"/>
    <w:rsid w:val="005D73AE"/>
    <w:rsid w:val="005D7450"/>
    <w:rsid w:val="005E0597"/>
    <w:rsid w:val="005E1405"/>
    <w:rsid w:val="005E2057"/>
    <w:rsid w:val="005E25C1"/>
    <w:rsid w:val="005E56F6"/>
    <w:rsid w:val="005E6710"/>
    <w:rsid w:val="005E6E70"/>
    <w:rsid w:val="005E7318"/>
    <w:rsid w:val="005E76D6"/>
    <w:rsid w:val="005F1F57"/>
    <w:rsid w:val="005F4027"/>
    <w:rsid w:val="005F4733"/>
    <w:rsid w:val="005F5ABC"/>
    <w:rsid w:val="005F6759"/>
    <w:rsid w:val="005F7CDB"/>
    <w:rsid w:val="005F7FA8"/>
    <w:rsid w:val="00601753"/>
    <w:rsid w:val="00601A90"/>
    <w:rsid w:val="006024FD"/>
    <w:rsid w:val="0060312C"/>
    <w:rsid w:val="006041D7"/>
    <w:rsid w:val="00607012"/>
    <w:rsid w:val="00607785"/>
    <w:rsid w:val="00610E1D"/>
    <w:rsid w:val="00612851"/>
    <w:rsid w:val="006208F7"/>
    <w:rsid w:val="00622171"/>
    <w:rsid w:val="00624709"/>
    <w:rsid w:val="006251BB"/>
    <w:rsid w:val="00625DC8"/>
    <w:rsid w:val="00626712"/>
    <w:rsid w:val="0063310A"/>
    <w:rsid w:val="00635FEC"/>
    <w:rsid w:val="00636088"/>
    <w:rsid w:val="006360A9"/>
    <w:rsid w:val="00636E14"/>
    <w:rsid w:val="00637147"/>
    <w:rsid w:val="006377D4"/>
    <w:rsid w:val="006379D5"/>
    <w:rsid w:val="006402D2"/>
    <w:rsid w:val="0064095A"/>
    <w:rsid w:val="00643043"/>
    <w:rsid w:val="00644B63"/>
    <w:rsid w:val="00645A0B"/>
    <w:rsid w:val="00646E36"/>
    <w:rsid w:val="006506FD"/>
    <w:rsid w:val="00650B3B"/>
    <w:rsid w:val="00650DCF"/>
    <w:rsid w:val="00652394"/>
    <w:rsid w:val="00655EAB"/>
    <w:rsid w:val="00656F16"/>
    <w:rsid w:val="00656F26"/>
    <w:rsid w:val="0065700D"/>
    <w:rsid w:val="00660321"/>
    <w:rsid w:val="00660922"/>
    <w:rsid w:val="00661109"/>
    <w:rsid w:val="00661C78"/>
    <w:rsid w:val="00663BB6"/>
    <w:rsid w:val="006649C6"/>
    <w:rsid w:val="00664D02"/>
    <w:rsid w:val="00666DBC"/>
    <w:rsid w:val="006670FA"/>
    <w:rsid w:val="00667BD4"/>
    <w:rsid w:val="00670C20"/>
    <w:rsid w:val="006717E9"/>
    <w:rsid w:val="00672173"/>
    <w:rsid w:val="00672332"/>
    <w:rsid w:val="00672BD9"/>
    <w:rsid w:val="00672BF0"/>
    <w:rsid w:val="006738D1"/>
    <w:rsid w:val="00673B16"/>
    <w:rsid w:val="00674762"/>
    <w:rsid w:val="00674D3F"/>
    <w:rsid w:val="00675327"/>
    <w:rsid w:val="0067584C"/>
    <w:rsid w:val="0067736F"/>
    <w:rsid w:val="006814B1"/>
    <w:rsid w:val="0068150A"/>
    <w:rsid w:val="006816F2"/>
    <w:rsid w:val="00681C36"/>
    <w:rsid w:val="00682C79"/>
    <w:rsid w:val="00683CB6"/>
    <w:rsid w:val="00684D05"/>
    <w:rsid w:val="00686D17"/>
    <w:rsid w:val="00691839"/>
    <w:rsid w:val="006924B2"/>
    <w:rsid w:val="00693069"/>
    <w:rsid w:val="0069325D"/>
    <w:rsid w:val="006932AE"/>
    <w:rsid w:val="00694581"/>
    <w:rsid w:val="00695405"/>
    <w:rsid w:val="006957C1"/>
    <w:rsid w:val="00695AD6"/>
    <w:rsid w:val="006974A4"/>
    <w:rsid w:val="006A177D"/>
    <w:rsid w:val="006A2A2C"/>
    <w:rsid w:val="006A522A"/>
    <w:rsid w:val="006A65BC"/>
    <w:rsid w:val="006A6FBD"/>
    <w:rsid w:val="006A76F1"/>
    <w:rsid w:val="006A790D"/>
    <w:rsid w:val="006B0E6C"/>
    <w:rsid w:val="006B1661"/>
    <w:rsid w:val="006B23BF"/>
    <w:rsid w:val="006B672B"/>
    <w:rsid w:val="006B6EE1"/>
    <w:rsid w:val="006B7563"/>
    <w:rsid w:val="006C1601"/>
    <w:rsid w:val="006C26B0"/>
    <w:rsid w:val="006C3443"/>
    <w:rsid w:val="006C3BEF"/>
    <w:rsid w:val="006C5FBB"/>
    <w:rsid w:val="006C60D2"/>
    <w:rsid w:val="006C6A29"/>
    <w:rsid w:val="006D08EB"/>
    <w:rsid w:val="006D463B"/>
    <w:rsid w:val="006D59F9"/>
    <w:rsid w:val="006D694A"/>
    <w:rsid w:val="006E0010"/>
    <w:rsid w:val="006E0D41"/>
    <w:rsid w:val="006E248E"/>
    <w:rsid w:val="006E2A43"/>
    <w:rsid w:val="006E3448"/>
    <w:rsid w:val="006E3968"/>
    <w:rsid w:val="006E7F89"/>
    <w:rsid w:val="006F0B40"/>
    <w:rsid w:val="006F0E93"/>
    <w:rsid w:val="006F77B0"/>
    <w:rsid w:val="00700367"/>
    <w:rsid w:val="007030DC"/>
    <w:rsid w:val="0070627B"/>
    <w:rsid w:val="00706F9B"/>
    <w:rsid w:val="007144DA"/>
    <w:rsid w:val="007144FC"/>
    <w:rsid w:val="007155E1"/>
    <w:rsid w:val="007167CD"/>
    <w:rsid w:val="00717010"/>
    <w:rsid w:val="00720260"/>
    <w:rsid w:val="007205F5"/>
    <w:rsid w:val="00722DDB"/>
    <w:rsid w:val="00723E45"/>
    <w:rsid w:val="007246E3"/>
    <w:rsid w:val="00725601"/>
    <w:rsid w:val="00731AEC"/>
    <w:rsid w:val="00732E32"/>
    <w:rsid w:val="00732E37"/>
    <w:rsid w:val="00733BAD"/>
    <w:rsid w:val="00734692"/>
    <w:rsid w:val="007350DA"/>
    <w:rsid w:val="00735690"/>
    <w:rsid w:val="00736E03"/>
    <w:rsid w:val="007375A9"/>
    <w:rsid w:val="00737C05"/>
    <w:rsid w:val="00740BC9"/>
    <w:rsid w:val="007422FE"/>
    <w:rsid w:val="00743E5A"/>
    <w:rsid w:val="0074579B"/>
    <w:rsid w:val="00745A5D"/>
    <w:rsid w:val="00747CAC"/>
    <w:rsid w:val="00750B66"/>
    <w:rsid w:val="007511ED"/>
    <w:rsid w:val="00751A80"/>
    <w:rsid w:val="007523D2"/>
    <w:rsid w:val="007526DD"/>
    <w:rsid w:val="00754209"/>
    <w:rsid w:val="00760AE0"/>
    <w:rsid w:val="00761B12"/>
    <w:rsid w:val="00763DB0"/>
    <w:rsid w:val="00763E0E"/>
    <w:rsid w:val="00764C84"/>
    <w:rsid w:val="007650CB"/>
    <w:rsid w:val="007651C5"/>
    <w:rsid w:val="00770F2F"/>
    <w:rsid w:val="007711BC"/>
    <w:rsid w:val="007730F0"/>
    <w:rsid w:val="007733A8"/>
    <w:rsid w:val="00773EAA"/>
    <w:rsid w:val="00774203"/>
    <w:rsid w:val="0077532F"/>
    <w:rsid w:val="00775A61"/>
    <w:rsid w:val="0077720E"/>
    <w:rsid w:val="00777CE8"/>
    <w:rsid w:val="007806AE"/>
    <w:rsid w:val="00780C0C"/>
    <w:rsid w:val="00781EBF"/>
    <w:rsid w:val="00781FBD"/>
    <w:rsid w:val="007821A4"/>
    <w:rsid w:val="00783027"/>
    <w:rsid w:val="00783322"/>
    <w:rsid w:val="007833C8"/>
    <w:rsid w:val="0078422D"/>
    <w:rsid w:val="0078501E"/>
    <w:rsid w:val="0078510B"/>
    <w:rsid w:val="007854AD"/>
    <w:rsid w:val="00787E62"/>
    <w:rsid w:val="0079055E"/>
    <w:rsid w:val="00790EBD"/>
    <w:rsid w:val="00791D82"/>
    <w:rsid w:val="0079291A"/>
    <w:rsid w:val="00792C7A"/>
    <w:rsid w:val="00793296"/>
    <w:rsid w:val="00793DD5"/>
    <w:rsid w:val="00794DEE"/>
    <w:rsid w:val="0079510E"/>
    <w:rsid w:val="0079740C"/>
    <w:rsid w:val="0079751D"/>
    <w:rsid w:val="007A0939"/>
    <w:rsid w:val="007A11C9"/>
    <w:rsid w:val="007A24B3"/>
    <w:rsid w:val="007A608A"/>
    <w:rsid w:val="007A62A9"/>
    <w:rsid w:val="007A6CE2"/>
    <w:rsid w:val="007A7C6E"/>
    <w:rsid w:val="007B0010"/>
    <w:rsid w:val="007B02EE"/>
    <w:rsid w:val="007B15BC"/>
    <w:rsid w:val="007B16B3"/>
    <w:rsid w:val="007B2A2D"/>
    <w:rsid w:val="007B4A84"/>
    <w:rsid w:val="007B5E42"/>
    <w:rsid w:val="007B6362"/>
    <w:rsid w:val="007B71ED"/>
    <w:rsid w:val="007B7F0B"/>
    <w:rsid w:val="007C04A3"/>
    <w:rsid w:val="007C1DD2"/>
    <w:rsid w:val="007C2A60"/>
    <w:rsid w:val="007C3604"/>
    <w:rsid w:val="007C38CA"/>
    <w:rsid w:val="007C4872"/>
    <w:rsid w:val="007C5436"/>
    <w:rsid w:val="007C5512"/>
    <w:rsid w:val="007C65C9"/>
    <w:rsid w:val="007C79FA"/>
    <w:rsid w:val="007C7FA6"/>
    <w:rsid w:val="007D1603"/>
    <w:rsid w:val="007D1CB3"/>
    <w:rsid w:val="007D2819"/>
    <w:rsid w:val="007D2B8D"/>
    <w:rsid w:val="007D2FF2"/>
    <w:rsid w:val="007D366E"/>
    <w:rsid w:val="007D3F1B"/>
    <w:rsid w:val="007D47A1"/>
    <w:rsid w:val="007D6056"/>
    <w:rsid w:val="007E048E"/>
    <w:rsid w:val="007E04F3"/>
    <w:rsid w:val="007E0F5C"/>
    <w:rsid w:val="007E3E29"/>
    <w:rsid w:val="007E598E"/>
    <w:rsid w:val="007E66A0"/>
    <w:rsid w:val="007E70E0"/>
    <w:rsid w:val="007E7320"/>
    <w:rsid w:val="007F0017"/>
    <w:rsid w:val="007F0E7A"/>
    <w:rsid w:val="007F2B5D"/>
    <w:rsid w:val="007F2C0C"/>
    <w:rsid w:val="007F40D8"/>
    <w:rsid w:val="007F51E4"/>
    <w:rsid w:val="007F5DED"/>
    <w:rsid w:val="007F6366"/>
    <w:rsid w:val="007F63C6"/>
    <w:rsid w:val="0080137C"/>
    <w:rsid w:val="00801698"/>
    <w:rsid w:val="00803475"/>
    <w:rsid w:val="00805742"/>
    <w:rsid w:val="0080703B"/>
    <w:rsid w:val="0080738C"/>
    <w:rsid w:val="008073FC"/>
    <w:rsid w:val="0081074C"/>
    <w:rsid w:val="00811583"/>
    <w:rsid w:val="00811DDF"/>
    <w:rsid w:val="00811EBF"/>
    <w:rsid w:val="0081397F"/>
    <w:rsid w:val="008150F1"/>
    <w:rsid w:val="008162C2"/>
    <w:rsid w:val="0081756A"/>
    <w:rsid w:val="00821338"/>
    <w:rsid w:val="00821A37"/>
    <w:rsid w:val="0082271C"/>
    <w:rsid w:val="00823332"/>
    <w:rsid w:val="0082643A"/>
    <w:rsid w:val="00826C26"/>
    <w:rsid w:val="00827380"/>
    <w:rsid w:val="0083032D"/>
    <w:rsid w:val="00830E29"/>
    <w:rsid w:val="00831B66"/>
    <w:rsid w:val="008325D4"/>
    <w:rsid w:val="00832CAB"/>
    <w:rsid w:val="008353FF"/>
    <w:rsid w:val="008357C9"/>
    <w:rsid w:val="0083610E"/>
    <w:rsid w:val="0083753E"/>
    <w:rsid w:val="0084001A"/>
    <w:rsid w:val="00840A29"/>
    <w:rsid w:val="00840F08"/>
    <w:rsid w:val="00841A15"/>
    <w:rsid w:val="008447E4"/>
    <w:rsid w:val="00846091"/>
    <w:rsid w:val="008460BC"/>
    <w:rsid w:val="008475CC"/>
    <w:rsid w:val="00851586"/>
    <w:rsid w:val="00851663"/>
    <w:rsid w:val="00851B96"/>
    <w:rsid w:val="00851E2F"/>
    <w:rsid w:val="00851EA9"/>
    <w:rsid w:val="0085295B"/>
    <w:rsid w:val="00852C19"/>
    <w:rsid w:val="00852E03"/>
    <w:rsid w:val="008531DA"/>
    <w:rsid w:val="0085323C"/>
    <w:rsid w:val="00854562"/>
    <w:rsid w:val="0085465E"/>
    <w:rsid w:val="008556B9"/>
    <w:rsid w:val="00860313"/>
    <w:rsid w:val="00861D12"/>
    <w:rsid w:val="00861D45"/>
    <w:rsid w:val="008626C0"/>
    <w:rsid w:val="0086364F"/>
    <w:rsid w:val="00864709"/>
    <w:rsid w:val="00864E5F"/>
    <w:rsid w:val="00865223"/>
    <w:rsid w:val="0086547B"/>
    <w:rsid w:val="008671EC"/>
    <w:rsid w:val="008710BD"/>
    <w:rsid w:val="0087120C"/>
    <w:rsid w:val="0087401C"/>
    <w:rsid w:val="0087458D"/>
    <w:rsid w:val="008745F9"/>
    <w:rsid w:val="00874AE2"/>
    <w:rsid w:val="00874CE2"/>
    <w:rsid w:val="0087559A"/>
    <w:rsid w:val="00875ACF"/>
    <w:rsid w:val="00877FE7"/>
    <w:rsid w:val="008802C7"/>
    <w:rsid w:val="00880A93"/>
    <w:rsid w:val="00880D08"/>
    <w:rsid w:val="00881109"/>
    <w:rsid w:val="00881A77"/>
    <w:rsid w:val="008838A7"/>
    <w:rsid w:val="00885C3C"/>
    <w:rsid w:val="00885E71"/>
    <w:rsid w:val="00885F7A"/>
    <w:rsid w:val="00886BA3"/>
    <w:rsid w:val="008871B2"/>
    <w:rsid w:val="00887AFD"/>
    <w:rsid w:val="00890131"/>
    <w:rsid w:val="0089117F"/>
    <w:rsid w:val="00892250"/>
    <w:rsid w:val="0089573B"/>
    <w:rsid w:val="00895EC2"/>
    <w:rsid w:val="0089788E"/>
    <w:rsid w:val="008A1304"/>
    <w:rsid w:val="008A203F"/>
    <w:rsid w:val="008A3C94"/>
    <w:rsid w:val="008A6DAA"/>
    <w:rsid w:val="008A77C1"/>
    <w:rsid w:val="008B0223"/>
    <w:rsid w:val="008B2F4A"/>
    <w:rsid w:val="008B30D8"/>
    <w:rsid w:val="008B4988"/>
    <w:rsid w:val="008B7A6A"/>
    <w:rsid w:val="008C0096"/>
    <w:rsid w:val="008C0870"/>
    <w:rsid w:val="008C0E3A"/>
    <w:rsid w:val="008C1196"/>
    <w:rsid w:val="008C1867"/>
    <w:rsid w:val="008C1C5F"/>
    <w:rsid w:val="008C1F25"/>
    <w:rsid w:val="008C2387"/>
    <w:rsid w:val="008C3358"/>
    <w:rsid w:val="008C33C3"/>
    <w:rsid w:val="008C60DE"/>
    <w:rsid w:val="008C672C"/>
    <w:rsid w:val="008C6A7D"/>
    <w:rsid w:val="008C6B89"/>
    <w:rsid w:val="008C6D18"/>
    <w:rsid w:val="008C7983"/>
    <w:rsid w:val="008D006D"/>
    <w:rsid w:val="008D1DA7"/>
    <w:rsid w:val="008D26D0"/>
    <w:rsid w:val="008D41B7"/>
    <w:rsid w:val="008D4984"/>
    <w:rsid w:val="008D5B72"/>
    <w:rsid w:val="008D6D18"/>
    <w:rsid w:val="008E082C"/>
    <w:rsid w:val="008E0AB3"/>
    <w:rsid w:val="008E2DE8"/>
    <w:rsid w:val="008E536F"/>
    <w:rsid w:val="008E5987"/>
    <w:rsid w:val="008E7C56"/>
    <w:rsid w:val="008F0DAB"/>
    <w:rsid w:val="008F38CC"/>
    <w:rsid w:val="008F5309"/>
    <w:rsid w:val="008F6448"/>
    <w:rsid w:val="008F67C8"/>
    <w:rsid w:val="008F7336"/>
    <w:rsid w:val="008F7CF8"/>
    <w:rsid w:val="0090124E"/>
    <w:rsid w:val="00901376"/>
    <w:rsid w:val="00903B6D"/>
    <w:rsid w:val="00903F47"/>
    <w:rsid w:val="00904FCD"/>
    <w:rsid w:val="00907BD9"/>
    <w:rsid w:val="009111D1"/>
    <w:rsid w:val="00911D25"/>
    <w:rsid w:val="00912E1C"/>
    <w:rsid w:val="0091323C"/>
    <w:rsid w:val="009151B1"/>
    <w:rsid w:val="00915617"/>
    <w:rsid w:val="00915B36"/>
    <w:rsid w:val="009164FF"/>
    <w:rsid w:val="009204C9"/>
    <w:rsid w:val="00920548"/>
    <w:rsid w:val="00920B91"/>
    <w:rsid w:val="0092126C"/>
    <w:rsid w:val="009212FA"/>
    <w:rsid w:val="00921B74"/>
    <w:rsid w:val="00921EBC"/>
    <w:rsid w:val="00923043"/>
    <w:rsid w:val="00923425"/>
    <w:rsid w:val="0092348B"/>
    <w:rsid w:val="00923532"/>
    <w:rsid w:val="0092426E"/>
    <w:rsid w:val="009253AC"/>
    <w:rsid w:val="009268D3"/>
    <w:rsid w:val="00930F4F"/>
    <w:rsid w:val="00933BE6"/>
    <w:rsid w:val="00933F8F"/>
    <w:rsid w:val="00934F61"/>
    <w:rsid w:val="009377B0"/>
    <w:rsid w:val="00937AB4"/>
    <w:rsid w:val="009405F1"/>
    <w:rsid w:val="0094139E"/>
    <w:rsid w:val="009415AD"/>
    <w:rsid w:val="00941915"/>
    <w:rsid w:val="00944FD8"/>
    <w:rsid w:val="009459A2"/>
    <w:rsid w:val="00946299"/>
    <w:rsid w:val="0094704A"/>
    <w:rsid w:val="009475D1"/>
    <w:rsid w:val="00947C66"/>
    <w:rsid w:val="00950932"/>
    <w:rsid w:val="00951397"/>
    <w:rsid w:val="0095167F"/>
    <w:rsid w:val="00951692"/>
    <w:rsid w:val="009519B0"/>
    <w:rsid w:val="00951EEB"/>
    <w:rsid w:val="00952FC4"/>
    <w:rsid w:val="00952FCF"/>
    <w:rsid w:val="00955A0F"/>
    <w:rsid w:val="00955E05"/>
    <w:rsid w:val="009561E4"/>
    <w:rsid w:val="009602D9"/>
    <w:rsid w:val="00960A63"/>
    <w:rsid w:val="00961965"/>
    <w:rsid w:val="00961AA6"/>
    <w:rsid w:val="00961FCC"/>
    <w:rsid w:val="00962D50"/>
    <w:rsid w:val="009632F8"/>
    <w:rsid w:val="00966522"/>
    <w:rsid w:val="00967DCF"/>
    <w:rsid w:val="00970B9C"/>
    <w:rsid w:val="00974F9F"/>
    <w:rsid w:val="00975428"/>
    <w:rsid w:val="009769E0"/>
    <w:rsid w:val="00980D6F"/>
    <w:rsid w:val="00980D94"/>
    <w:rsid w:val="00982007"/>
    <w:rsid w:val="009821F6"/>
    <w:rsid w:val="0098258F"/>
    <w:rsid w:val="00983699"/>
    <w:rsid w:val="009851DE"/>
    <w:rsid w:val="00986F66"/>
    <w:rsid w:val="00987100"/>
    <w:rsid w:val="00987D87"/>
    <w:rsid w:val="009901B9"/>
    <w:rsid w:val="009916A8"/>
    <w:rsid w:val="009917F8"/>
    <w:rsid w:val="0099247D"/>
    <w:rsid w:val="0099349F"/>
    <w:rsid w:val="0099446F"/>
    <w:rsid w:val="00994A2D"/>
    <w:rsid w:val="0099556F"/>
    <w:rsid w:val="00996285"/>
    <w:rsid w:val="009962B6"/>
    <w:rsid w:val="0099673B"/>
    <w:rsid w:val="00997FF8"/>
    <w:rsid w:val="009A0C96"/>
    <w:rsid w:val="009A14C1"/>
    <w:rsid w:val="009A3330"/>
    <w:rsid w:val="009A70A8"/>
    <w:rsid w:val="009A730D"/>
    <w:rsid w:val="009A7454"/>
    <w:rsid w:val="009B173E"/>
    <w:rsid w:val="009B2401"/>
    <w:rsid w:val="009B2559"/>
    <w:rsid w:val="009B2BD9"/>
    <w:rsid w:val="009B4810"/>
    <w:rsid w:val="009B4AA7"/>
    <w:rsid w:val="009B5FFB"/>
    <w:rsid w:val="009B6414"/>
    <w:rsid w:val="009B7103"/>
    <w:rsid w:val="009B720A"/>
    <w:rsid w:val="009B7DD4"/>
    <w:rsid w:val="009C1640"/>
    <w:rsid w:val="009C219B"/>
    <w:rsid w:val="009C224D"/>
    <w:rsid w:val="009C694E"/>
    <w:rsid w:val="009C7008"/>
    <w:rsid w:val="009D0D27"/>
    <w:rsid w:val="009D2349"/>
    <w:rsid w:val="009D2C42"/>
    <w:rsid w:val="009D59F9"/>
    <w:rsid w:val="009D6961"/>
    <w:rsid w:val="009D6BB7"/>
    <w:rsid w:val="009D7759"/>
    <w:rsid w:val="009D7C02"/>
    <w:rsid w:val="009E0517"/>
    <w:rsid w:val="009E0CBA"/>
    <w:rsid w:val="009E4125"/>
    <w:rsid w:val="009E659A"/>
    <w:rsid w:val="009E7C22"/>
    <w:rsid w:val="009E7D38"/>
    <w:rsid w:val="009F0693"/>
    <w:rsid w:val="009F0E6B"/>
    <w:rsid w:val="009F0F2E"/>
    <w:rsid w:val="009F1240"/>
    <w:rsid w:val="009F1BF0"/>
    <w:rsid w:val="009F1C00"/>
    <w:rsid w:val="009F4320"/>
    <w:rsid w:val="009F4DEF"/>
    <w:rsid w:val="009F51FC"/>
    <w:rsid w:val="00A01150"/>
    <w:rsid w:val="00A02950"/>
    <w:rsid w:val="00A02E63"/>
    <w:rsid w:val="00A04175"/>
    <w:rsid w:val="00A05D90"/>
    <w:rsid w:val="00A05FC8"/>
    <w:rsid w:val="00A06DE1"/>
    <w:rsid w:val="00A101FC"/>
    <w:rsid w:val="00A10ECE"/>
    <w:rsid w:val="00A11E13"/>
    <w:rsid w:val="00A15241"/>
    <w:rsid w:val="00A165B5"/>
    <w:rsid w:val="00A1710F"/>
    <w:rsid w:val="00A17124"/>
    <w:rsid w:val="00A21963"/>
    <w:rsid w:val="00A22737"/>
    <w:rsid w:val="00A22EE9"/>
    <w:rsid w:val="00A2313F"/>
    <w:rsid w:val="00A24132"/>
    <w:rsid w:val="00A246BD"/>
    <w:rsid w:val="00A263C5"/>
    <w:rsid w:val="00A268C0"/>
    <w:rsid w:val="00A26A75"/>
    <w:rsid w:val="00A31C68"/>
    <w:rsid w:val="00A34E36"/>
    <w:rsid w:val="00A35214"/>
    <w:rsid w:val="00A3596F"/>
    <w:rsid w:val="00A35BA7"/>
    <w:rsid w:val="00A37FB4"/>
    <w:rsid w:val="00A40288"/>
    <w:rsid w:val="00A41164"/>
    <w:rsid w:val="00A41818"/>
    <w:rsid w:val="00A42348"/>
    <w:rsid w:val="00A424A2"/>
    <w:rsid w:val="00A427E3"/>
    <w:rsid w:val="00A42814"/>
    <w:rsid w:val="00A44277"/>
    <w:rsid w:val="00A45037"/>
    <w:rsid w:val="00A453F1"/>
    <w:rsid w:val="00A46210"/>
    <w:rsid w:val="00A50255"/>
    <w:rsid w:val="00A51346"/>
    <w:rsid w:val="00A51C98"/>
    <w:rsid w:val="00A565BF"/>
    <w:rsid w:val="00A568CC"/>
    <w:rsid w:val="00A57CE6"/>
    <w:rsid w:val="00A612FA"/>
    <w:rsid w:val="00A61AE9"/>
    <w:rsid w:val="00A61C91"/>
    <w:rsid w:val="00A624E9"/>
    <w:rsid w:val="00A63155"/>
    <w:rsid w:val="00A64641"/>
    <w:rsid w:val="00A66AD7"/>
    <w:rsid w:val="00A676B8"/>
    <w:rsid w:val="00A67E57"/>
    <w:rsid w:val="00A70EE3"/>
    <w:rsid w:val="00A71742"/>
    <w:rsid w:val="00A71BCF"/>
    <w:rsid w:val="00A71D89"/>
    <w:rsid w:val="00A72827"/>
    <w:rsid w:val="00A73205"/>
    <w:rsid w:val="00A73411"/>
    <w:rsid w:val="00A7481A"/>
    <w:rsid w:val="00A80BC0"/>
    <w:rsid w:val="00A80C83"/>
    <w:rsid w:val="00A80F17"/>
    <w:rsid w:val="00A81DC3"/>
    <w:rsid w:val="00A81E25"/>
    <w:rsid w:val="00A82068"/>
    <w:rsid w:val="00A820AB"/>
    <w:rsid w:val="00A82618"/>
    <w:rsid w:val="00A8377A"/>
    <w:rsid w:val="00A840E3"/>
    <w:rsid w:val="00A85275"/>
    <w:rsid w:val="00A856AF"/>
    <w:rsid w:val="00A865C1"/>
    <w:rsid w:val="00A87756"/>
    <w:rsid w:val="00A904EF"/>
    <w:rsid w:val="00A90626"/>
    <w:rsid w:val="00A910F2"/>
    <w:rsid w:val="00A91BB4"/>
    <w:rsid w:val="00A93919"/>
    <w:rsid w:val="00A93DDB"/>
    <w:rsid w:val="00A93DF7"/>
    <w:rsid w:val="00A97109"/>
    <w:rsid w:val="00A97B25"/>
    <w:rsid w:val="00AA052B"/>
    <w:rsid w:val="00AA18ED"/>
    <w:rsid w:val="00AA2F73"/>
    <w:rsid w:val="00AA3B9B"/>
    <w:rsid w:val="00AA4B05"/>
    <w:rsid w:val="00AA6CF1"/>
    <w:rsid w:val="00AA7E90"/>
    <w:rsid w:val="00AB0FF0"/>
    <w:rsid w:val="00AB137A"/>
    <w:rsid w:val="00AB3A2E"/>
    <w:rsid w:val="00AB3AC4"/>
    <w:rsid w:val="00AB4166"/>
    <w:rsid w:val="00AB4373"/>
    <w:rsid w:val="00AB4987"/>
    <w:rsid w:val="00AB7182"/>
    <w:rsid w:val="00AB731A"/>
    <w:rsid w:val="00AB765B"/>
    <w:rsid w:val="00AC0152"/>
    <w:rsid w:val="00AC40F4"/>
    <w:rsid w:val="00AC471F"/>
    <w:rsid w:val="00AC736B"/>
    <w:rsid w:val="00AC7DD0"/>
    <w:rsid w:val="00AD02B9"/>
    <w:rsid w:val="00AD0505"/>
    <w:rsid w:val="00AD08B1"/>
    <w:rsid w:val="00AD0A47"/>
    <w:rsid w:val="00AD0F15"/>
    <w:rsid w:val="00AD2814"/>
    <w:rsid w:val="00AD525A"/>
    <w:rsid w:val="00AD525E"/>
    <w:rsid w:val="00AD6B7E"/>
    <w:rsid w:val="00AE0982"/>
    <w:rsid w:val="00AE1919"/>
    <w:rsid w:val="00AE38BA"/>
    <w:rsid w:val="00AE79B0"/>
    <w:rsid w:val="00AE79EB"/>
    <w:rsid w:val="00AE7B55"/>
    <w:rsid w:val="00AF00A1"/>
    <w:rsid w:val="00AF290B"/>
    <w:rsid w:val="00AF41F7"/>
    <w:rsid w:val="00AF4B83"/>
    <w:rsid w:val="00AF5CBC"/>
    <w:rsid w:val="00AF5D66"/>
    <w:rsid w:val="00AF65FD"/>
    <w:rsid w:val="00AF7605"/>
    <w:rsid w:val="00B01774"/>
    <w:rsid w:val="00B02593"/>
    <w:rsid w:val="00B02C9E"/>
    <w:rsid w:val="00B0438C"/>
    <w:rsid w:val="00B04B7C"/>
    <w:rsid w:val="00B052FC"/>
    <w:rsid w:val="00B057BF"/>
    <w:rsid w:val="00B115E9"/>
    <w:rsid w:val="00B217FC"/>
    <w:rsid w:val="00B21F94"/>
    <w:rsid w:val="00B22217"/>
    <w:rsid w:val="00B22B29"/>
    <w:rsid w:val="00B2527F"/>
    <w:rsid w:val="00B25BEC"/>
    <w:rsid w:val="00B26040"/>
    <w:rsid w:val="00B2630C"/>
    <w:rsid w:val="00B265FE"/>
    <w:rsid w:val="00B270B8"/>
    <w:rsid w:val="00B27A1F"/>
    <w:rsid w:val="00B27D39"/>
    <w:rsid w:val="00B31EB9"/>
    <w:rsid w:val="00B32A29"/>
    <w:rsid w:val="00B338A7"/>
    <w:rsid w:val="00B343A3"/>
    <w:rsid w:val="00B344D2"/>
    <w:rsid w:val="00B37D31"/>
    <w:rsid w:val="00B405CA"/>
    <w:rsid w:val="00B40CBB"/>
    <w:rsid w:val="00B451CC"/>
    <w:rsid w:val="00B50DE7"/>
    <w:rsid w:val="00B51083"/>
    <w:rsid w:val="00B523C7"/>
    <w:rsid w:val="00B523E3"/>
    <w:rsid w:val="00B52564"/>
    <w:rsid w:val="00B52C56"/>
    <w:rsid w:val="00B53641"/>
    <w:rsid w:val="00B53BDA"/>
    <w:rsid w:val="00B56A2B"/>
    <w:rsid w:val="00B60023"/>
    <w:rsid w:val="00B6002C"/>
    <w:rsid w:val="00B616E5"/>
    <w:rsid w:val="00B638F7"/>
    <w:rsid w:val="00B64A79"/>
    <w:rsid w:val="00B65859"/>
    <w:rsid w:val="00B666A5"/>
    <w:rsid w:val="00B66744"/>
    <w:rsid w:val="00B70AA4"/>
    <w:rsid w:val="00B70B0A"/>
    <w:rsid w:val="00B73046"/>
    <w:rsid w:val="00B73954"/>
    <w:rsid w:val="00B74593"/>
    <w:rsid w:val="00B747D8"/>
    <w:rsid w:val="00B751E5"/>
    <w:rsid w:val="00B7784D"/>
    <w:rsid w:val="00B8021F"/>
    <w:rsid w:val="00B8042C"/>
    <w:rsid w:val="00B8046C"/>
    <w:rsid w:val="00B81CDE"/>
    <w:rsid w:val="00B830B1"/>
    <w:rsid w:val="00B84529"/>
    <w:rsid w:val="00B85469"/>
    <w:rsid w:val="00B8598A"/>
    <w:rsid w:val="00B862F9"/>
    <w:rsid w:val="00B911BD"/>
    <w:rsid w:val="00B92169"/>
    <w:rsid w:val="00B92EA9"/>
    <w:rsid w:val="00B93949"/>
    <w:rsid w:val="00B9491E"/>
    <w:rsid w:val="00BA0074"/>
    <w:rsid w:val="00BA1EBE"/>
    <w:rsid w:val="00BA2AA2"/>
    <w:rsid w:val="00BA2AE4"/>
    <w:rsid w:val="00BA36DF"/>
    <w:rsid w:val="00BA504E"/>
    <w:rsid w:val="00BA6D73"/>
    <w:rsid w:val="00BB0A49"/>
    <w:rsid w:val="00BB1B51"/>
    <w:rsid w:val="00BB1C59"/>
    <w:rsid w:val="00BB2C15"/>
    <w:rsid w:val="00BB379A"/>
    <w:rsid w:val="00BB39BC"/>
    <w:rsid w:val="00BB40E3"/>
    <w:rsid w:val="00BB422C"/>
    <w:rsid w:val="00BB60A0"/>
    <w:rsid w:val="00BB7B75"/>
    <w:rsid w:val="00BB7D9E"/>
    <w:rsid w:val="00BC108D"/>
    <w:rsid w:val="00BC1D42"/>
    <w:rsid w:val="00BC2362"/>
    <w:rsid w:val="00BC3D9C"/>
    <w:rsid w:val="00BC43E8"/>
    <w:rsid w:val="00BC4CB4"/>
    <w:rsid w:val="00BC60A8"/>
    <w:rsid w:val="00BC69A2"/>
    <w:rsid w:val="00BC6EA5"/>
    <w:rsid w:val="00BC6FD7"/>
    <w:rsid w:val="00BC726E"/>
    <w:rsid w:val="00BC726F"/>
    <w:rsid w:val="00BC7DF7"/>
    <w:rsid w:val="00BD135F"/>
    <w:rsid w:val="00BD1724"/>
    <w:rsid w:val="00BD452C"/>
    <w:rsid w:val="00BD4856"/>
    <w:rsid w:val="00BD4F42"/>
    <w:rsid w:val="00BD66F5"/>
    <w:rsid w:val="00BE1021"/>
    <w:rsid w:val="00BE28FD"/>
    <w:rsid w:val="00BE2F41"/>
    <w:rsid w:val="00BE3BEA"/>
    <w:rsid w:val="00BE4322"/>
    <w:rsid w:val="00BE4B96"/>
    <w:rsid w:val="00BE7DF1"/>
    <w:rsid w:val="00BF050F"/>
    <w:rsid w:val="00BF0944"/>
    <w:rsid w:val="00BF463E"/>
    <w:rsid w:val="00BF527C"/>
    <w:rsid w:val="00BF5847"/>
    <w:rsid w:val="00BF5A31"/>
    <w:rsid w:val="00BF5C94"/>
    <w:rsid w:val="00BF5F56"/>
    <w:rsid w:val="00BF6C3A"/>
    <w:rsid w:val="00BF7E70"/>
    <w:rsid w:val="00C0003A"/>
    <w:rsid w:val="00C018D8"/>
    <w:rsid w:val="00C02A7E"/>
    <w:rsid w:val="00C03D6D"/>
    <w:rsid w:val="00C04419"/>
    <w:rsid w:val="00C04A8A"/>
    <w:rsid w:val="00C06319"/>
    <w:rsid w:val="00C07582"/>
    <w:rsid w:val="00C07647"/>
    <w:rsid w:val="00C10079"/>
    <w:rsid w:val="00C10796"/>
    <w:rsid w:val="00C1334A"/>
    <w:rsid w:val="00C1391C"/>
    <w:rsid w:val="00C15E23"/>
    <w:rsid w:val="00C16426"/>
    <w:rsid w:val="00C2036C"/>
    <w:rsid w:val="00C20998"/>
    <w:rsid w:val="00C2140E"/>
    <w:rsid w:val="00C22284"/>
    <w:rsid w:val="00C2257E"/>
    <w:rsid w:val="00C22F85"/>
    <w:rsid w:val="00C23842"/>
    <w:rsid w:val="00C23FA5"/>
    <w:rsid w:val="00C2484D"/>
    <w:rsid w:val="00C2654D"/>
    <w:rsid w:val="00C30288"/>
    <w:rsid w:val="00C3076B"/>
    <w:rsid w:val="00C30CFC"/>
    <w:rsid w:val="00C31A03"/>
    <w:rsid w:val="00C33965"/>
    <w:rsid w:val="00C33C9A"/>
    <w:rsid w:val="00C34DCF"/>
    <w:rsid w:val="00C351D3"/>
    <w:rsid w:val="00C352B6"/>
    <w:rsid w:val="00C364A1"/>
    <w:rsid w:val="00C36D92"/>
    <w:rsid w:val="00C41EBC"/>
    <w:rsid w:val="00C42F67"/>
    <w:rsid w:val="00C4302E"/>
    <w:rsid w:val="00C434E6"/>
    <w:rsid w:val="00C44607"/>
    <w:rsid w:val="00C45645"/>
    <w:rsid w:val="00C45A5B"/>
    <w:rsid w:val="00C466CB"/>
    <w:rsid w:val="00C47B3D"/>
    <w:rsid w:val="00C507D5"/>
    <w:rsid w:val="00C51773"/>
    <w:rsid w:val="00C525F6"/>
    <w:rsid w:val="00C533D8"/>
    <w:rsid w:val="00C53868"/>
    <w:rsid w:val="00C53ACC"/>
    <w:rsid w:val="00C53D66"/>
    <w:rsid w:val="00C54756"/>
    <w:rsid w:val="00C56138"/>
    <w:rsid w:val="00C56499"/>
    <w:rsid w:val="00C57075"/>
    <w:rsid w:val="00C61138"/>
    <w:rsid w:val="00C61749"/>
    <w:rsid w:val="00C64317"/>
    <w:rsid w:val="00C6432F"/>
    <w:rsid w:val="00C65E35"/>
    <w:rsid w:val="00C70170"/>
    <w:rsid w:val="00C70B5C"/>
    <w:rsid w:val="00C719D6"/>
    <w:rsid w:val="00C71BB1"/>
    <w:rsid w:val="00C72124"/>
    <w:rsid w:val="00C73178"/>
    <w:rsid w:val="00C741CA"/>
    <w:rsid w:val="00C7467C"/>
    <w:rsid w:val="00C7587E"/>
    <w:rsid w:val="00C763C6"/>
    <w:rsid w:val="00C8046F"/>
    <w:rsid w:val="00C80D7C"/>
    <w:rsid w:val="00C82B33"/>
    <w:rsid w:val="00C8453E"/>
    <w:rsid w:val="00C84C0B"/>
    <w:rsid w:val="00C8558D"/>
    <w:rsid w:val="00C86169"/>
    <w:rsid w:val="00C872BB"/>
    <w:rsid w:val="00C87369"/>
    <w:rsid w:val="00C87907"/>
    <w:rsid w:val="00C91B11"/>
    <w:rsid w:val="00C92E6A"/>
    <w:rsid w:val="00C936A3"/>
    <w:rsid w:val="00C93CEF"/>
    <w:rsid w:val="00CA015C"/>
    <w:rsid w:val="00CA2905"/>
    <w:rsid w:val="00CA2A1E"/>
    <w:rsid w:val="00CA2D74"/>
    <w:rsid w:val="00CA2EB1"/>
    <w:rsid w:val="00CA5DC7"/>
    <w:rsid w:val="00CA666F"/>
    <w:rsid w:val="00CA7586"/>
    <w:rsid w:val="00CB2A83"/>
    <w:rsid w:val="00CB2C90"/>
    <w:rsid w:val="00CB3154"/>
    <w:rsid w:val="00CB3F3D"/>
    <w:rsid w:val="00CB6F24"/>
    <w:rsid w:val="00CC0B76"/>
    <w:rsid w:val="00CC1E15"/>
    <w:rsid w:val="00CC20BB"/>
    <w:rsid w:val="00CC364C"/>
    <w:rsid w:val="00CC3ECE"/>
    <w:rsid w:val="00CC4389"/>
    <w:rsid w:val="00CC5842"/>
    <w:rsid w:val="00CC638E"/>
    <w:rsid w:val="00CC74BE"/>
    <w:rsid w:val="00CD1ACE"/>
    <w:rsid w:val="00CD1CFF"/>
    <w:rsid w:val="00CD2757"/>
    <w:rsid w:val="00CD3952"/>
    <w:rsid w:val="00CD3DE6"/>
    <w:rsid w:val="00CD3EF3"/>
    <w:rsid w:val="00CD44D8"/>
    <w:rsid w:val="00CD4C6A"/>
    <w:rsid w:val="00CD4F00"/>
    <w:rsid w:val="00CD74BA"/>
    <w:rsid w:val="00CD7819"/>
    <w:rsid w:val="00CE2D41"/>
    <w:rsid w:val="00CE2FC6"/>
    <w:rsid w:val="00CE3188"/>
    <w:rsid w:val="00CE4087"/>
    <w:rsid w:val="00CE4CAA"/>
    <w:rsid w:val="00CE57BE"/>
    <w:rsid w:val="00CE5C71"/>
    <w:rsid w:val="00CE6121"/>
    <w:rsid w:val="00CE6730"/>
    <w:rsid w:val="00CE6918"/>
    <w:rsid w:val="00CE7367"/>
    <w:rsid w:val="00CE794B"/>
    <w:rsid w:val="00CF0A5D"/>
    <w:rsid w:val="00CF1C7B"/>
    <w:rsid w:val="00CF21D6"/>
    <w:rsid w:val="00CF3043"/>
    <w:rsid w:val="00CF3B9A"/>
    <w:rsid w:val="00CF4653"/>
    <w:rsid w:val="00CF7E05"/>
    <w:rsid w:val="00D0706E"/>
    <w:rsid w:val="00D1071B"/>
    <w:rsid w:val="00D10D8B"/>
    <w:rsid w:val="00D110F9"/>
    <w:rsid w:val="00D11651"/>
    <w:rsid w:val="00D11F3A"/>
    <w:rsid w:val="00D1361F"/>
    <w:rsid w:val="00D13CFC"/>
    <w:rsid w:val="00D157B5"/>
    <w:rsid w:val="00D1644D"/>
    <w:rsid w:val="00D2038A"/>
    <w:rsid w:val="00D23277"/>
    <w:rsid w:val="00D250F9"/>
    <w:rsid w:val="00D256EB"/>
    <w:rsid w:val="00D25AFB"/>
    <w:rsid w:val="00D2620B"/>
    <w:rsid w:val="00D265DB"/>
    <w:rsid w:val="00D26A08"/>
    <w:rsid w:val="00D2769C"/>
    <w:rsid w:val="00D30EC0"/>
    <w:rsid w:val="00D310BF"/>
    <w:rsid w:val="00D34887"/>
    <w:rsid w:val="00D35573"/>
    <w:rsid w:val="00D35DCB"/>
    <w:rsid w:val="00D36E9D"/>
    <w:rsid w:val="00D3793D"/>
    <w:rsid w:val="00D40E65"/>
    <w:rsid w:val="00D4209F"/>
    <w:rsid w:val="00D439AB"/>
    <w:rsid w:val="00D45641"/>
    <w:rsid w:val="00D458F2"/>
    <w:rsid w:val="00D46E76"/>
    <w:rsid w:val="00D518E7"/>
    <w:rsid w:val="00D534CE"/>
    <w:rsid w:val="00D53A0F"/>
    <w:rsid w:val="00D5423E"/>
    <w:rsid w:val="00D54EE9"/>
    <w:rsid w:val="00D55709"/>
    <w:rsid w:val="00D55715"/>
    <w:rsid w:val="00D55776"/>
    <w:rsid w:val="00D55A09"/>
    <w:rsid w:val="00D5641B"/>
    <w:rsid w:val="00D567B6"/>
    <w:rsid w:val="00D61A61"/>
    <w:rsid w:val="00D63081"/>
    <w:rsid w:val="00D6313D"/>
    <w:rsid w:val="00D6315A"/>
    <w:rsid w:val="00D64A13"/>
    <w:rsid w:val="00D64CC3"/>
    <w:rsid w:val="00D65854"/>
    <w:rsid w:val="00D6655C"/>
    <w:rsid w:val="00D67B96"/>
    <w:rsid w:val="00D70EE3"/>
    <w:rsid w:val="00D71CD9"/>
    <w:rsid w:val="00D71E3A"/>
    <w:rsid w:val="00D73ED2"/>
    <w:rsid w:val="00D74710"/>
    <w:rsid w:val="00D74C57"/>
    <w:rsid w:val="00D751EF"/>
    <w:rsid w:val="00D7597A"/>
    <w:rsid w:val="00D75A0C"/>
    <w:rsid w:val="00D77F3D"/>
    <w:rsid w:val="00D80EEB"/>
    <w:rsid w:val="00D81ECB"/>
    <w:rsid w:val="00D83428"/>
    <w:rsid w:val="00D87206"/>
    <w:rsid w:val="00D90731"/>
    <w:rsid w:val="00D9095F"/>
    <w:rsid w:val="00D9100F"/>
    <w:rsid w:val="00D93CAF"/>
    <w:rsid w:val="00D9516F"/>
    <w:rsid w:val="00DA0020"/>
    <w:rsid w:val="00DA1305"/>
    <w:rsid w:val="00DA3B4B"/>
    <w:rsid w:val="00DA3C09"/>
    <w:rsid w:val="00DA3E10"/>
    <w:rsid w:val="00DA472F"/>
    <w:rsid w:val="00DA5109"/>
    <w:rsid w:val="00DA613E"/>
    <w:rsid w:val="00DA66CF"/>
    <w:rsid w:val="00DB11A9"/>
    <w:rsid w:val="00DB3026"/>
    <w:rsid w:val="00DB6317"/>
    <w:rsid w:val="00DB71CE"/>
    <w:rsid w:val="00DB79AF"/>
    <w:rsid w:val="00DB7BAF"/>
    <w:rsid w:val="00DC1CFA"/>
    <w:rsid w:val="00DC3CE4"/>
    <w:rsid w:val="00DC4726"/>
    <w:rsid w:val="00DC4AD4"/>
    <w:rsid w:val="00DC5963"/>
    <w:rsid w:val="00DC5CF0"/>
    <w:rsid w:val="00DC7EA4"/>
    <w:rsid w:val="00DD1CBE"/>
    <w:rsid w:val="00DD1EC8"/>
    <w:rsid w:val="00DD29B2"/>
    <w:rsid w:val="00DD5ED9"/>
    <w:rsid w:val="00DD62CA"/>
    <w:rsid w:val="00DE08AD"/>
    <w:rsid w:val="00DE1561"/>
    <w:rsid w:val="00DE2B78"/>
    <w:rsid w:val="00DE6149"/>
    <w:rsid w:val="00DE762E"/>
    <w:rsid w:val="00DF0181"/>
    <w:rsid w:val="00DF1160"/>
    <w:rsid w:val="00DF13E9"/>
    <w:rsid w:val="00DF6D3F"/>
    <w:rsid w:val="00DF6EB6"/>
    <w:rsid w:val="00E009A8"/>
    <w:rsid w:val="00E01DFF"/>
    <w:rsid w:val="00E024F6"/>
    <w:rsid w:val="00E04054"/>
    <w:rsid w:val="00E04188"/>
    <w:rsid w:val="00E057EC"/>
    <w:rsid w:val="00E05A03"/>
    <w:rsid w:val="00E078F2"/>
    <w:rsid w:val="00E1007B"/>
    <w:rsid w:val="00E10220"/>
    <w:rsid w:val="00E107E9"/>
    <w:rsid w:val="00E10BF8"/>
    <w:rsid w:val="00E113AF"/>
    <w:rsid w:val="00E12711"/>
    <w:rsid w:val="00E12AFB"/>
    <w:rsid w:val="00E12B9F"/>
    <w:rsid w:val="00E1499F"/>
    <w:rsid w:val="00E14B02"/>
    <w:rsid w:val="00E1639B"/>
    <w:rsid w:val="00E178DA"/>
    <w:rsid w:val="00E2097E"/>
    <w:rsid w:val="00E258D7"/>
    <w:rsid w:val="00E30504"/>
    <w:rsid w:val="00E307A9"/>
    <w:rsid w:val="00E317B1"/>
    <w:rsid w:val="00E318C8"/>
    <w:rsid w:val="00E34EBC"/>
    <w:rsid w:val="00E36A43"/>
    <w:rsid w:val="00E37DD0"/>
    <w:rsid w:val="00E40E12"/>
    <w:rsid w:val="00E41AD3"/>
    <w:rsid w:val="00E41C60"/>
    <w:rsid w:val="00E42D54"/>
    <w:rsid w:val="00E4377A"/>
    <w:rsid w:val="00E44705"/>
    <w:rsid w:val="00E44B3E"/>
    <w:rsid w:val="00E4533B"/>
    <w:rsid w:val="00E464F7"/>
    <w:rsid w:val="00E46B10"/>
    <w:rsid w:val="00E46CF1"/>
    <w:rsid w:val="00E47193"/>
    <w:rsid w:val="00E50464"/>
    <w:rsid w:val="00E51866"/>
    <w:rsid w:val="00E51B8E"/>
    <w:rsid w:val="00E52B1E"/>
    <w:rsid w:val="00E53C3C"/>
    <w:rsid w:val="00E54629"/>
    <w:rsid w:val="00E549C9"/>
    <w:rsid w:val="00E54D60"/>
    <w:rsid w:val="00E54DC9"/>
    <w:rsid w:val="00E558DE"/>
    <w:rsid w:val="00E56ACD"/>
    <w:rsid w:val="00E570AA"/>
    <w:rsid w:val="00E62615"/>
    <w:rsid w:val="00E6289C"/>
    <w:rsid w:val="00E6415C"/>
    <w:rsid w:val="00E65F8F"/>
    <w:rsid w:val="00E66182"/>
    <w:rsid w:val="00E66C30"/>
    <w:rsid w:val="00E70872"/>
    <w:rsid w:val="00E71A1B"/>
    <w:rsid w:val="00E731DC"/>
    <w:rsid w:val="00E7321E"/>
    <w:rsid w:val="00E74245"/>
    <w:rsid w:val="00E74362"/>
    <w:rsid w:val="00E767AE"/>
    <w:rsid w:val="00E7789D"/>
    <w:rsid w:val="00E80FE1"/>
    <w:rsid w:val="00E81A38"/>
    <w:rsid w:val="00E81D4B"/>
    <w:rsid w:val="00E82209"/>
    <w:rsid w:val="00E82E61"/>
    <w:rsid w:val="00E83D52"/>
    <w:rsid w:val="00E8416F"/>
    <w:rsid w:val="00E8431F"/>
    <w:rsid w:val="00E84E27"/>
    <w:rsid w:val="00E851EB"/>
    <w:rsid w:val="00E86FD2"/>
    <w:rsid w:val="00E8761D"/>
    <w:rsid w:val="00E87630"/>
    <w:rsid w:val="00E87752"/>
    <w:rsid w:val="00E90A24"/>
    <w:rsid w:val="00E90D37"/>
    <w:rsid w:val="00E9179F"/>
    <w:rsid w:val="00E922F4"/>
    <w:rsid w:val="00E92B01"/>
    <w:rsid w:val="00E92DE1"/>
    <w:rsid w:val="00E93199"/>
    <w:rsid w:val="00E9327C"/>
    <w:rsid w:val="00E947F8"/>
    <w:rsid w:val="00EA21D5"/>
    <w:rsid w:val="00EA3B41"/>
    <w:rsid w:val="00EA7B99"/>
    <w:rsid w:val="00EB1EEB"/>
    <w:rsid w:val="00EB47E5"/>
    <w:rsid w:val="00EB4BB0"/>
    <w:rsid w:val="00EB5F5D"/>
    <w:rsid w:val="00EB681F"/>
    <w:rsid w:val="00EC043C"/>
    <w:rsid w:val="00EC4334"/>
    <w:rsid w:val="00EC4710"/>
    <w:rsid w:val="00EC6519"/>
    <w:rsid w:val="00EC7081"/>
    <w:rsid w:val="00EC76A4"/>
    <w:rsid w:val="00EC7E2D"/>
    <w:rsid w:val="00ED0020"/>
    <w:rsid w:val="00ED1E35"/>
    <w:rsid w:val="00ED1E60"/>
    <w:rsid w:val="00ED323F"/>
    <w:rsid w:val="00ED3FF5"/>
    <w:rsid w:val="00ED59AE"/>
    <w:rsid w:val="00ED75D2"/>
    <w:rsid w:val="00EE21AA"/>
    <w:rsid w:val="00EE2E2F"/>
    <w:rsid w:val="00EE47B3"/>
    <w:rsid w:val="00EE4F5B"/>
    <w:rsid w:val="00EE5F08"/>
    <w:rsid w:val="00EE6D67"/>
    <w:rsid w:val="00EE7D14"/>
    <w:rsid w:val="00EF1265"/>
    <w:rsid w:val="00EF2550"/>
    <w:rsid w:val="00EF350B"/>
    <w:rsid w:val="00EF410F"/>
    <w:rsid w:val="00EF5199"/>
    <w:rsid w:val="00EF6DD2"/>
    <w:rsid w:val="00EF7276"/>
    <w:rsid w:val="00EF7BF6"/>
    <w:rsid w:val="00F01D64"/>
    <w:rsid w:val="00F04ACA"/>
    <w:rsid w:val="00F05434"/>
    <w:rsid w:val="00F063B7"/>
    <w:rsid w:val="00F069BE"/>
    <w:rsid w:val="00F06B90"/>
    <w:rsid w:val="00F07250"/>
    <w:rsid w:val="00F07BB6"/>
    <w:rsid w:val="00F10BE1"/>
    <w:rsid w:val="00F12B53"/>
    <w:rsid w:val="00F12DEA"/>
    <w:rsid w:val="00F13C09"/>
    <w:rsid w:val="00F144F0"/>
    <w:rsid w:val="00F170A7"/>
    <w:rsid w:val="00F177CF"/>
    <w:rsid w:val="00F17D27"/>
    <w:rsid w:val="00F20264"/>
    <w:rsid w:val="00F233B3"/>
    <w:rsid w:val="00F23F5C"/>
    <w:rsid w:val="00F24E2B"/>
    <w:rsid w:val="00F2678F"/>
    <w:rsid w:val="00F26C62"/>
    <w:rsid w:val="00F3009D"/>
    <w:rsid w:val="00F30496"/>
    <w:rsid w:val="00F3270A"/>
    <w:rsid w:val="00F32F23"/>
    <w:rsid w:val="00F33CE5"/>
    <w:rsid w:val="00F3546B"/>
    <w:rsid w:val="00F35564"/>
    <w:rsid w:val="00F35DA1"/>
    <w:rsid w:val="00F364E9"/>
    <w:rsid w:val="00F37E30"/>
    <w:rsid w:val="00F40841"/>
    <w:rsid w:val="00F4133E"/>
    <w:rsid w:val="00F4196D"/>
    <w:rsid w:val="00F43D04"/>
    <w:rsid w:val="00F45C3C"/>
    <w:rsid w:val="00F463CB"/>
    <w:rsid w:val="00F46890"/>
    <w:rsid w:val="00F47401"/>
    <w:rsid w:val="00F500F9"/>
    <w:rsid w:val="00F50C69"/>
    <w:rsid w:val="00F5105F"/>
    <w:rsid w:val="00F5132D"/>
    <w:rsid w:val="00F51C92"/>
    <w:rsid w:val="00F53663"/>
    <w:rsid w:val="00F53D64"/>
    <w:rsid w:val="00F540A4"/>
    <w:rsid w:val="00F55BD1"/>
    <w:rsid w:val="00F56C63"/>
    <w:rsid w:val="00F577DE"/>
    <w:rsid w:val="00F579D0"/>
    <w:rsid w:val="00F57D88"/>
    <w:rsid w:val="00F57E6C"/>
    <w:rsid w:val="00F606F8"/>
    <w:rsid w:val="00F61604"/>
    <w:rsid w:val="00F62933"/>
    <w:rsid w:val="00F64336"/>
    <w:rsid w:val="00F6442B"/>
    <w:rsid w:val="00F671C9"/>
    <w:rsid w:val="00F673D4"/>
    <w:rsid w:val="00F70CEE"/>
    <w:rsid w:val="00F70E03"/>
    <w:rsid w:val="00F71E44"/>
    <w:rsid w:val="00F7294D"/>
    <w:rsid w:val="00F73D8E"/>
    <w:rsid w:val="00F73F9E"/>
    <w:rsid w:val="00F74023"/>
    <w:rsid w:val="00F75E6F"/>
    <w:rsid w:val="00F762BB"/>
    <w:rsid w:val="00F769CA"/>
    <w:rsid w:val="00F7760F"/>
    <w:rsid w:val="00F81F67"/>
    <w:rsid w:val="00F82146"/>
    <w:rsid w:val="00F8581D"/>
    <w:rsid w:val="00F86D76"/>
    <w:rsid w:val="00F87E64"/>
    <w:rsid w:val="00F916FA"/>
    <w:rsid w:val="00F92CFF"/>
    <w:rsid w:val="00F93429"/>
    <w:rsid w:val="00F93913"/>
    <w:rsid w:val="00F93F5B"/>
    <w:rsid w:val="00F943F9"/>
    <w:rsid w:val="00F95193"/>
    <w:rsid w:val="00F954D2"/>
    <w:rsid w:val="00F96EB2"/>
    <w:rsid w:val="00F9718F"/>
    <w:rsid w:val="00F973A3"/>
    <w:rsid w:val="00F97ECB"/>
    <w:rsid w:val="00FA0989"/>
    <w:rsid w:val="00FA0AB4"/>
    <w:rsid w:val="00FA2282"/>
    <w:rsid w:val="00FA30C0"/>
    <w:rsid w:val="00FA454F"/>
    <w:rsid w:val="00FA4D1B"/>
    <w:rsid w:val="00FA4F34"/>
    <w:rsid w:val="00FA531B"/>
    <w:rsid w:val="00FA5A05"/>
    <w:rsid w:val="00FA5A76"/>
    <w:rsid w:val="00FA60CA"/>
    <w:rsid w:val="00FA6715"/>
    <w:rsid w:val="00FA689C"/>
    <w:rsid w:val="00FB07B3"/>
    <w:rsid w:val="00FB289D"/>
    <w:rsid w:val="00FB3BA5"/>
    <w:rsid w:val="00FB4E3D"/>
    <w:rsid w:val="00FB4FCB"/>
    <w:rsid w:val="00FB5C12"/>
    <w:rsid w:val="00FB5C54"/>
    <w:rsid w:val="00FB7661"/>
    <w:rsid w:val="00FC15CF"/>
    <w:rsid w:val="00FC3683"/>
    <w:rsid w:val="00FC6CDB"/>
    <w:rsid w:val="00FC6F91"/>
    <w:rsid w:val="00FD0745"/>
    <w:rsid w:val="00FD0B47"/>
    <w:rsid w:val="00FD0B68"/>
    <w:rsid w:val="00FD222F"/>
    <w:rsid w:val="00FD2250"/>
    <w:rsid w:val="00FD394A"/>
    <w:rsid w:val="00FD3BAE"/>
    <w:rsid w:val="00FD4F5F"/>
    <w:rsid w:val="00FD54BB"/>
    <w:rsid w:val="00FD601E"/>
    <w:rsid w:val="00FE0AE5"/>
    <w:rsid w:val="00FE191E"/>
    <w:rsid w:val="00FE1E19"/>
    <w:rsid w:val="00FE2056"/>
    <w:rsid w:val="00FE2FA5"/>
    <w:rsid w:val="00FE35D3"/>
    <w:rsid w:val="00FE35E6"/>
    <w:rsid w:val="00FE3752"/>
    <w:rsid w:val="00FE3929"/>
    <w:rsid w:val="00FE42B3"/>
    <w:rsid w:val="00FE624A"/>
    <w:rsid w:val="00FE7081"/>
    <w:rsid w:val="00FE7200"/>
    <w:rsid w:val="00FF0042"/>
    <w:rsid w:val="00FF07B8"/>
    <w:rsid w:val="00FF1666"/>
    <w:rsid w:val="00FF1895"/>
    <w:rsid w:val="00FF1E1E"/>
    <w:rsid w:val="00FF1ED4"/>
    <w:rsid w:val="00FF24D1"/>
    <w:rsid w:val="00FF366E"/>
    <w:rsid w:val="00FF4701"/>
    <w:rsid w:val="00FF4D30"/>
    <w:rsid w:val="00FF63F3"/>
    <w:rsid w:val="00FF716E"/>
    <w:rsid w:val="00FF7749"/>
    <w:rsid w:val="08792720"/>
    <w:rsid w:val="08FFFEA3"/>
    <w:rsid w:val="0D28CAC7"/>
    <w:rsid w:val="0F5F9AD7"/>
    <w:rsid w:val="1D701A99"/>
    <w:rsid w:val="2D07EF5D"/>
    <w:rsid w:val="2F767008"/>
    <w:rsid w:val="469633C0"/>
    <w:rsid w:val="4B8802AD"/>
    <w:rsid w:val="4F6D02E0"/>
    <w:rsid w:val="628AE1D5"/>
    <w:rsid w:val="718DDD27"/>
    <w:rsid w:val="72AF8675"/>
    <w:rsid w:val="7451D5E2"/>
    <w:rsid w:val="7BD2E8B8"/>
    <w:rsid w:val="7F1756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P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76F801C"/>
  <w15:chartTrackingRefBased/>
  <w15:docId w15:val="{526AAA5D-A1DF-4CB4-8E7A-8F85DBC1BB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s-PE" w:eastAsia="es-P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uiPriority="20" w:qFormat="1"/>
    <w:lsdException w:name="Normal (Web)" w:uiPriority="99"/>
    <w:lsdException w:name="HTML Keyboar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70F68"/>
    <w:rPr>
      <w:sz w:val="24"/>
      <w:szCs w:val="24"/>
      <w:lang w:val="es-ES" w:eastAsia="es-ES"/>
    </w:rPr>
  </w:style>
  <w:style w:type="paragraph" w:styleId="Ttulo3">
    <w:name w:val="heading 3"/>
    <w:basedOn w:val="Normal"/>
    <w:link w:val="Ttulo3Char"/>
    <w:uiPriority w:val="9"/>
    <w:qFormat/>
    <w:rsid w:val="00A11E13"/>
    <w:pPr>
      <w:spacing w:before="100" w:beforeAutospacing="1" w:after="100" w:afterAutospacing="1"/>
      <w:outlineLvl w:val="2"/>
    </w:pPr>
    <w:rPr>
      <w:b/>
      <w:bCs/>
      <w:sz w:val="27"/>
      <w:szCs w:val="27"/>
      <w:lang w:val="pt-BR"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BE7DF1"/>
    <w:pPr>
      <w:ind w:left="720"/>
    </w:pPr>
    <w:rPr>
      <w:rFonts w:eastAsia="Calibri"/>
      <w:lang w:val="es-SV" w:eastAsia="es-SV"/>
    </w:rPr>
  </w:style>
  <w:style w:type="character" w:customStyle="1" w:styleId="apple-style-span">
    <w:name w:val="apple-style-span"/>
    <w:basedOn w:val="Fontepargpadro"/>
    <w:rsid w:val="004D340D"/>
  </w:style>
  <w:style w:type="paragraph" w:styleId="Cabealho">
    <w:name w:val="header"/>
    <w:basedOn w:val="Normal"/>
    <w:link w:val="CabealhoChar"/>
    <w:uiPriority w:val="99"/>
    <w:rsid w:val="0054079D"/>
    <w:pPr>
      <w:tabs>
        <w:tab w:val="center" w:pos="4419"/>
        <w:tab w:val="right" w:pos="8838"/>
      </w:tabs>
    </w:pPr>
  </w:style>
  <w:style w:type="character" w:customStyle="1" w:styleId="CabealhoChar">
    <w:name w:val="Cabeçalho Char"/>
    <w:link w:val="Cabealho"/>
    <w:uiPriority w:val="99"/>
    <w:rsid w:val="0054079D"/>
    <w:rPr>
      <w:sz w:val="24"/>
      <w:szCs w:val="24"/>
      <w:lang w:val="es-ES" w:eastAsia="es-ES"/>
    </w:rPr>
  </w:style>
  <w:style w:type="paragraph" w:styleId="Rodap">
    <w:name w:val="footer"/>
    <w:basedOn w:val="Normal"/>
    <w:link w:val="RodapChar"/>
    <w:uiPriority w:val="99"/>
    <w:rsid w:val="0054079D"/>
    <w:pPr>
      <w:tabs>
        <w:tab w:val="center" w:pos="4419"/>
        <w:tab w:val="right" w:pos="8838"/>
      </w:tabs>
    </w:pPr>
  </w:style>
  <w:style w:type="character" w:customStyle="1" w:styleId="RodapChar">
    <w:name w:val="Rodapé Char"/>
    <w:link w:val="Rodap"/>
    <w:uiPriority w:val="99"/>
    <w:rsid w:val="0054079D"/>
    <w:rPr>
      <w:sz w:val="24"/>
      <w:szCs w:val="24"/>
      <w:lang w:val="es-ES" w:eastAsia="es-ES"/>
    </w:rPr>
  </w:style>
  <w:style w:type="paragraph" w:styleId="NormalWeb">
    <w:name w:val="Normal (Web)"/>
    <w:basedOn w:val="Normal"/>
    <w:uiPriority w:val="99"/>
    <w:unhideWhenUsed/>
    <w:rsid w:val="003E6E5F"/>
    <w:pPr>
      <w:spacing w:before="100" w:beforeAutospacing="1" w:after="100" w:afterAutospacing="1"/>
    </w:pPr>
    <w:rPr>
      <w:lang w:val="es-SV" w:eastAsia="es-SV"/>
    </w:rPr>
  </w:style>
  <w:style w:type="paragraph" w:styleId="Textodebalo">
    <w:name w:val="Balloon Text"/>
    <w:basedOn w:val="Normal"/>
    <w:link w:val="TextodebaloChar"/>
    <w:rsid w:val="0058677B"/>
    <w:rPr>
      <w:rFonts w:ascii="Tahoma" w:hAnsi="Tahoma"/>
      <w:sz w:val="16"/>
      <w:szCs w:val="16"/>
    </w:rPr>
  </w:style>
  <w:style w:type="character" w:customStyle="1" w:styleId="TextodebaloChar">
    <w:name w:val="Texto de balão Char"/>
    <w:link w:val="Textodebalo"/>
    <w:rsid w:val="0058677B"/>
    <w:rPr>
      <w:rFonts w:ascii="Tahoma" w:hAnsi="Tahoma" w:cs="Tahoma"/>
      <w:sz w:val="16"/>
      <w:szCs w:val="16"/>
      <w:lang w:val="es-ES" w:eastAsia="es-ES"/>
    </w:rPr>
  </w:style>
  <w:style w:type="table" w:styleId="Tabelacomgrade">
    <w:name w:val="Table Grid"/>
    <w:basedOn w:val="Tabelanormal"/>
    <w:rsid w:val="00F35D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efdecomentrio">
    <w:name w:val="annotation reference"/>
    <w:basedOn w:val="Fontepargpadro"/>
    <w:rsid w:val="00DC4AD4"/>
    <w:rPr>
      <w:sz w:val="16"/>
      <w:szCs w:val="16"/>
    </w:rPr>
  </w:style>
  <w:style w:type="paragraph" w:styleId="Textodecomentrio">
    <w:name w:val="annotation text"/>
    <w:basedOn w:val="Normal"/>
    <w:link w:val="TextodecomentrioChar"/>
    <w:rsid w:val="00DC4AD4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rsid w:val="00DC4AD4"/>
    <w:rPr>
      <w:lang w:val="es-ES" w:eastAsia="es-ES"/>
    </w:rPr>
  </w:style>
  <w:style w:type="paragraph" w:styleId="Assuntodocomentrio">
    <w:name w:val="annotation subject"/>
    <w:basedOn w:val="Textodecomentrio"/>
    <w:next w:val="Textodecomentrio"/>
    <w:link w:val="AssuntodocomentrioChar"/>
    <w:semiHidden/>
    <w:unhideWhenUsed/>
    <w:rsid w:val="00DC4AD4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semiHidden/>
    <w:rsid w:val="00DC4AD4"/>
    <w:rPr>
      <w:b/>
      <w:bCs/>
      <w:lang w:val="es-ES" w:eastAsia="es-ES"/>
    </w:rPr>
  </w:style>
  <w:style w:type="paragraph" w:styleId="SemEspaamento">
    <w:name w:val="No Spacing"/>
    <w:uiPriority w:val="1"/>
    <w:qFormat/>
    <w:rsid w:val="00865223"/>
    <w:rPr>
      <w:rFonts w:asciiTheme="minorHAnsi" w:eastAsiaTheme="minorHAnsi" w:hAnsiTheme="minorHAnsi" w:cstheme="minorBidi"/>
      <w:sz w:val="22"/>
      <w:szCs w:val="22"/>
      <w:lang w:val="en-US" w:eastAsia="en-US"/>
    </w:rPr>
  </w:style>
  <w:style w:type="character" w:customStyle="1" w:styleId="Ttulo3Char">
    <w:name w:val="Título 3 Char"/>
    <w:basedOn w:val="Fontepargpadro"/>
    <w:link w:val="Ttulo3"/>
    <w:uiPriority w:val="9"/>
    <w:rsid w:val="00A11E13"/>
    <w:rPr>
      <w:b/>
      <w:bCs/>
      <w:sz w:val="27"/>
      <w:szCs w:val="27"/>
      <w:lang w:val="pt-BR" w:eastAsia="pt-BR"/>
    </w:rPr>
  </w:style>
  <w:style w:type="character" w:styleId="nfase">
    <w:name w:val="Emphasis"/>
    <w:basedOn w:val="Fontepargpadro"/>
    <w:uiPriority w:val="20"/>
    <w:qFormat/>
    <w:rsid w:val="004C556F"/>
    <w:rPr>
      <w:i/>
      <w:iCs/>
    </w:rPr>
  </w:style>
  <w:style w:type="paragraph" w:styleId="Reviso">
    <w:name w:val="Revision"/>
    <w:hidden/>
    <w:uiPriority w:val="99"/>
    <w:semiHidden/>
    <w:rsid w:val="006E2A43"/>
    <w:rPr>
      <w:sz w:val="24"/>
      <w:szCs w:val="24"/>
      <w:lang w:val="es-ES"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8261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95093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9305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86054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01521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84837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58578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40028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66746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44296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54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7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58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47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543898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05520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52906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9241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656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343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61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309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22684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58165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46671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45562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25875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76763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9655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506190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64841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16134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27505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70337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03734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4941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775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1153612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996300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652006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245190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68029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28638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192299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5847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55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732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77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743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661543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978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37077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50478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4432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00065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6919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168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770739">
          <w:marLeft w:val="274"/>
          <w:marRight w:val="0"/>
          <w:marTop w:val="0"/>
          <w:marBottom w:val="6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432725">
          <w:marLeft w:val="274"/>
          <w:marRight w:val="0"/>
          <w:marTop w:val="0"/>
          <w:marBottom w:val="6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485305">
          <w:marLeft w:val="274"/>
          <w:marRight w:val="0"/>
          <w:marTop w:val="0"/>
          <w:marBottom w:val="6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614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247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1375146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84708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908641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545742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842173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653676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389959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074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813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93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391644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732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616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682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58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76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921598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38708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8984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26672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8923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4367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7638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617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02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14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LongProperties xmlns="http://schemas.microsoft.com/office/2006/metadata/longProperties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E52326DB23A6648B47A75FF8B2710B9" ma:contentTypeVersion="8601" ma:contentTypeDescription="Create a new document." ma:contentTypeScope="" ma:versionID="afc18d24413df3b8233a144a1ea33858">
  <xsd:schema xmlns:xsd="http://www.w3.org/2001/XMLSchema" xmlns:xs="http://www.w3.org/2001/XMLSchema" xmlns:p="http://schemas.microsoft.com/office/2006/metadata/properties" xmlns:ns2="1d6736e6-0d09-4a30-9781-d08a27c5ac52" xmlns:ns3="44565b52-f05b-452c-8cc8-9ffcf4c4585f" targetNamespace="http://schemas.microsoft.com/office/2006/metadata/properties" ma:root="true" ma:fieldsID="d9d0530bb98a331405f8a162e6885374" ns2:_="" ns3:_="">
    <xsd:import namespace="1d6736e6-0d09-4a30-9781-d08a27c5ac52"/>
    <xsd:import namespace="44565b52-f05b-452c-8cc8-9ffcf4c4585f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2:SharedWithUsers" minOccurs="0"/>
                <xsd:element ref="ns2:SharedWithDetails" minOccurs="0"/>
                <xsd:element ref="ns3:DateandTime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ObjectDetectorVersions" minOccurs="0"/>
                <xsd:element ref="ns3:MediaServiceSearchProperties" minOccurs="0"/>
                <xsd:element ref="ns3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6736e6-0d09-4a30-9781-d08a27c5ac52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7" nillable="true" ma:displayName="Taxonomy Catch All Column" ma:hidden="true" ma:list="{1f894521-cc37-4343-98e4-2ff37f0b758d}" ma:internalName="TaxCatchAll" ma:showField="CatchAllData" ma:web="1d6736e6-0d09-4a30-9781-d08a27c5ac5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565b52-f05b-452c-8cc8-9ffcf4c4585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DateandTime" ma:index="23" nillable="true" ma:displayName="Date and Time" ma:format="DateTime" ma:internalName="DateandTime">
      <xsd:simpleType>
        <xsd:restriction base="dms:DateTime"/>
      </xsd:simpleType>
    </xsd:element>
    <xsd:element name="MediaLengthInSeconds" ma:index="24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6" nillable="true" ma:taxonomy="true" ma:internalName="lcf76f155ced4ddcb4097134ff3c332f" ma:taxonomyFieldName="MediaServiceImageTags" ma:displayName="Image Tags" ma:readOnly="false" ma:fieldId="{5cf76f15-5ced-4ddc-b409-7134ff3c332f}" ma:taxonomyMulti="true" ma:sspId="f8ebb0a5-c57d-4c3a-bec7-8a38252dd05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8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9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30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ateandTime xmlns="44565b52-f05b-452c-8cc8-9ffcf4c4585f" xsi:nil="true"/>
    <_dlc_DocId xmlns="1d6736e6-0d09-4a30-9781-d08a27c5ac52">JKD7EFPSCFJY-150212096-2826392</_dlc_DocId>
    <_dlc_DocIdUrl xmlns="1d6736e6-0d09-4a30-9781-d08a27c5ac52">
      <Url>https://undp.sharepoint.com/teams/BRA/_layouts/15/DocIdRedir.aspx?ID=JKD7EFPSCFJY-150212096-2826392</Url>
      <Description>JKD7EFPSCFJY-150212096-2826392</Description>
    </_dlc_DocIdUrl>
    <SharedWithUsers xmlns="1d6736e6-0d09-4a30-9781-d08a27c5ac52">
      <UserInfo>
        <DisplayName>Susan Edda Seehusen</DisplayName>
        <AccountId>97</AccountId>
        <AccountType/>
      </UserInfo>
    </SharedWithUsers>
    <TaxCatchAll xmlns="1d6736e6-0d09-4a30-9781-d08a27c5ac52" xsi:nil="true"/>
    <lcf76f155ced4ddcb4097134ff3c332f xmlns="44565b52-f05b-452c-8cc8-9ffcf4c4585f">
      <Terms xmlns="http://schemas.microsoft.com/office/infopath/2007/PartnerControls"/>
    </lcf76f155ced4ddcb4097134ff3c332f>
  </documentManagement>
</p:properties>
</file>

<file path=customXml/item6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ACB953C-7727-4F18-AC05-F88FAAD0225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37C5314-36A0-4DE2-98B3-6439DB6E8F4E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700DDF7D-1536-4AF5-9E91-8D2B6241A279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896C2993-3D34-420D-9D2B-F1DE789BCF8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6736e6-0d09-4a30-9781-d08a27c5ac52"/>
    <ds:schemaRef ds:uri="44565b52-f05b-452c-8cc8-9ffcf4c4585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4EA72A8D-6794-4609-AD85-26CF75E90A83}">
  <ds:schemaRefs>
    <ds:schemaRef ds:uri="http://schemas.microsoft.com/office/2006/metadata/properties"/>
    <ds:schemaRef ds:uri="http://schemas.microsoft.com/office/infopath/2007/PartnerControls"/>
    <ds:schemaRef ds:uri="44565b52-f05b-452c-8cc8-9ffcf4c4585f"/>
    <ds:schemaRef ds:uri="1d6736e6-0d09-4a30-9781-d08a27c5ac52"/>
  </ds:schemaRefs>
</ds:datastoreItem>
</file>

<file path=customXml/itemProps6.xml><?xml version="1.0" encoding="utf-8"?>
<ds:datastoreItem xmlns:ds="http://schemas.openxmlformats.org/officeDocument/2006/customXml" ds:itemID="{9B8A9685-44E3-49E6-8680-5397BFE0320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4</TotalTime>
  <Pages>3</Pages>
  <Words>930</Words>
  <Characters>5025</Characters>
  <Application>Microsoft Office Word</Application>
  <DocSecurity>0</DocSecurity>
  <Lines>41</Lines>
  <Paragraphs>1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ACTA DE REUNION</vt:lpstr>
    </vt:vector>
  </TitlesOfParts>
  <Company>UNDP El Salvador</Company>
  <LinksUpToDate>false</LinksUpToDate>
  <CharactersWithSpaces>59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TA DE REUNION</dc:title>
  <dc:subject/>
  <dc:creator>Carmen Giovanna Rotondo Cabrera</dc:creator>
  <cp:keywords/>
  <dc:description/>
  <cp:lastModifiedBy>Mona Bittar</cp:lastModifiedBy>
  <cp:revision>54</cp:revision>
  <cp:lastPrinted>2021-04-28T22:34:00Z</cp:lastPrinted>
  <dcterms:created xsi:type="dcterms:W3CDTF">2023-03-09T14:48:00Z</dcterms:created>
  <dcterms:modified xsi:type="dcterms:W3CDTF">2025-11-17T17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UN LanguagesTaxHTField0">
    <vt:lpwstr>English|7f98b732-4b5b-4b70-ba90-a0eff09b5d2d</vt:lpwstr>
  </property>
  <property fmtid="{D5CDD505-2E9C-101B-9397-08002B2CF9AE}" pid="3" name="o4086b1782a74105bb5269035bccc8e9">
    <vt:lpwstr>Draft|148f9654-2d0b-4582-a532-49dea0090e5d</vt:lpwstr>
  </property>
  <property fmtid="{D5CDD505-2E9C-101B-9397-08002B2CF9AE}" pid="4" name="TaxCatchAll">
    <vt:lpwstr>235;#Other|31c9cb5b-e3a5-4ce8-95bd-eda20410466c;#3;#Draft|148f9654-2d0b-4582-a532-49dea0090e5d;#1;#English|7f98b732-4b5b-4b70-ba90-a0eff09b5d2d;#33;#SLV|14042bd8-db47-4169-befc-81e0905322cf</vt:lpwstr>
  </property>
  <property fmtid="{D5CDD505-2E9C-101B-9397-08002B2CF9AE}" pid="5" name="UN Languages">
    <vt:lpwstr>1;#English|7f98b732-4b5b-4b70-ba90-a0eff09b5d2d</vt:lpwstr>
  </property>
  <property fmtid="{D5CDD505-2E9C-101B-9397-08002B2CF9AE}" pid="6" name="UNDPPOPPFunctionalArea">
    <vt:lpwstr>Programme and Project</vt:lpwstr>
  </property>
  <property fmtid="{D5CDD505-2E9C-101B-9397-08002B2CF9AE}" pid="7" name="UNDPCountry">
    <vt:lpwstr/>
  </property>
  <property fmtid="{D5CDD505-2E9C-101B-9397-08002B2CF9AE}" pid="8" name="UNDPFocusAreasTaxHTField0">
    <vt:lpwstr/>
  </property>
  <property fmtid="{D5CDD505-2E9C-101B-9397-08002B2CF9AE}" pid="9" name="gc6531b704974d528487414686b72f6f">
    <vt:lpwstr>SLV|14042bd8-db47-4169-befc-81e0905322cf</vt:lpwstr>
  </property>
  <property fmtid="{D5CDD505-2E9C-101B-9397-08002B2CF9AE}" pid="10" name="Operating Unit0">
    <vt:lpwstr>33;#SLV|14042bd8-db47-4169-befc-81e0905322cf</vt:lpwstr>
  </property>
  <property fmtid="{D5CDD505-2E9C-101B-9397-08002B2CF9AE}" pid="11" name="UndpUnitMM">
    <vt:lpwstr/>
  </property>
  <property fmtid="{D5CDD505-2E9C-101B-9397-08002B2CF9AE}" pid="12" name="UndpClassificationLevel">
    <vt:lpwstr>Public</vt:lpwstr>
  </property>
  <property fmtid="{D5CDD505-2E9C-101B-9397-08002B2CF9AE}" pid="13" name="c4e2ab2cc9354bbf9064eeb465a566ea">
    <vt:lpwstr/>
  </property>
  <property fmtid="{D5CDD505-2E9C-101B-9397-08002B2CF9AE}" pid="14" name="Unit">
    <vt:lpwstr/>
  </property>
  <property fmtid="{D5CDD505-2E9C-101B-9397-08002B2CF9AE}" pid="15" name="UnitTaxHTField0">
    <vt:lpwstr/>
  </property>
  <property fmtid="{D5CDD505-2E9C-101B-9397-08002B2CF9AE}" pid="16" name="idff2b682fce4d0680503cd9036a3260">
    <vt:lpwstr>Other|31c9cb5b-e3a5-4ce8-95bd-eda20410466c</vt:lpwstr>
  </property>
  <property fmtid="{D5CDD505-2E9C-101B-9397-08002B2CF9AE}" pid="17" name="b6db62fdefd74bd188b0c1cc54de5bcf">
    <vt:lpwstr/>
  </property>
  <property fmtid="{D5CDD505-2E9C-101B-9397-08002B2CF9AE}" pid="18" name="UNDPDocumentCategoryTaxHTField0">
    <vt:lpwstr/>
  </property>
  <property fmtid="{D5CDD505-2E9C-101B-9397-08002B2CF9AE}" pid="19" name="UNDPFocusAreas">
    <vt:lpwstr/>
  </property>
  <property fmtid="{D5CDD505-2E9C-101B-9397-08002B2CF9AE}" pid="20" name="Atlas Document Status">
    <vt:lpwstr>3;#Draft|148f9654-2d0b-4582-a532-49dea0090e5d</vt:lpwstr>
  </property>
  <property fmtid="{D5CDD505-2E9C-101B-9397-08002B2CF9AE}" pid="21" name="PDC Document Category">
    <vt:lpwstr>Project</vt:lpwstr>
  </property>
  <property fmtid="{D5CDD505-2E9C-101B-9397-08002B2CF9AE}" pid="22" name="UndpDocTypeMMTaxHTField0">
    <vt:lpwstr/>
  </property>
  <property fmtid="{D5CDD505-2E9C-101B-9397-08002B2CF9AE}" pid="23" name="UNDPPublishedDate">
    <vt:lpwstr>2014-04-11T10:00:00Z</vt:lpwstr>
  </property>
  <property fmtid="{D5CDD505-2E9C-101B-9397-08002B2CF9AE}" pid="24" name="UNDPCountryTaxHTField0">
    <vt:lpwstr/>
  </property>
  <property fmtid="{D5CDD505-2E9C-101B-9397-08002B2CF9AE}" pid="25" name="_dlc_DocId">
    <vt:lpwstr>ATLASPDC-4-14494</vt:lpwstr>
  </property>
  <property fmtid="{D5CDD505-2E9C-101B-9397-08002B2CF9AE}" pid="26" name="_dlc_DocIdItemGuid">
    <vt:lpwstr>590ab8a1-15ee-4aca-9ed3-8955697affe0</vt:lpwstr>
  </property>
  <property fmtid="{D5CDD505-2E9C-101B-9397-08002B2CF9AE}" pid="27" name="_dlc_DocIdUrl">
    <vt:lpwstr>https://intranet.undp.org/docs/pdc/_layouts/DocIdRedir.aspx?ID=ATLASPDC-4-14494, ATLASPDC-4-14494</vt:lpwstr>
  </property>
  <property fmtid="{D5CDD505-2E9C-101B-9397-08002B2CF9AE}" pid="28" name="Atlas Document Type">
    <vt:lpwstr>235;#Other|31c9cb5b-e3a5-4ce8-95bd-eda20410466c</vt:lpwstr>
  </property>
  <property fmtid="{D5CDD505-2E9C-101B-9397-08002B2CF9AE}" pid="29" name="Project Number">
    <vt:lpwstr>00059340</vt:lpwstr>
  </property>
  <property fmtid="{D5CDD505-2E9C-101B-9397-08002B2CF9AE}" pid="30" name="UndpOUCode">
    <vt:lpwstr/>
  </property>
  <property fmtid="{D5CDD505-2E9C-101B-9397-08002B2CF9AE}" pid="31" name="UndpDocFormat">
    <vt:lpwstr/>
  </property>
  <property fmtid="{D5CDD505-2E9C-101B-9397-08002B2CF9AE}" pid="32" name="UNDPSummary">
    <vt:lpwstr/>
  </property>
  <property fmtid="{D5CDD505-2E9C-101B-9397-08002B2CF9AE}" pid="33" name="_Publisher">
    <vt:lpwstr/>
  </property>
  <property fmtid="{D5CDD505-2E9C-101B-9397-08002B2CF9AE}" pid="34" name="Project Manager">
    <vt:lpwstr/>
  </property>
  <property fmtid="{D5CDD505-2E9C-101B-9397-08002B2CF9AE}" pid="35" name="UndpProjectNo">
    <vt:lpwstr/>
  </property>
  <property fmtid="{D5CDD505-2E9C-101B-9397-08002B2CF9AE}" pid="36" name="UndpDocStatus">
    <vt:lpwstr>Draft</vt:lpwstr>
  </property>
  <property fmtid="{D5CDD505-2E9C-101B-9397-08002B2CF9AE}" pid="37" name="Outcome1">
    <vt:lpwstr/>
  </property>
  <property fmtid="{D5CDD505-2E9C-101B-9397-08002B2CF9AE}" pid="38" name="UndpIsTemplate">
    <vt:lpwstr>No</vt:lpwstr>
  </property>
  <property fmtid="{D5CDD505-2E9C-101B-9397-08002B2CF9AE}" pid="39" name="UndpDocID">
    <vt:lpwstr/>
  </property>
  <property fmtid="{D5CDD505-2E9C-101B-9397-08002B2CF9AE}" pid="40" name="ContentTypeId">
    <vt:lpwstr>0x0101006E52326DB23A6648B47A75FF8B2710B9</vt:lpwstr>
  </property>
  <property fmtid="{D5CDD505-2E9C-101B-9397-08002B2CF9AE}" pid="41" name="MediaServiceImageTags">
    <vt:lpwstr/>
  </property>
</Properties>
</file>